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 Id="rId6"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95826" w:rsidRPr="00EE1DB7" w:rsidP="00C95826" w14:paraId="400CB391" w14:textId="0F667EF8">
      <w:pPr>
        <w:pStyle w:val="NoSpacing"/>
        <w:spacing w:after="0"/>
        <w:jc w:val="right"/>
        <w:rPr>
          <w:sz w:val="22"/>
          <w:szCs w:val="22"/>
        </w:rPr>
      </w:pPr>
      <w:r w:rsidRPr="00EE1DB7">
        <w:rPr>
          <w:sz w:val="22"/>
          <w:szCs w:val="22"/>
        </w:rPr>
        <w:t xml:space="preserve">OMB Control No.: </w:t>
      </w:r>
      <w:bookmarkStart w:id="0" w:name="_Hlk179464346"/>
      <w:r>
        <w:rPr>
          <w:sz w:val="22"/>
          <w:szCs w:val="22"/>
        </w:rPr>
        <w:t>0536</w:t>
      </w:r>
      <w:bookmarkEnd w:id="0"/>
      <w:r w:rsidRPr="00EE1DB7">
        <w:rPr>
          <w:sz w:val="22"/>
          <w:szCs w:val="22"/>
        </w:rPr>
        <w:t>-xxxx</w:t>
      </w:r>
    </w:p>
    <w:p w:rsidR="00C95826" w:rsidRPr="00EE1DB7" w:rsidP="00C95826" w14:paraId="42519539" w14:textId="77777777">
      <w:pPr>
        <w:pStyle w:val="NoSpacing"/>
        <w:spacing w:after="0"/>
        <w:jc w:val="right"/>
        <w:rPr>
          <w:sz w:val="22"/>
          <w:szCs w:val="22"/>
        </w:rPr>
      </w:pPr>
      <w:r w:rsidRPr="00EE1DB7">
        <w:rPr>
          <w:sz w:val="22"/>
          <w:szCs w:val="22"/>
        </w:rPr>
        <w:t>Exp. Date: mm/dd/yyyy</w:t>
      </w:r>
    </w:p>
    <w:p w:rsidR="00EE1DB7" w:rsidRPr="00E00083" w:rsidP="00C95826" w14:paraId="2F0B1A0A" w14:textId="77777777">
      <w:pPr>
        <w:ind w:left="0" w:firstLine="0"/>
        <w:rPr>
          <w:rFonts w:eastAsia="DengXian"/>
          <w:sz w:val="22"/>
          <w:szCs w:val="22"/>
        </w:rPr>
      </w:pPr>
    </w:p>
    <w:p w:rsidR="007D5B53" w:rsidRPr="00EE1DB7" w:rsidP="007D5B53" w14:paraId="7FABE160" w14:textId="6465C388">
      <w:pPr>
        <w:rPr>
          <w:rFonts w:eastAsia="DengXian"/>
          <w:b/>
          <w:bCs/>
          <w:sz w:val="22"/>
          <w:szCs w:val="22"/>
        </w:rPr>
      </w:pPr>
      <w:r w:rsidRPr="00EE1DB7">
        <w:rPr>
          <w:rFonts w:eastAsia="DengXian"/>
          <w:b/>
          <w:bCs/>
          <w:sz w:val="22"/>
          <w:szCs w:val="22"/>
        </w:rPr>
        <w:t>Michigan State University Participant Information and Consent Form</w:t>
      </w:r>
    </w:p>
    <w:p w:rsidR="007D5B53" w:rsidRPr="00EE1DB7" w:rsidP="00F940B7" w14:paraId="0ADA5737" w14:textId="63B13886">
      <w:pPr>
        <w:pStyle w:val="NoSpacing"/>
        <w:rPr>
          <w:sz w:val="22"/>
          <w:szCs w:val="22"/>
        </w:rPr>
      </w:pPr>
      <w:r w:rsidRPr="00EE1DB7">
        <w:rPr>
          <w:sz w:val="22"/>
          <w:szCs w:val="22"/>
        </w:rPr>
        <w:t xml:space="preserve">We invite you </w:t>
      </w:r>
      <w:r w:rsidRPr="00EE1DB7">
        <w:rPr>
          <w:sz w:val="22"/>
          <w:szCs w:val="22"/>
        </w:rPr>
        <w:t xml:space="preserve">to participate in </w:t>
      </w:r>
      <w:r w:rsidRPr="00EE1DB7" w:rsidR="00753506">
        <w:rPr>
          <w:sz w:val="22"/>
          <w:szCs w:val="22"/>
        </w:rPr>
        <w:t xml:space="preserve">this </w:t>
      </w:r>
      <w:r w:rsidRPr="00EE1DB7">
        <w:rPr>
          <w:sz w:val="22"/>
          <w:szCs w:val="22"/>
        </w:rPr>
        <w:t>research study about corn and soybean crops</w:t>
      </w:r>
      <w:r w:rsidR="005A0EAF">
        <w:rPr>
          <w:sz w:val="22"/>
          <w:szCs w:val="22"/>
        </w:rPr>
        <w:t>, Crop Management With or Without Cover Crops</w:t>
      </w:r>
      <w:r w:rsidRPr="00EE1DB7" w:rsidR="00753506">
        <w:rPr>
          <w:sz w:val="22"/>
          <w:szCs w:val="22"/>
        </w:rPr>
        <w:t xml:space="preserve">.  It </w:t>
      </w:r>
      <w:r w:rsidRPr="00EE1DB7" w:rsidR="00EE34A9">
        <w:rPr>
          <w:sz w:val="22"/>
          <w:szCs w:val="22"/>
        </w:rPr>
        <w:t xml:space="preserve">comes from </w:t>
      </w:r>
      <w:r w:rsidRPr="00EE1DB7" w:rsidR="00747A6F">
        <w:rPr>
          <w:sz w:val="22"/>
          <w:szCs w:val="22"/>
        </w:rPr>
        <w:t xml:space="preserve">the United States Department of Agriculture (USDA) </w:t>
      </w:r>
      <w:r w:rsidRPr="00EE1DB7">
        <w:rPr>
          <w:sz w:val="22"/>
          <w:szCs w:val="22"/>
        </w:rPr>
        <w:t>and</w:t>
      </w:r>
      <w:r w:rsidRPr="00EE1DB7" w:rsidR="00747A6F">
        <w:rPr>
          <w:sz w:val="22"/>
          <w:szCs w:val="22"/>
        </w:rPr>
        <w:t xml:space="preserve"> Michigan State University</w:t>
      </w:r>
      <w:r w:rsidRPr="00EE1DB7">
        <w:rPr>
          <w:sz w:val="22"/>
          <w:szCs w:val="22"/>
        </w:rPr>
        <w:t xml:space="preserve">. You must be at least 18 years old to participate, and the study takes up to </w:t>
      </w:r>
      <w:r w:rsidRPr="00EE1DB7" w:rsidR="00ED09D9">
        <w:rPr>
          <w:sz w:val="22"/>
          <w:szCs w:val="22"/>
        </w:rPr>
        <w:t>3</w:t>
      </w:r>
      <w:r w:rsidRPr="00EE1DB7">
        <w:rPr>
          <w:sz w:val="22"/>
          <w:szCs w:val="22"/>
        </w:rPr>
        <w:t>0 minutes to complete.</w:t>
      </w:r>
    </w:p>
    <w:p w:rsidR="007D5B53" w:rsidRPr="00EE1DB7" w:rsidP="00F940B7" w14:paraId="2D855D8C" w14:textId="53B8E153">
      <w:pPr>
        <w:pStyle w:val="NoSpacing"/>
        <w:rPr>
          <w:sz w:val="22"/>
          <w:szCs w:val="22"/>
        </w:rPr>
      </w:pPr>
      <w:r w:rsidRPr="00EE1DB7">
        <w:rPr>
          <w:sz w:val="22"/>
          <w:szCs w:val="22"/>
        </w:rPr>
        <w:t xml:space="preserve">Participation is completely voluntary. You have the right to say no. You may choose not to answer specific questions or to stop participating at any time. Any responses you provide are confidential. </w:t>
      </w:r>
    </w:p>
    <w:p w:rsidR="007D5B53" w:rsidRPr="00EE1DB7" w:rsidP="00F940B7" w14:paraId="7062A20B" w14:textId="77777777">
      <w:pPr>
        <w:pStyle w:val="NoSpacing"/>
        <w:rPr>
          <w:sz w:val="22"/>
          <w:szCs w:val="22"/>
        </w:rPr>
      </w:pPr>
      <w:r w:rsidRPr="00EE1DB7">
        <w:rPr>
          <w:sz w:val="22"/>
          <w:szCs w:val="22"/>
        </w:rPr>
        <w:t>If you have questions or concerns about this study, please contact Professor Frank Lupi, Michigan State University, Justin S. Morrill Hall of Agriculture, 446 West Circle Drive, Room 205, East Lansing, MI 48824, lupi@msu.edu, 517-432-3883. If you have questions or concerns about your role and rights as a research participant or would like to register a complaint about this study, you may contact, anonymously if you wish, the Michigan State University’s Human Research Protection Program at 517-355-2180, or e-mail irb@msu.edu or regular mail at 4000 Collins Road, Suite 136, Lansing, MI 48910.</w:t>
      </w:r>
    </w:p>
    <w:p w:rsidR="003A1AC8" w:rsidRPr="00EE1DB7" w:rsidP="00F940B7" w14:paraId="05CBCE8A" w14:textId="77777777">
      <w:pPr>
        <w:pStyle w:val="NoSpacing"/>
        <w:rPr>
          <w:sz w:val="22"/>
          <w:szCs w:val="22"/>
        </w:rPr>
      </w:pPr>
    </w:p>
    <w:p w:rsidR="007D5B53" w:rsidRPr="00EE1DB7" w:rsidP="00F940B7" w14:paraId="5E4C904B" w14:textId="77777777">
      <w:pPr>
        <w:pStyle w:val="NoSpacing"/>
        <w:rPr>
          <w:b/>
          <w:bCs/>
          <w:sz w:val="22"/>
          <w:szCs w:val="22"/>
        </w:rPr>
      </w:pPr>
      <w:r w:rsidRPr="00EE1DB7">
        <w:rPr>
          <w:b/>
          <w:bCs/>
          <w:sz w:val="22"/>
          <w:szCs w:val="22"/>
        </w:rPr>
        <w:t>USDA Burden Statement:</w:t>
      </w:r>
    </w:p>
    <w:p w:rsidR="007D5B53" w:rsidRPr="00EE1DB7" w:rsidP="00F940B7" w14:paraId="3A4867AF" w14:textId="132684F8">
      <w:pPr>
        <w:pStyle w:val="NoSpacing"/>
        <w:rPr>
          <w:sz w:val="22"/>
          <w:szCs w:val="22"/>
        </w:rPr>
      </w:pPr>
      <w:r w:rsidRPr="00EE1DB7">
        <w:rPr>
          <w:sz w:val="22"/>
          <w:szCs w:val="22"/>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C95826">
        <w:rPr>
          <w:sz w:val="22"/>
          <w:szCs w:val="22"/>
        </w:rPr>
        <w:t>0536</w:t>
      </w:r>
      <w:r w:rsidRPr="00EE1DB7">
        <w:rPr>
          <w:sz w:val="22"/>
          <w:szCs w:val="22"/>
        </w:rPr>
        <w:t>-</w:t>
      </w:r>
      <w:r w:rsidRPr="00EE1DB7" w:rsidR="00ED09D9">
        <w:rPr>
          <w:sz w:val="22"/>
          <w:szCs w:val="22"/>
        </w:rPr>
        <w:t>xxxx</w:t>
      </w:r>
      <w:r w:rsidRPr="00EE1DB7">
        <w:rPr>
          <w:sz w:val="22"/>
          <w:szCs w:val="22"/>
        </w:rPr>
        <w:t xml:space="preserve">, expiration date </w:t>
      </w:r>
      <w:r w:rsidRPr="00EE1DB7" w:rsidR="00ED09D9">
        <w:rPr>
          <w:sz w:val="22"/>
          <w:szCs w:val="22"/>
        </w:rPr>
        <w:t>mm</w:t>
      </w:r>
      <w:r w:rsidRPr="00EE1DB7">
        <w:rPr>
          <w:sz w:val="22"/>
          <w:szCs w:val="22"/>
        </w:rPr>
        <w:t>/</w:t>
      </w:r>
      <w:r w:rsidRPr="00EE1DB7" w:rsidR="00ED09D9">
        <w:rPr>
          <w:sz w:val="22"/>
          <w:szCs w:val="22"/>
        </w:rPr>
        <w:t>dd</w:t>
      </w:r>
      <w:r w:rsidRPr="00EE1DB7">
        <w:rPr>
          <w:sz w:val="22"/>
          <w:szCs w:val="22"/>
        </w:rPr>
        <w:t>/</w:t>
      </w:r>
      <w:r w:rsidRPr="00EE1DB7" w:rsidR="00ED09D9">
        <w:rPr>
          <w:sz w:val="22"/>
          <w:szCs w:val="22"/>
        </w:rPr>
        <w:t>yyyy</w:t>
      </w:r>
      <w:r w:rsidRPr="00EE1DB7">
        <w:rPr>
          <w:sz w:val="22"/>
          <w:szCs w:val="22"/>
        </w:rPr>
        <w:t xml:space="preserve">. The time to complete this information collection is estimated to be </w:t>
      </w:r>
      <w:r w:rsidRPr="00EE1DB7" w:rsidR="00ED09D9">
        <w:rPr>
          <w:sz w:val="22"/>
          <w:szCs w:val="22"/>
        </w:rPr>
        <w:t>3</w:t>
      </w:r>
      <w:r w:rsidRPr="00EE1DB7">
        <w:rPr>
          <w:sz w:val="22"/>
          <w:szCs w:val="22"/>
        </w:rPr>
        <w:t>0 minutes.</w:t>
      </w:r>
      <w:r w:rsidR="00E00083">
        <w:rPr>
          <w:sz w:val="22"/>
          <w:szCs w:val="22"/>
        </w:rPr>
        <w:t xml:space="preserve"> </w:t>
      </w:r>
      <w:r w:rsidR="00F26D21">
        <w:rPr>
          <w:sz w:val="22"/>
          <w:szCs w:val="22"/>
        </w:rPr>
        <w:t>The purpose of the study is to learn about cover crops in corn and soybean farming systems.</w:t>
      </w:r>
    </w:p>
    <w:p w:rsidR="007D5B53" w:rsidRPr="00EE1DB7" w:rsidP="00F940B7" w14:paraId="56660A46" w14:textId="77777777">
      <w:pPr>
        <w:pStyle w:val="NoSpacing"/>
        <w:rPr>
          <w:b/>
          <w:bCs/>
          <w:sz w:val="22"/>
          <w:szCs w:val="22"/>
        </w:rPr>
      </w:pPr>
      <w:r w:rsidRPr="00EE1DB7">
        <w:rPr>
          <w:b/>
          <w:bCs/>
          <w:sz w:val="22"/>
          <w:szCs w:val="22"/>
        </w:rPr>
        <w:t>USDA Assurance of Confidentiality:</w:t>
      </w:r>
    </w:p>
    <w:p w:rsidR="007D5B53" w:rsidRPr="00EE1DB7" w:rsidP="00F940B7" w14:paraId="09B10C9D" w14:textId="0AEEFBB1">
      <w:pPr>
        <w:pStyle w:val="NoSpacing"/>
        <w:rPr>
          <w:sz w:val="22"/>
          <w:szCs w:val="22"/>
        </w:rPr>
      </w:pPr>
      <w:r w:rsidRPr="00EE1DB7">
        <w:rPr>
          <w:sz w:val="22"/>
          <w:szCs w:val="22"/>
        </w:rPr>
        <w:t>The information you provide will be used for statistical purposes only. Your response will be kept confidential and any person who willfully discloses ANY identifiable information about you or your operation is subject to a jail term, a fine, or both. This survey is conducted in accordance with the Confidential Information Protection and Statistical Efficiency Act of 2018, Title III of Pub. L. No. 115-435, codified in 44 U.S.C. Ch. 35 and other applicable Federal laws.</w:t>
      </w:r>
    </w:p>
    <w:p w:rsidR="00105963" w:rsidRPr="00EE1DB7" w:rsidP="00105963" w14:paraId="56F06154" w14:textId="7EFC11E2">
      <w:pPr>
        <w:ind w:left="0" w:firstLine="0"/>
        <w:rPr>
          <w:sz w:val="22"/>
          <w:szCs w:val="22"/>
        </w:rPr>
      </w:pPr>
      <w:r w:rsidRPr="00EE1DB7">
        <w:rPr>
          <w:sz w:val="22"/>
          <w:szCs w:val="22"/>
        </w:rPr>
        <w:t>If you have any questions about the purpose, procedures, or any other issues related to this research you may contact</w:t>
      </w:r>
      <w:r w:rsidRPr="00EE1DB7" w:rsidR="007454CD">
        <w:rPr>
          <w:sz w:val="22"/>
          <w:szCs w:val="22"/>
        </w:rPr>
        <w:t xml:space="preserve"> Dr.</w:t>
      </w:r>
      <w:r w:rsidRPr="00EE1DB7">
        <w:rPr>
          <w:sz w:val="22"/>
          <w:szCs w:val="22"/>
        </w:rPr>
        <w:t xml:space="preserve"> Sophia Tanner at CropSurvey@usda.gov.</w:t>
      </w:r>
    </w:p>
    <w:p w:rsidR="00CA40D8" w:rsidRPr="00EE1DB7" w:rsidP="00914E92" w14:paraId="09735EDD" w14:textId="77777777">
      <w:pPr>
        <w:pStyle w:val="NoSpacing"/>
        <w:rPr>
          <w:sz w:val="22"/>
          <w:szCs w:val="22"/>
        </w:rPr>
      </w:pPr>
    </w:p>
    <w:p w:rsidR="00105963" w:rsidRPr="00EE1DB7" w:rsidP="00914E92" w14:paraId="5ED2B333" w14:textId="738326C6">
      <w:pPr>
        <w:pStyle w:val="NoSpacing"/>
        <w:rPr>
          <w:sz w:val="22"/>
          <w:szCs w:val="22"/>
        </w:rPr>
      </w:pPr>
      <w:r w:rsidRPr="00EE1DB7">
        <w:rPr>
          <w:sz w:val="22"/>
          <w:szCs w:val="22"/>
        </w:rPr>
        <w:t xml:space="preserve">Acknowledgement: I have read and </w:t>
      </w:r>
      <w:r w:rsidRPr="00EE1DB7" w:rsidR="0016294F">
        <w:rPr>
          <w:sz w:val="22"/>
          <w:szCs w:val="22"/>
        </w:rPr>
        <w:t xml:space="preserve">understand </w:t>
      </w:r>
      <w:r w:rsidRPr="00EE1DB7">
        <w:rPr>
          <w:sz w:val="22"/>
          <w:szCs w:val="22"/>
        </w:rPr>
        <w:t>the information on this page, and I agree to participate in the survey.</w:t>
      </w:r>
    </w:p>
    <w:p w:rsidR="00105963" w:rsidRPr="00EE1DB7" w:rsidP="00533E7F" w14:paraId="543183A4" w14:textId="76CEA54A">
      <w:pPr>
        <w:pStyle w:val="ListParagraph"/>
        <w:numPr>
          <w:ilvl w:val="0"/>
          <w:numId w:val="4"/>
        </w:numPr>
        <w:rPr>
          <w:rFonts w:eastAsia="DengXian"/>
          <w:sz w:val="22"/>
          <w:szCs w:val="22"/>
        </w:rPr>
      </w:pPr>
      <w:r w:rsidRPr="00EE1DB7">
        <w:rPr>
          <w:rFonts w:eastAsia="DengXian"/>
          <w:sz w:val="22"/>
          <w:szCs w:val="22"/>
        </w:rPr>
        <w:t>I agree</w:t>
      </w:r>
    </w:p>
    <w:p w:rsidR="00BF0E00" w:rsidP="00EE1DB7" w14:paraId="2C27AD0C" w14:textId="7949928E">
      <w:pPr>
        <w:pStyle w:val="ListParagraph"/>
        <w:numPr>
          <w:ilvl w:val="0"/>
          <w:numId w:val="4"/>
        </w:numPr>
      </w:pPr>
      <w:r w:rsidRPr="00EE1DB7">
        <w:rPr>
          <w:rFonts w:eastAsia="DengXian"/>
          <w:sz w:val="22"/>
          <w:szCs w:val="22"/>
        </w:rPr>
        <w:t>I do not agree</w:t>
      </w:r>
    </w:p>
    <w:sectPr w:rsidSect="006E1BDC">
      <w:footerReference w:type="default" r:id="rId8"/>
      <w:type w:val="continuous"/>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73243857"/>
      <w:docPartObj>
        <w:docPartGallery w:val="Page Numbers (Bottom of Page)"/>
        <w:docPartUnique/>
      </w:docPartObj>
    </w:sdtPr>
    <w:sdtEndPr>
      <w:rPr>
        <w:noProof/>
      </w:rPr>
    </w:sdtEndPr>
    <w:sdtContent>
      <w:p w:rsidR="003A1B01" w14:paraId="7153C0CF"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E5ADD" w14:paraId="0AB04FB0"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467.5pt" o:bullet="t">
        <v:imagedata r:id="rId1" o:title="Ic_check_box_outline_blank_48px"/>
      </v:shape>
    </w:pict>
  </w:numPicBullet>
  <w:abstractNum w:abstractNumId="0">
    <w:nsid w:val="015C547A"/>
    <w:multiLevelType w:val="hybridMultilevel"/>
    <w:tmpl w:val="81E0FCE2"/>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1804B85"/>
    <w:multiLevelType w:val="hybridMultilevel"/>
    <w:tmpl w:val="2D1879B2"/>
    <w:lvl w:ilvl="0">
      <w:start w:val="1"/>
      <w:numFmt w:val="bullet"/>
      <w:lvlText w:val="●"/>
      <w:lvlJc w:val="left"/>
      <w:pPr>
        <w:ind w:left="720" w:hanging="360"/>
      </w:pPr>
      <w:rPr>
        <w:strike w:val="0"/>
        <w:dstrike w:val="0"/>
        <w:u w:val="none"/>
        <w:effect w:val="none"/>
      </w:rPr>
    </w:lvl>
    <w:lvl w:ilvl="1">
      <w:start w:val="1"/>
      <w:numFmt w:val="bullet"/>
      <w:lvlText w:val=""/>
      <w:lvlPicBulletId w:val="0"/>
      <w:lvlJc w:val="left"/>
      <w:pPr>
        <w:ind w:left="1440" w:hanging="360"/>
      </w:pPr>
      <w:rPr>
        <w:rFonts w:ascii="Symbol" w:hAnsi="Symbol" w:hint="default"/>
        <w:strike w:val="0"/>
        <w:dstrike w:val="0"/>
        <w:color w:val="auto"/>
        <w:sz w:val="40"/>
        <w:szCs w:val="4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nsid w:val="01C17057"/>
    <w:multiLevelType w:val="hybridMultilevel"/>
    <w:tmpl w:val="0A1C147A"/>
    <w:lvl w:ilvl="0">
      <w:start w:val="1"/>
      <w:numFmt w:val="bullet"/>
      <w:lvlText w:val="●"/>
      <w:lvlJc w:val="left"/>
      <w:pPr>
        <w:ind w:left="720" w:hanging="360"/>
      </w:pPr>
      <w:rPr>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6077161"/>
    <w:multiLevelType w:val="hybridMultilevel"/>
    <w:tmpl w:val="C2FAA822"/>
    <w:lvl w:ilvl="0">
      <w:start w:val="1"/>
      <w:numFmt w:val="bullet"/>
      <w:lvlText w:val="●"/>
      <w:lvlJc w:val="left"/>
      <w:pPr>
        <w:ind w:left="720" w:hanging="360"/>
      </w:pPr>
      <w:rPr>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97F08EE"/>
    <w:multiLevelType w:val="multilevel"/>
    <w:tmpl w:val="7CEAB6DE"/>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nsid w:val="0B851A68"/>
    <w:multiLevelType w:val="hybridMultilevel"/>
    <w:tmpl w:val="65587A12"/>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BBD0D9C"/>
    <w:multiLevelType w:val="hybridMultilevel"/>
    <w:tmpl w:val="C46AC14C"/>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0D45120"/>
    <w:multiLevelType w:val="hybridMultilevel"/>
    <w:tmpl w:val="9D36A808"/>
    <w:lvl w:ilvl="0">
      <w:start w:val="0"/>
      <w:numFmt w:val="bullet"/>
      <w:lvlText w:val="•"/>
      <w:lvlPicBulletId w:val="0"/>
      <w:lvlJc w:val="left"/>
      <w:pPr>
        <w:ind w:left="720" w:hanging="360"/>
      </w:pPr>
      <w:rPr>
        <w:rFonts w:ascii="Aptos" w:hAnsi="Aptos" w:eastAsiaTheme="minorHAnsi" w:cstheme="minorBidi" w:hint="default"/>
        <w:strike w:val="0"/>
        <w:dstrike w:val="0"/>
        <w:color w:val="auto"/>
        <w:sz w:val="40"/>
        <w:szCs w:val="40"/>
        <w:u w:val="none"/>
        <w:effect w:val="none"/>
      </w:rPr>
    </w:lvl>
    <w:lvl w:ilvl="1">
      <w:start w:val="1"/>
      <w:numFmt w:val="bullet"/>
      <w:lvlText w:val="○"/>
      <w:lvlJc w:val="left"/>
      <w:pPr>
        <w:ind w:left="1440" w:hanging="360"/>
      </w:pPr>
      <w:rPr>
        <w:rFonts w:ascii="Symbol" w:hAnsi="Symbol" w:hint="default"/>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nsid w:val="17A4295B"/>
    <w:multiLevelType w:val="hybridMultilevel"/>
    <w:tmpl w:val="1EEC8D80"/>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8FF14A8"/>
    <w:multiLevelType w:val="multilevel"/>
    <w:tmpl w:val="0C6CFB6C"/>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nsid w:val="196C0D18"/>
    <w:multiLevelType w:val="hybridMultilevel"/>
    <w:tmpl w:val="6BB80958"/>
    <w:lvl w:ilvl="0">
      <w:start w:val="1"/>
      <w:numFmt w:val="bullet"/>
      <w:lvlText w:val="●"/>
      <w:lvlJc w:val="left"/>
      <w:pPr>
        <w:ind w:left="1080" w:hanging="360"/>
      </w:pPr>
      <w:rPr>
        <w:rFonts w:hint="default"/>
        <w:strike w:val="0"/>
        <w:dstrike w:val="0"/>
        <w:u w:val="none"/>
        <w:effect w:val="no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1C7F6916"/>
    <w:multiLevelType w:val="hybridMultilevel"/>
    <w:tmpl w:val="0662382E"/>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23348B8"/>
    <w:multiLevelType w:val="hybridMultilevel"/>
    <w:tmpl w:val="2424DA7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2E277FD"/>
    <w:multiLevelType w:val="hybridMultilevel"/>
    <w:tmpl w:val="86C233D2"/>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55C60EC"/>
    <w:multiLevelType w:val="hybridMultilevel"/>
    <w:tmpl w:val="21F07C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6193990"/>
    <w:multiLevelType w:val="multilevel"/>
    <w:tmpl w:val="F30A8B90"/>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nsid w:val="2B5B0903"/>
    <w:multiLevelType w:val="hybridMultilevel"/>
    <w:tmpl w:val="E2DE01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C230590"/>
    <w:multiLevelType w:val="hybridMultilevel"/>
    <w:tmpl w:val="DDF476D4"/>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CA328C3"/>
    <w:multiLevelType w:val="hybridMultilevel"/>
    <w:tmpl w:val="49E6950E"/>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CAD1EAD"/>
    <w:multiLevelType w:val="hybridMultilevel"/>
    <w:tmpl w:val="173E0702"/>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D456858"/>
    <w:multiLevelType w:val="hybridMultilevel"/>
    <w:tmpl w:val="AEF0AFEC"/>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DA54C0A"/>
    <w:multiLevelType w:val="hybridMultilevel"/>
    <w:tmpl w:val="B9D232F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2EA830C9"/>
    <w:multiLevelType w:val="hybridMultilevel"/>
    <w:tmpl w:val="93A0C85C"/>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3">
    <w:nsid w:val="30806973"/>
    <w:multiLevelType w:val="hybridMultilevel"/>
    <w:tmpl w:val="904A080A"/>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1BC3B78"/>
    <w:multiLevelType w:val="hybridMultilevel"/>
    <w:tmpl w:val="D91EFAB0"/>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2A518E7"/>
    <w:multiLevelType w:val="hybridMultilevel"/>
    <w:tmpl w:val="B4FEF416"/>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34B7CC2"/>
    <w:multiLevelType w:val="hybridMultilevel"/>
    <w:tmpl w:val="EED2AA6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7">
    <w:nsid w:val="335338E3"/>
    <w:multiLevelType w:val="hybridMultilevel"/>
    <w:tmpl w:val="F718D3F0"/>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35F42164"/>
    <w:multiLevelType w:val="hybridMultilevel"/>
    <w:tmpl w:val="42BA2B4A"/>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95C4A8E"/>
    <w:multiLevelType w:val="hybridMultilevel"/>
    <w:tmpl w:val="039E24BC"/>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3C9D1D80"/>
    <w:multiLevelType w:val="hybridMultilevel"/>
    <w:tmpl w:val="F8EE6D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3E4D5FF1"/>
    <w:multiLevelType w:val="hybridMultilevel"/>
    <w:tmpl w:val="B9F0CC36"/>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27F50EE"/>
    <w:multiLevelType w:val="hybridMultilevel"/>
    <w:tmpl w:val="65A4E2CC"/>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33337ED"/>
    <w:multiLevelType w:val="hybridMultilevel"/>
    <w:tmpl w:val="95822FF0"/>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
      <w:lvlJc w:val="left"/>
      <w:pPr>
        <w:ind w:left="1440" w:hanging="360"/>
      </w:pPr>
      <w:rPr>
        <w:rFonts w:ascii="Symbol" w:hAnsi="Symbol" w:hint="default"/>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nsid w:val="4396040C"/>
    <w:multiLevelType w:val="multilevel"/>
    <w:tmpl w:val="C3E485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5">
    <w:nsid w:val="44181802"/>
    <w:multiLevelType w:val="hybridMultilevel"/>
    <w:tmpl w:val="746E3E2E"/>
    <w:lvl w:ilvl="0">
      <w:start w:val="0"/>
      <w:numFmt w:val="bullet"/>
      <w:lvlText w:val="•"/>
      <w:lvlJc w:val="left"/>
      <w:pPr>
        <w:ind w:left="1080" w:hanging="360"/>
      </w:pPr>
      <w:rPr>
        <w:rFonts w:ascii="Aptos" w:hAnsi="Aptos" w:eastAsiaTheme="minorHAnsi"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46B00C76"/>
    <w:multiLevelType w:val="hybridMultilevel"/>
    <w:tmpl w:val="12A48F7E"/>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6E91253"/>
    <w:multiLevelType w:val="hybridMultilevel"/>
    <w:tmpl w:val="BA749CCE"/>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4D0E634D"/>
    <w:multiLevelType w:val="hybridMultilevel"/>
    <w:tmpl w:val="BD829A58"/>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9">
    <w:nsid w:val="4D9C0E72"/>
    <w:multiLevelType w:val="hybridMultilevel"/>
    <w:tmpl w:val="55C27A2C"/>
    <w:lvl w:ilvl="0">
      <w:start w:val="1"/>
      <w:numFmt w:val="bullet"/>
      <w:lvlText w:val="●"/>
      <w:lvlJc w:val="left"/>
      <w:pPr>
        <w:ind w:left="720" w:hanging="360"/>
      </w:pPr>
      <w:rPr>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1920269"/>
    <w:multiLevelType w:val="hybridMultilevel"/>
    <w:tmpl w:val="3E269154"/>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1">
    <w:nsid w:val="5324468A"/>
    <w:multiLevelType w:val="multilevel"/>
    <w:tmpl w:val="B3AE8D4E"/>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2">
    <w:nsid w:val="53F11EF5"/>
    <w:multiLevelType w:val="hybridMultilevel"/>
    <w:tmpl w:val="863C3DB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54B036A3"/>
    <w:multiLevelType w:val="hybridMultilevel"/>
    <w:tmpl w:val="944E0E14"/>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56B5383F"/>
    <w:multiLevelType w:val="hybridMultilevel"/>
    <w:tmpl w:val="4962C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5A1110F7"/>
    <w:multiLevelType w:val="hybridMultilevel"/>
    <w:tmpl w:val="352AEAE0"/>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5FD9514D"/>
    <w:multiLevelType w:val="hybridMultilevel"/>
    <w:tmpl w:val="9E128D8C"/>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62785489"/>
    <w:multiLevelType w:val="hybridMultilevel"/>
    <w:tmpl w:val="861A34C6"/>
    <w:lvl w:ilvl="0">
      <w:start w:val="1"/>
      <w:numFmt w:val="bullet"/>
      <w:lvlText w:val=""/>
      <w:lvlPicBulletId w:val="0"/>
      <w:lvlJc w:val="left"/>
      <w:pPr>
        <w:ind w:left="1080" w:hanging="360"/>
      </w:pPr>
      <w:rPr>
        <w:rFonts w:ascii="Symbol" w:hAnsi="Symbol" w:hint="default"/>
        <w:strike w:val="0"/>
        <w:dstrike w:val="0"/>
        <w:color w:val="auto"/>
        <w:sz w:val="40"/>
        <w:szCs w:val="40"/>
        <w:u w:val="none"/>
        <w:effect w:val="no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646E12EB"/>
    <w:multiLevelType w:val="multilevel"/>
    <w:tmpl w:val="870C489A"/>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9">
    <w:nsid w:val="654F483E"/>
    <w:multiLevelType w:val="hybridMultilevel"/>
    <w:tmpl w:val="79726A52"/>
    <w:lvl w:ilvl="0">
      <w:start w:val="1"/>
      <w:numFmt w:val="bullet"/>
      <w:lvlText w:val="●"/>
      <w:lvlJc w:val="left"/>
      <w:pPr>
        <w:ind w:left="720" w:hanging="360"/>
      </w:pPr>
      <w:rPr>
        <w:rFonts w:hint="default"/>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5A53AED"/>
    <w:multiLevelType w:val="hybridMultilevel"/>
    <w:tmpl w:val="92DA1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B6F5989"/>
    <w:multiLevelType w:val="hybridMultilevel"/>
    <w:tmpl w:val="57F84698"/>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52">
    <w:nsid w:val="6B7B2EB3"/>
    <w:multiLevelType w:val="hybridMultilevel"/>
    <w:tmpl w:val="CB74AD24"/>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F4B587B"/>
    <w:multiLevelType w:val="hybridMultilevel"/>
    <w:tmpl w:val="4EEE62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0245953"/>
    <w:multiLevelType w:val="hybridMultilevel"/>
    <w:tmpl w:val="E14CC28C"/>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2404CB0"/>
    <w:multiLevelType w:val="hybridMultilevel"/>
    <w:tmpl w:val="6854B5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77BB0FEE"/>
    <w:multiLevelType w:val="hybridMultilevel"/>
    <w:tmpl w:val="E6E0B070"/>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8095176"/>
    <w:multiLevelType w:val="hybridMultilevel"/>
    <w:tmpl w:val="13FAB0E4"/>
    <w:lvl w:ilvl="0">
      <w:start w:val="1"/>
      <w:numFmt w:val="bullet"/>
      <w:lvlText w:val="●"/>
      <w:lvlJc w:val="left"/>
      <w:pPr>
        <w:ind w:left="720" w:hanging="360"/>
      </w:pPr>
      <w:rPr>
        <w:strike w:val="0"/>
        <w:dstrike w:val="0"/>
        <w:u w:val="none"/>
        <w:effect w:val="none"/>
      </w:rPr>
    </w:lvl>
    <w:lvl w:ilvl="1">
      <w:start w:val="1"/>
      <w:numFmt w:val="bullet"/>
      <w:lvlText w:val=""/>
      <w:lvlPicBulletId w:val="0"/>
      <w:lvlJc w:val="left"/>
      <w:pPr>
        <w:ind w:left="1440" w:hanging="360"/>
      </w:pPr>
      <w:rPr>
        <w:rFonts w:ascii="Symbol" w:hAnsi="Symbol" w:hint="default"/>
        <w:strike w:val="0"/>
        <w:dstrike w:val="0"/>
        <w:color w:val="auto"/>
        <w:sz w:val="40"/>
        <w:szCs w:val="4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8">
    <w:nsid w:val="789F414D"/>
    <w:multiLevelType w:val="hybridMultilevel"/>
    <w:tmpl w:val="FBD002B6"/>
    <w:lvl w:ilvl="0">
      <w:start w:val="1"/>
      <w:numFmt w:val="bullet"/>
      <w:lvlText w:val="●"/>
      <w:lvlJc w:val="left"/>
      <w:pPr>
        <w:ind w:left="720" w:hanging="360"/>
      </w:pPr>
      <w:rPr>
        <w:rFonts w:hint="default"/>
        <w:strike w:val="0"/>
        <w:dstrike w:val="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AA151F0"/>
    <w:multiLevelType w:val="hybridMultilevel"/>
    <w:tmpl w:val="BAF835E4"/>
    <w:lvl w:ilvl="0">
      <w:start w:val="7"/>
      <w:numFmt w:val="bullet"/>
      <w:lvlText w:val="-"/>
      <w:lvlJc w:val="left"/>
      <w:pPr>
        <w:ind w:left="720" w:hanging="360"/>
      </w:pPr>
      <w:rPr>
        <w:rFonts w:ascii="Aptos" w:eastAsia="Aptos" w:hAnsi="Apto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AFD07F5"/>
    <w:multiLevelType w:val="multilevel"/>
    <w:tmpl w:val="550897CC"/>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1">
    <w:nsid w:val="7F2869D3"/>
    <w:multiLevelType w:val="hybridMultilevel"/>
    <w:tmpl w:val="376A70D4"/>
    <w:lvl w:ilvl="0">
      <w:start w:val="1"/>
      <w:numFmt w:val="bullet"/>
      <w:lvlText w:val=""/>
      <w:lvlPicBulletId w:val="0"/>
      <w:lvlJc w:val="left"/>
      <w:pPr>
        <w:ind w:left="720" w:hanging="360"/>
      </w:pPr>
      <w:rPr>
        <w:rFonts w:ascii="Symbol" w:hAnsi="Symbol" w:hint="default"/>
        <w:strike w:val="0"/>
        <w:dstrike w:val="0"/>
        <w:color w:val="auto"/>
        <w:sz w:val="40"/>
        <w:szCs w:val="40"/>
        <w:u w:val="none"/>
        <w:effect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13502470">
    <w:abstractNumId w:val="33"/>
  </w:num>
  <w:num w:numId="2" w16cid:durableId="2025130589">
    <w:abstractNumId w:val="34"/>
  </w:num>
  <w:num w:numId="3" w16cid:durableId="1428454330">
    <w:abstractNumId w:val="44"/>
  </w:num>
  <w:num w:numId="4" w16cid:durableId="1050572513">
    <w:abstractNumId w:val="55"/>
  </w:num>
  <w:num w:numId="5" w16cid:durableId="1253078949">
    <w:abstractNumId w:val="36"/>
  </w:num>
  <w:num w:numId="6" w16cid:durableId="2041665155">
    <w:abstractNumId w:val="18"/>
  </w:num>
  <w:num w:numId="7" w16cid:durableId="1208765010">
    <w:abstractNumId w:val="6"/>
  </w:num>
  <w:num w:numId="8" w16cid:durableId="1004549886">
    <w:abstractNumId w:val="37"/>
  </w:num>
  <w:num w:numId="9" w16cid:durableId="680665751">
    <w:abstractNumId w:val="49"/>
  </w:num>
  <w:num w:numId="10" w16cid:durableId="110132533">
    <w:abstractNumId w:val="10"/>
  </w:num>
  <w:num w:numId="11" w16cid:durableId="366688118">
    <w:abstractNumId w:val="27"/>
  </w:num>
  <w:num w:numId="12" w16cid:durableId="121772982">
    <w:abstractNumId w:val="0"/>
  </w:num>
  <w:num w:numId="13" w16cid:durableId="1828478167">
    <w:abstractNumId w:val="58"/>
  </w:num>
  <w:num w:numId="14" w16cid:durableId="312222321">
    <w:abstractNumId w:val="54"/>
  </w:num>
  <w:num w:numId="15" w16cid:durableId="274026546">
    <w:abstractNumId w:val="25"/>
  </w:num>
  <w:num w:numId="16" w16cid:durableId="1131554060">
    <w:abstractNumId w:val="11"/>
  </w:num>
  <w:num w:numId="17" w16cid:durableId="583536049">
    <w:abstractNumId w:val="24"/>
  </w:num>
  <w:num w:numId="18" w16cid:durableId="73093122">
    <w:abstractNumId w:val="17"/>
  </w:num>
  <w:num w:numId="19" w16cid:durableId="1041707826">
    <w:abstractNumId w:val="39"/>
  </w:num>
  <w:num w:numId="20" w16cid:durableId="573590085">
    <w:abstractNumId w:val="2"/>
  </w:num>
  <w:num w:numId="21" w16cid:durableId="2071535907">
    <w:abstractNumId w:val="3"/>
  </w:num>
  <w:num w:numId="22" w16cid:durableId="677972658">
    <w:abstractNumId w:val="53"/>
  </w:num>
  <w:num w:numId="23" w16cid:durableId="157309079">
    <w:abstractNumId w:val="50"/>
  </w:num>
  <w:num w:numId="24" w16cid:durableId="412893870">
    <w:abstractNumId w:val="30"/>
  </w:num>
  <w:num w:numId="25" w16cid:durableId="1647851693">
    <w:abstractNumId w:val="22"/>
  </w:num>
  <w:num w:numId="26" w16cid:durableId="2122918544">
    <w:abstractNumId w:val="38"/>
  </w:num>
  <w:num w:numId="27" w16cid:durableId="679505311">
    <w:abstractNumId w:val="21"/>
  </w:num>
  <w:num w:numId="28" w16cid:durableId="1898318428">
    <w:abstractNumId w:val="16"/>
  </w:num>
  <w:num w:numId="29" w16cid:durableId="561721000">
    <w:abstractNumId w:val="14"/>
  </w:num>
  <w:num w:numId="30" w16cid:durableId="287703988">
    <w:abstractNumId w:val="19"/>
  </w:num>
  <w:num w:numId="31" w16cid:durableId="2064522786">
    <w:abstractNumId w:val="20"/>
  </w:num>
  <w:num w:numId="32" w16cid:durableId="1830630255">
    <w:abstractNumId w:val="51"/>
  </w:num>
  <w:num w:numId="33" w16cid:durableId="754983499">
    <w:abstractNumId w:val="59"/>
  </w:num>
  <w:num w:numId="34" w16cid:durableId="1691643365">
    <w:abstractNumId w:val="26"/>
  </w:num>
  <w:num w:numId="35" w16cid:durableId="596866435">
    <w:abstractNumId w:val="40"/>
  </w:num>
  <w:num w:numId="36" w16cid:durableId="1586765131">
    <w:abstractNumId w:val="57"/>
  </w:num>
  <w:num w:numId="37" w16cid:durableId="2127501771">
    <w:abstractNumId w:val="1"/>
  </w:num>
  <w:num w:numId="38" w16cid:durableId="1015302462">
    <w:abstractNumId w:val="43"/>
  </w:num>
  <w:num w:numId="39" w16cid:durableId="815490036">
    <w:abstractNumId w:val="42"/>
  </w:num>
  <w:num w:numId="40" w16cid:durableId="1721858346">
    <w:abstractNumId w:val="12"/>
  </w:num>
  <w:num w:numId="41" w16cid:durableId="2120369194">
    <w:abstractNumId w:val="7"/>
  </w:num>
  <w:num w:numId="42" w16cid:durableId="91098130">
    <w:abstractNumId w:val="35"/>
  </w:num>
  <w:num w:numId="43" w16cid:durableId="1766149019">
    <w:abstractNumId w:val="13"/>
  </w:num>
  <w:num w:numId="44" w16cid:durableId="1184399241">
    <w:abstractNumId w:val="8"/>
  </w:num>
  <w:num w:numId="45" w16cid:durableId="2124182404">
    <w:abstractNumId w:val="47"/>
  </w:num>
  <w:num w:numId="46" w16cid:durableId="1666088259">
    <w:abstractNumId w:val="48"/>
  </w:num>
  <w:num w:numId="47" w16cid:durableId="1581602454">
    <w:abstractNumId w:val="56"/>
  </w:num>
  <w:num w:numId="48" w16cid:durableId="171528118">
    <w:abstractNumId w:val="32"/>
  </w:num>
  <w:num w:numId="49" w16cid:durableId="1633319194">
    <w:abstractNumId w:val="60"/>
  </w:num>
  <w:num w:numId="50" w16cid:durableId="1785417555">
    <w:abstractNumId w:val="41"/>
  </w:num>
  <w:num w:numId="51" w16cid:durableId="1004553128">
    <w:abstractNumId w:val="4"/>
  </w:num>
  <w:num w:numId="52" w16cid:durableId="194664313">
    <w:abstractNumId w:val="15"/>
  </w:num>
  <w:num w:numId="53" w16cid:durableId="1063017947">
    <w:abstractNumId w:val="52"/>
  </w:num>
  <w:num w:numId="54" w16cid:durableId="146947333">
    <w:abstractNumId w:val="45"/>
  </w:num>
  <w:num w:numId="55" w16cid:durableId="1491872192">
    <w:abstractNumId w:val="31"/>
  </w:num>
  <w:num w:numId="56" w16cid:durableId="102655029">
    <w:abstractNumId w:val="61"/>
  </w:num>
  <w:num w:numId="57" w16cid:durableId="1637371004">
    <w:abstractNumId w:val="29"/>
  </w:num>
  <w:num w:numId="58" w16cid:durableId="1053312916">
    <w:abstractNumId w:val="23"/>
  </w:num>
  <w:num w:numId="59" w16cid:durableId="1051464139">
    <w:abstractNumId w:val="46"/>
  </w:num>
  <w:num w:numId="60" w16cid:durableId="1262565914">
    <w:abstractNumId w:val="5"/>
  </w:num>
  <w:num w:numId="61" w16cid:durableId="794828578">
    <w:abstractNumId w:val="28"/>
  </w:num>
  <w:num w:numId="62" w16cid:durableId="662122455">
    <w:abstractNumId w:val="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009B"/>
    <w:rsid w:val="00000473"/>
    <w:rsid w:val="0000070C"/>
    <w:rsid w:val="00000DF4"/>
    <w:rsid w:val="00000FB4"/>
    <w:rsid w:val="000011E7"/>
    <w:rsid w:val="00001425"/>
    <w:rsid w:val="00002E91"/>
    <w:rsid w:val="00002EB4"/>
    <w:rsid w:val="00003A92"/>
    <w:rsid w:val="00004571"/>
    <w:rsid w:val="0000476A"/>
    <w:rsid w:val="000049F8"/>
    <w:rsid w:val="00004E77"/>
    <w:rsid w:val="00005869"/>
    <w:rsid w:val="00005EC6"/>
    <w:rsid w:val="00006450"/>
    <w:rsid w:val="0000694E"/>
    <w:rsid w:val="000069BD"/>
    <w:rsid w:val="00006EEF"/>
    <w:rsid w:val="00006FB4"/>
    <w:rsid w:val="000070C3"/>
    <w:rsid w:val="0000789E"/>
    <w:rsid w:val="00007B76"/>
    <w:rsid w:val="00007BD3"/>
    <w:rsid w:val="00007CE6"/>
    <w:rsid w:val="00010BBF"/>
    <w:rsid w:val="00011029"/>
    <w:rsid w:val="000114FD"/>
    <w:rsid w:val="00012D28"/>
    <w:rsid w:val="00012DDA"/>
    <w:rsid w:val="00012F19"/>
    <w:rsid w:val="000134BC"/>
    <w:rsid w:val="0001418D"/>
    <w:rsid w:val="00014F36"/>
    <w:rsid w:val="00015FDC"/>
    <w:rsid w:val="00016C00"/>
    <w:rsid w:val="0002075D"/>
    <w:rsid w:val="0002078C"/>
    <w:rsid w:val="00020D9F"/>
    <w:rsid w:val="00021502"/>
    <w:rsid w:val="00021E31"/>
    <w:rsid w:val="00022567"/>
    <w:rsid w:val="00022923"/>
    <w:rsid w:val="00022BB2"/>
    <w:rsid w:val="000231BE"/>
    <w:rsid w:val="00023471"/>
    <w:rsid w:val="0002382F"/>
    <w:rsid w:val="000249B6"/>
    <w:rsid w:val="000249CD"/>
    <w:rsid w:val="00024A5E"/>
    <w:rsid w:val="00025B59"/>
    <w:rsid w:val="00025C8E"/>
    <w:rsid w:val="0002609A"/>
    <w:rsid w:val="000262C6"/>
    <w:rsid w:val="0002650C"/>
    <w:rsid w:val="00026E52"/>
    <w:rsid w:val="00027185"/>
    <w:rsid w:val="00027F58"/>
    <w:rsid w:val="00030546"/>
    <w:rsid w:val="0003127A"/>
    <w:rsid w:val="000315A9"/>
    <w:rsid w:val="0003254A"/>
    <w:rsid w:val="00032E5D"/>
    <w:rsid w:val="0003357C"/>
    <w:rsid w:val="000336DB"/>
    <w:rsid w:val="00033AF9"/>
    <w:rsid w:val="00034621"/>
    <w:rsid w:val="00035EDD"/>
    <w:rsid w:val="000360B3"/>
    <w:rsid w:val="000361A1"/>
    <w:rsid w:val="000368B2"/>
    <w:rsid w:val="00037569"/>
    <w:rsid w:val="000377C3"/>
    <w:rsid w:val="000378E3"/>
    <w:rsid w:val="00040DD5"/>
    <w:rsid w:val="00041532"/>
    <w:rsid w:val="00041647"/>
    <w:rsid w:val="0004167D"/>
    <w:rsid w:val="00041E8C"/>
    <w:rsid w:val="00042035"/>
    <w:rsid w:val="00042107"/>
    <w:rsid w:val="000428EF"/>
    <w:rsid w:val="0004299A"/>
    <w:rsid w:val="000439AF"/>
    <w:rsid w:val="00044399"/>
    <w:rsid w:val="0004462F"/>
    <w:rsid w:val="00044C64"/>
    <w:rsid w:val="00044D01"/>
    <w:rsid w:val="00045107"/>
    <w:rsid w:val="00047919"/>
    <w:rsid w:val="00047F7A"/>
    <w:rsid w:val="00050076"/>
    <w:rsid w:val="00050523"/>
    <w:rsid w:val="000505AD"/>
    <w:rsid w:val="00050CC1"/>
    <w:rsid w:val="00051909"/>
    <w:rsid w:val="000519A8"/>
    <w:rsid w:val="00051D14"/>
    <w:rsid w:val="00051E4E"/>
    <w:rsid w:val="00052025"/>
    <w:rsid w:val="000523F4"/>
    <w:rsid w:val="00052AEE"/>
    <w:rsid w:val="000532B0"/>
    <w:rsid w:val="00053986"/>
    <w:rsid w:val="00053D19"/>
    <w:rsid w:val="00054884"/>
    <w:rsid w:val="0005490E"/>
    <w:rsid w:val="00055F9C"/>
    <w:rsid w:val="00056675"/>
    <w:rsid w:val="000567C2"/>
    <w:rsid w:val="000568CC"/>
    <w:rsid w:val="00056927"/>
    <w:rsid w:val="00057223"/>
    <w:rsid w:val="000575C8"/>
    <w:rsid w:val="000575DA"/>
    <w:rsid w:val="0005776C"/>
    <w:rsid w:val="0006032A"/>
    <w:rsid w:val="00061007"/>
    <w:rsid w:val="000621AF"/>
    <w:rsid w:val="0006339D"/>
    <w:rsid w:val="000635AA"/>
    <w:rsid w:val="00063CC5"/>
    <w:rsid w:val="00063D73"/>
    <w:rsid w:val="000642D1"/>
    <w:rsid w:val="000645D4"/>
    <w:rsid w:val="0006461F"/>
    <w:rsid w:val="00064653"/>
    <w:rsid w:val="000647CA"/>
    <w:rsid w:val="000648C8"/>
    <w:rsid w:val="00064B42"/>
    <w:rsid w:val="0006522A"/>
    <w:rsid w:val="000652EF"/>
    <w:rsid w:val="0006592D"/>
    <w:rsid w:val="00065CA3"/>
    <w:rsid w:val="00065D37"/>
    <w:rsid w:val="00065E91"/>
    <w:rsid w:val="00065F9A"/>
    <w:rsid w:val="00066770"/>
    <w:rsid w:val="00066F20"/>
    <w:rsid w:val="00067593"/>
    <w:rsid w:val="00070DB5"/>
    <w:rsid w:val="00070E7E"/>
    <w:rsid w:val="00070FA2"/>
    <w:rsid w:val="000712F9"/>
    <w:rsid w:val="00071A5C"/>
    <w:rsid w:val="00071B61"/>
    <w:rsid w:val="00072DA1"/>
    <w:rsid w:val="00073096"/>
    <w:rsid w:val="000734A4"/>
    <w:rsid w:val="00073B9C"/>
    <w:rsid w:val="00074040"/>
    <w:rsid w:val="00074302"/>
    <w:rsid w:val="0007522A"/>
    <w:rsid w:val="0007526D"/>
    <w:rsid w:val="0007565E"/>
    <w:rsid w:val="00075B7F"/>
    <w:rsid w:val="000770FA"/>
    <w:rsid w:val="00081EBF"/>
    <w:rsid w:val="000820A7"/>
    <w:rsid w:val="000823DD"/>
    <w:rsid w:val="000829F5"/>
    <w:rsid w:val="00083B2F"/>
    <w:rsid w:val="000845F7"/>
    <w:rsid w:val="00084882"/>
    <w:rsid w:val="00084F59"/>
    <w:rsid w:val="0008579C"/>
    <w:rsid w:val="000871FD"/>
    <w:rsid w:val="000872A4"/>
    <w:rsid w:val="000873F0"/>
    <w:rsid w:val="0008759B"/>
    <w:rsid w:val="000908E9"/>
    <w:rsid w:val="00091A0A"/>
    <w:rsid w:val="00091B6E"/>
    <w:rsid w:val="00091DAD"/>
    <w:rsid w:val="000920C0"/>
    <w:rsid w:val="0009240E"/>
    <w:rsid w:val="000925E4"/>
    <w:rsid w:val="0009374B"/>
    <w:rsid w:val="00093C9E"/>
    <w:rsid w:val="00094193"/>
    <w:rsid w:val="00094246"/>
    <w:rsid w:val="00094492"/>
    <w:rsid w:val="00094B29"/>
    <w:rsid w:val="00095031"/>
    <w:rsid w:val="0009541B"/>
    <w:rsid w:val="000954AF"/>
    <w:rsid w:val="00096362"/>
    <w:rsid w:val="000963AE"/>
    <w:rsid w:val="000967A4"/>
    <w:rsid w:val="00096C7E"/>
    <w:rsid w:val="00096FDE"/>
    <w:rsid w:val="000A1076"/>
    <w:rsid w:val="000A1B67"/>
    <w:rsid w:val="000A3519"/>
    <w:rsid w:val="000A39E5"/>
    <w:rsid w:val="000A3A53"/>
    <w:rsid w:val="000A40F1"/>
    <w:rsid w:val="000A4858"/>
    <w:rsid w:val="000A4ACD"/>
    <w:rsid w:val="000A560D"/>
    <w:rsid w:val="000A5A1F"/>
    <w:rsid w:val="000A5C2D"/>
    <w:rsid w:val="000A5FC4"/>
    <w:rsid w:val="000A60A9"/>
    <w:rsid w:val="000A6395"/>
    <w:rsid w:val="000A66CF"/>
    <w:rsid w:val="000A68FA"/>
    <w:rsid w:val="000A6952"/>
    <w:rsid w:val="000A69E5"/>
    <w:rsid w:val="000A7529"/>
    <w:rsid w:val="000A7877"/>
    <w:rsid w:val="000B03B4"/>
    <w:rsid w:val="000B1290"/>
    <w:rsid w:val="000B16AD"/>
    <w:rsid w:val="000B261D"/>
    <w:rsid w:val="000B269D"/>
    <w:rsid w:val="000B2836"/>
    <w:rsid w:val="000B2C61"/>
    <w:rsid w:val="000B3B97"/>
    <w:rsid w:val="000B4044"/>
    <w:rsid w:val="000B4472"/>
    <w:rsid w:val="000B5319"/>
    <w:rsid w:val="000B53C4"/>
    <w:rsid w:val="000B574E"/>
    <w:rsid w:val="000B6084"/>
    <w:rsid w:val="000B69A3"/>
    <w:rsid w:val="000B7165"/>
    <w:rsid w:val="000B75F5"/>
    <w:rsid w:val="000C0199"/>
    <w:rsid w:val="000C0200"/>
    <w:rsid w:val="000C0E7C"/>
    <w:rsid w:val="000C15B9"/>
    <w:rsid w:val="000C16D1"/>
    <w:rsid w:val="000C1E75"/>
    <w:rsid w:val="000C20CC"/>
    <w:rsid w:val="000C2573"/>
    <w:rsid w:val="000C26EC"/>
    <w:rsid w:val="000C2A2F"/>
    <w:rsid w:val="000C389A"/>
    <w:rsid w:val="000C3B3D"/>
    <w:rsid w:val="000C3E41"/>
    <w:rsid w:val="000C41BA"/>
    <w:rsid w:val="000C422B"/>
    <w:rsid w:val="000C4A6A"/>
    <w:rsid w:val="000C4E69"/>
    <w:rsid w:val="000C5871"/>
    <w:rsid w:val="000C6265"/>
    <w:rsid w:val="000C63CA"/>
    <w:rsid w:val="000C666C"/>
    <w:rsid w:val="000C6B4A"/>
    <w:rsid w:val="000C6C46"/>
    <w:rsid w:val="000C7D53"/>
    <w:rsid w:val="000D048C"/>
    <w:rsid w:val="000D04F6"/>
    <w:rsid w:val="000D0D37"/>
    <w:rsid w:val="000D1ABE"/>
    <w:rsid w:val="000D1E1D"/>
    <w:rsid w:val="000D1FE7"/>
    <w:rsid w:val="000D2144"/>
    <w:rsid w:val="000D23F8"/>
    <w:rsid w:val="000D24E2"/>
    <w:rsid w:val="000D2936"/>
    <w:rsid w:val="000D2C29"/>
    <w:rsid w:val="000D3650"/>
    <w:rsid w:val="000D3C4A"/>
    <w:rsid w:val="000D3D76"/>
    <w:rsid w:val="000D42BB"/>
    <w:rsid w:val="000D5C71"/>
    <w:rsid w:val="000D5D38"/>
    <w:rsid w:val="000D6906"/>
    <w:rsid w:val="000D6ABF"/>
    <w:rsid w:val="000D767D"/>
    <w:rsid w:val="000E05B0"/>
    <w:rsid w:val="000E0CAC"/>
    <w:rsid w:val="000E0D2B"/>
    <w:rsid w:val="000E14E1"/>
    <w:rsid w:val="000E1851"/>
    <w:rsid w:val="000E1A5D"/>
    <w:rsid w:val="000E1B5D"/>
    <w:rsid w:val="000E2595"/>
    <w:rsid w:val="000E2E36"/>
    <w:rsid w:val="000E3370"/>
    <w:rsid w:val="000E441B"/>
    <w:rsid w:val="000E4ABA"/>
    <w:rsid w:val="000E4AEE"/>
    <w:rsid w:val="000E5EE4"/>
    <w:rsid w:val="000E6AC0"/>
    <w:rsid w:val="000F061F"/>
    <w:rsid w:val="000F065C"/>
    <w:rsid w:val="000F0741"/>
    <w:rsid w:val="000F10E7"/>
    <w:rsid w:val="000F2542"/>
    <w:rsid w:val="000F2C10"/>
    <w:rsid w:val="000F34A9"/>
    <w:rsid w:val="000F360F"/>
    <w:rsid w:val="000F3DC0"/>
    <w:rsid w:val="000F4A35"/>
    <w:rsid w:val="000F61CF"/>
    <w:rsid w:val="000F67B1"/>
    <w:rsid w:val="000F69DF"/>
    <w:rsid w:val="000F73BD"/>
    <w:rsid w:val="000F7687"/>
    <w:rsid w:val="000F7866"/>
    <w:rsid w:val="001000C5"/>
    <w:rsid w:val="001005CF"/>
    <w:rsid w:val="00100906"/>
    <w:rsid w:val="00100A81"/>
    <w:rsid w:val="00100F81"/>
    <w:rsid w:val="00101697"/>
    <w:rsid w:val="001021A9"/>
    <w:rsid w:val="0010278F"/>
    <w:rsid w:val="00102E4B"/>
    <w:rsid w:val="0010339E"/>
    <w:rsid w:val="00103B09"/>
    <w:rsid w:val="001040D0"/>
    <w:rsid w:val="00104540"/>
    <w:rsid w:val="00105091"/>
    <w:rsid w:val="00105963"/>
    <w:rsid w:val="00105B9A"/>
    <w:rsid w:val="001061AA"/>
    <w:rsid w:val="00106607"/>
    <w:rsid w:val="001066AF"/>
    <w:rsid w:val="00106E1B"/>
    <w:rsid w:val="0010796C"/>
    <w:rsid w:val="001105B5"/>
    <w:rsid w:val="00110984"/>
    <w:rsid w:val="0011198F"/>
    <w:rsid w:val="00111E3E"/>
    <w:rsid w:val="00112C42"/>
    <w:rsid w:val="00113147"/>
    <w:rsid w:val="0011344A"/>
    <w:rsid w:val="00113613"/>
    <w:rsid w:val="00113AEB"/>
    <w:rsid w:val="00114F43"/>
    <w:rsid w:val="00115EAF"/>
    <w:rsid w:val="001164CA"/>
    <w:rsid w:val="00116C17"/>
    <w:rsid w:val="00116EC0"/>
    <w:rsid w:val="00117272"/>
    <w:rsid w:val="001176BD"/>
    <w:rsid w:val="001176CD"/>
    <w:rsid w:val="00120287"/>
    <w:rsid w:val="00120D0E"/>
    <w:rsid w:val="00120EC2"/>
    <w:rsid w:val="001218BC"/>
    <w:rsid w:val="0012235A"/>
    <w:rsid w:val="00124A66"/>
    <w:rsid w:val="00125D41"/>
    <w:rsid w:val="00126C62"/>
    <w:rsid w:val="00127582"/>
    <w:rsid w:val="0012763D"/>
    <w:rsid w:val="00127988"/>
    <w:rsid w:val="00127D11"/>
    <w:rsid w:val="00127F66"/>
    <w:rsid w:val="001307E5"/>
    <w:rsid w:val="00130A9A"/>
    <w:rsid w:val="00131030"/>
    <w:rsid w:val="00131687"/>
    <w:rsid w:val="0013215D"/>
    <w:rsid w:val="0013233E"/>
    <w:rsid w:val="001328DA"/>
    <w:rsid w:val="00132BB9"/>
    <w:rsid w:val="00132C6A"/>
    <w:rsid w:val="00132CE8"/>
    <w:rsid w:val="00133864"/>
    <w:rsid w:val="00134089"/>
    <w:rsid w:val="00134123"/>
    <w:rsid w:val="00134488"/>
    <w:rsid w:val="001346C3"/>
    <w:rsid w:val="001352D9"/>
    <w:rsid w:val="001353DC"/>
    <w:rsid w:val="0013606B"/>
    <w:rsid w:val="0013746A"/>
    <w:rsid w:val="001374EF"/>
    <w:rsid w:val="00137711"/>
    <w:rsid w:val="001401BC"/>
    <w:rsid w:val="00140D5F"/>
    <w:rsid w:val="00141552"/>
    <w:rsid w:val="00141D05"/>
    <w:rsid w:val="001425C3"/>
    <w:rsid w:val="00142A14"/>
    <w:rsid w:val="001437F6"/>
    <w:rsid w:val="0014509F"/>
    <w:rsid w:val="001451E2"/>
    <w:rsid w:val="00145413"/>
    <w:rsid w:val="00145B71"/>
    <w:rsid w:val="00146467"/>
    <w:rsid w:val="001467B9"/>
    <w:rsid w:val="00146ADD"/>
    <w:rsid w:val="001476C7"/>
    <w:rsid w:val="001477C3"/>
    <w:rsid w:val="001509CA"/>
    <w:rsid w:val="001509D5"/>
    <w:rsid w:val="001509E0"/>
    <w:rsid w:val="0015103B"/>
    <w:rsid w:val="001516B9"/>
    <w:rsid w:val="00151EB8"/>
    <w:rsid w:val="00151F19"/>
    <w:rsid w:val="001520B7"/>
    <w:rsid w:val="00152B5F"/>
    <w:rsid w:val="00152C35"/>
    <w:rsid w:val="001533D1"/>
    <w:rsid w:val="00153B91"/>
    <w:rsid w:val="0015431C"/>
    <w:rsid w:val="00154754"/>
    <w:rsid w:val="00154897"/>
    <w:rsid w:val="00155109"/>
    <w:rsid w:val="00155F47"/>
    <w:rsid w:val="00156643"/>
    <w:rsid w:val="0015738D"/>
    <w:rsid w:val="00157C40"/>
    <w:rsid w:val="00157F08"/>
    <w:rsid w:val="00157F1A"/>
    <w:rsid w:val="0016116B"/>
    <w:rsid w:val="001625A6"/>
    <w:rsid w:val="00162616"/>
    <w:rsid w:val="0016294F"/>
    <w:rsid w:val="00163D15"/>
    <w:rsid w:val="001643D7"/>
    <w:rsid w:val="00165A99"/>
    <w:rsid w:val="00165D9E"/>
    <w:rsid w:val="0016613D"/>
    <w:rsid w:val="001661B3"/>
    <w:rsid w:val="0016637B"/>
    <w:rsid w:val="00167224"/>
    <w:rsid w:val="001674A3"/>
    <w:rsid w:val="00167CD4"/>
    <w:rsid w:val="00167D7E"/>
    <w:rsid w:val="00170739"/>
    <w:rsid w:val="001710E8"/>
    <w:rsid w:val="001718E8"/>
    <w:rsid w:val="0017238B"/>
    <w:rsid w:val="0017270C"/>
    <w:rsid w:val="001733D6"/>
    <w:rsid w:val="0017384C"/>
    <w:rsid w:val="00173ACB"/>
    <w:rsid w:val="00173FD4"/>
    <w:rsid w:val="00174162"/>
    <w:rsid w:val="00174A98"/>
    <w:rsid w:val="00174CDB"/>
    <w:rsid w:val="001758F1"/>
    <w:rsid w:val="00175C7B"/>
    <w:rsid w:val="00175FEB"/>
    <w:rsid w:val="001766C8"/>
    <w:rsid w:val="001775C6"/>
    <w:rsid w:val="00177E02"/>
    <w:rsid w:val="00177E3A"/>
    <w:rsid w:val="001800B8"/>
    <w:rsid w:val="001802DE"/>
    <w:rsid w:val="00180CD9"/>
    <w:rsid w:val="00182A5E"/>
    <w:rsid w:val="00182CFD"/>
    <w:rsid w:val="00183492"/>
    <w:rsid w:val="00186C12"/>
    <w:rsid w:val="0018700B"/>
    <w:rsid w:val="00187505"/>
    <w:rsid w:val="00187A3F"/>
    <w:rsid w:val="00187EBB"/>
    <w:rsid w:val="00190C7B"/>
    <w:rsid w:val="00191622"/>
    <w:rsid w:val="001924A3"/>
    <w:rsid w:val="00192F95"/>
    <w:rsid w:val="00193440"/>
    <w:rsid w:val="001934D6"/>
    <w:rsid w:val="00193E73"/>
    <w:rsid w:val="00194B13"/>
    <w:rsid w:val="00194C74"/>
    <w:rsid w:val="001954AB"/>
    <w:rsid w:val="00195BE5"/>
    <w:rsid w:val="001967D6"/>
    <w:rsid w:val="001967DA"/>
    <w:rsid w:val="001A04D1"/>
    <w:rsid w:val="001A0C55"/>
    <w:rsid w:val="001A0F52"/>
    <w:rsid w:val="001A15D1"/>
    <w:rsid w:val="001A1C6F"/>
    <w:rsid w:val="001A1DFA"/>
    <w:rsid w:val="001A1E9D"/>
    <w:rsid w:val="001A2057"/>
    <w:rsid w:val="001A26C1"/>
    <w:rsid w:val="001A274D"/>
    <w:rsid w:val="001A2ABF"/>
    <w:rsid w:val="001A2C78"/>
    <w:rsid w:val="001A3523"/>
    <w:rsid w:val="001A39E5"/>
    <w:rsid w:val="001A3F88"/>
    <w:rsid w:val="001A3FBB"/>
    <w:rsid w:val="001A4027"/>
    <w:rsid w:val="001A40FE"/>
    <w:rsid w:val="001A5EE9"/>
    <w:rsid w:val="001A629A"/>
    <w:rsid w:val="001A6635"/>
    <w:rsid w:val="001A6A1F"/>
    <w:rsid w:val="001A6D1E"/>
    <w:rsid w:val="001A7A65"/>
    <w:rsid w:val="001A7B0F"/>
    <w:rsid w:val="001A7C73"/>
    <w:rsid w:val="001A7D6A"/>
    <w:rsid w:val="001A7EB7"/>
    <w:rsid w:val="001B001F"/>
    <w:rsid w:val="001B09D8"/>
    <w:rsid w:val="001B1018"/>
    <w:rsid w:val="001B1200"/>
    <w:rsid w:val="001B2026"/>
    <w:rsid w:val="001B2079"/>
    <w:rsid w:val="001B2568"/>
    <w:rsid w:val="001B328E"/>
    <w:rsid w:val="001B33B8"/>
    <w:rsid w:val="001B33F8"/>
    <w:rsid w:val="001B3976"/>
    <w:rsid w:val="001B3AC3"/>
    <w:rsid w:val="001B432B"/>
    <w:rsid w:val="001B4D6D"/>
    <w:rsid w:val="001B56A6"/>
    <w:rsid w:val="001B572D"/>
    <w:rsid w:val="001B5A24"/>
    <w:rsid w:val="001B6271"/>
    <w:rsid w:val="001B6342"/>
    <w:rsid w:val="001B68FA"/>
    <w:rsid w:val="001B74E7"/>
    <w:rsid w:val="001B74F9"/>
    <w:rsid w:val="001B78E6"/>
    <w:rsid w:val="001B7BB1"/>
    <w:rsid w:val="001C0359"/>
    <w:rsid w:val="001C0475"/>
    <w:rsid w:val="001C1D67"/>
    <w:rsid w:val="001C1DE0"/>
    <w:rsid w:val="001C2264"/>
    <w:rsid w:val="001C26D2"/>
    <w:rsid w:val="001C2839"/>
    <w:rsid w:val="001C2BE8"/>
    <w:rsid w:val="001C2DC7"/>
    <w:rsid w:val="001C3F9A"/>
    <w:rsid w:val="001C4781"/>
    <w:rsid w:val="001C53A2"/>
    <w:rsid w:val="001C54F4"/>
    <w:rsid w:val="001C5935"/>
    <w:rsid w:val="001C5945"/>
    <w:rsid w:val="001C668F"/>
    <w:rsid w:val="001C66A3"/>
    <w:rsid w:val="001C717B"/>
    <w:rsid w:val="001D018E"/>
    <w:rsid w:val="001D035A"/>
    <w:rsid w:val="001D10E4"/>
    <w:rsid w:val="001D146A"/>
    <w:rsid w:val="001D1B88"/>
    <w:rsid w:val="001D2AA8"/>
    <w:rsid w:val="001D3BC5"/>
    <w:rsid w:val="001D4262"/>
    <w:rsid w:val="001D49BD"/>
    <w:rsid w:val="001D4CF4"/>
    <w:rsid w:val="001D5287"/>
    <w:rsid w:val="001D54C6"/>
    <w:rsid w:val="001D550C"/>
    <w:rsid w:val="001D5A1A"/>
    <w:rsid w:val="001D5B2B"/>
    <w:rsid w:val="001D5B9F"/>
    <w:rsid w:val="001D5D55"/>
    <w:rsid w:val="001D6380"/>
    <w:rsid w:val="001D6D2F"/>
    <w:rsid w:val="001D7DE7"/>
    <w:rsid w:val="001D7EDF"/>
    <w:rsid w:val="001E053B"/>
    <w:rsid w:val="001E0582"/>
    <w:rsid w:val="001E0C29"/>
    <w:rsid w:val="001E1395"/>
    <w:rsid w:val="001E1DCC"/>
    <w:rsid w:val="001E1EEC"/>
    <w:rsid w:val="001E210E"/>
    <w:rsid w:val="001E22E2"/>
    <w:rsid w:val="001E35F7"/>
    <w:rsid w:val="001E3BD8"/>
    <w:rsid w:val="001E3CFA"/>
    <w:rsid w:val="001E4727"/>
    <w:rsid w:val="001E47DF"/>
    <w:rsid w:val="001E495C"/>
    <w:rsid w:val="001E52A0"/>
    <w:rsid w:val="001E52B3"/>
    <w:rsid w:val="001E5587"/>
    <w:rsid w:val="001E5AA6"/>
    <w:rsid w:val="001E5C27"/>
    <w:rsid w:val="001E5E18"/>
    <w:rsid w:val="001E64BE"/>
    <w:rsid w:val="001E70AD"/>
    <w:rsid w:val="001E79B1"/>
    <w:rsid w:val="001E7DA8"/>
    <w:rsid w:val="001E7E6F"/>
    <w:rsid w:val="001F00F7"/>
    <w:rsid w:val="001F0342"/>
    <w:rsid w:val="001F056D"/>
    <w:rsid w:val="001F182F"/>
    <w:rsid w:val="001F1D1F"/>
    <w:rsid w:val="001F21E3"/>
    <w:rsid w:val="001F23F1"/>
    <w:rsid w:val="001F2BA3"/>
    <w:rsid w:val="001F34B3"/>
    <w:rsid w:val="001F3AD1"/>
    <w:rsid w:val="001F3B62"/>
    <w:rsid w:val="001F4119"/>
    <w:rsid w:val="001F4625"/>
    <w:rsid w:val="001F5DB7"/>
    <w:rsid w:val="001F63C9"/>
    <w:rsid w:val="001F6911"/>
    <w:rsid w:val="001F72F5"/>
    <w:rsid w:val="001F7399"/>
    <w:rsid w:val="002004E3"/>
    <w:rsid w:val="00200703"/>
    <w:rsid w:val="002008CC"/>
    <w:rsid w:val="002012B9"/>
    <w:rsid w:val="002013FE"/>
    <w:rsid w:val="002016EF"/>
    <w:rsid w:val="0020170E"/>
    <w:rsid w:val="00201CBA"/>
    <w:rsid w:val="0020365A"/>
    <w:rsid w:val="00203773"/>
    <w:rsid w:val="00203B20"/>
    <w:rsid w:val="00204AE7"/>
    <w:rsid w:val="0020564A"/>
    <w:rsid w:val="0020581F"/>
    <w:rsid w:val="00205FAC"/>
    <w:rsid w:val="00206080"/>
    <w:rsid w:val="00206BA9"/>
    <w:rsid w:val="00207301"/>
    <w:rsid w:val="0020740D"/>
    <w:rsid w:val="002108B4"/>
    <w:rsid w:val="00210E28"/>
    <w:rsid w:val="00211D81"/>
    <w:rsid w:val="00211F43"/>
    <w:rsid w:val="002124B7"/>
    <w:rsid w:val="00212F99"/>
    <w:rsid w:val="002133FC"/>
    <w:rsid w:val="00213689"/>
    <w:rsid w:val="00214288"/>
    <w:rsid w:val="00215D4F"/>
    <w:rsid w:val="00215E0D"/>
    <w:rsid w:val="002165A1"/>
    <w:rsid w:val="00216747"/>
    <w:rsid w:val="00220297"/>
    <w:rsid w:val="00220884"/>
    <w:rsid w:val="00220B27"/>
    <w:rsid w:val="00220C26"/>
    <w:rsid w:val="00221628"/>
    <w:rsid w:val="00221DC4"/>
    <w:rsid w:val="00222D31"/>
    <w:rsid w:val="00223408"/>
    <w:rsid w:val="00223623"/>
    <w:rsid w:val="00223E55"/>
    <w:rsid w:val="002241BC"/>
    <w:rsid w:val="00224FA6"/>
    <w:rsid w:val="00225876"/>
    <w:rsid w:val="00225D76"/>
    <w:rsid w:val="0022624B"/>
    <w:rsid w:val="00226617"/>
    <w:rsid w:val="00226F08"/>
    <w:rsid w:val="002278ED"/>
    <w:rsid w:val="002279DA"/>
    <w:rsid w:val="00227D46"/>
    <w:rsid w:val="00227E54"/>
    <w:rsid w:val="00230344"/>
    <w:rsid w:val="002303A4"/>
    <w:rsid w:val="00230676"/>
    <w:rsid w:val="0023071F"/>
    <w:rsid w:val="002315A0"/>
    <w:rsid w:val="002319AE"/>
    <w:rsid w:val="00232F74"/>
    <w:rsid w:val="00233D5D"/>
    <w:rsid w:val="00233E95"/>
    <w:rsid w:val="00234552"/>
    <w:rsid w:val="002349E4"/>
    <w:rsid w:val="00234AE5"/>
    <w:rsid w:val="00234F86"/>
    <w:rsid w:val="00235967"/>
    <w:rsid w:val="00235AAF"/>
    <w:rsid w:val="0023709C"/>
    <w:rsid w:val="00237A57"/>
    <w:rsid w:val="00240CB5"/>
    <w:rsid w:val="0024148C"/>
    <w:rsid w:val="00241E08"/>
    <w:rsid w:val="002422C8"/>
    <w:rsid w:val="0024274A"/>
    <w:rsid w:val="00242EE1"/>
    <w:rsid w:val="00243A76"/>
    <w:rsid w:val="00244A0C"/>
    <w:rsid w:val="00244A25"/>
    <w:rsid w:val="00245480"/>
    <w:rsid w:val="0024585E"/>
    <w:rsid w:val="002473D0"/>
    <w:rsid w:val="0024744F"/>
    <w:rsid w:val="0024762D"/>
    <w:rsid w:val="0025035A"/>
    <w:rsid w:val="00250601"/>
    <w:rsid w:val="00251183"/>
    <w:rsid w:val="00251BBD"/>
    <w:rsid w:val="002522D6"/>
    <w:rsid w:val="00252E8F"/>
    <w:rsid w:val="002533C9"/>
    <w:rsid w:val="00253459"/>
    <w:rsid w:val="0025482F"/>
    <w:rsid w:val="002548B1"/>
    <w:rsid w:val="002549F5"/>
    <w:rsid w:val="00254ED8"/>
    <w:rsid w:val="0025572D"/>
    <w:rsid w:val="002560EC"/>
    <w:rsid w:val="002565C3"/>
    <w:rsid w:val="002565E5"/>
    <w:rsid w:val="00256F89"/>
    <w:rsid w:val="00257761"/>
    <w:rsid w:val="00257B19"/>
    <w:rsid w:val="002608B3"/>
    <w:rsid w:val="0026141B"/>
    <w:rsid w:val="00261594"/>
    <w:rsid w:val="002618B5"/>
    <w:rsid w:val="002619E1"/>
    <w:rsid w:val="00261C2D"/>
    <w:rsid w:val="00261D2B"/>
    <w:rsid w:val="00262E01"/>
    <w:rsid w:val="00263059"/>
    <w:rsid w:val="002634AD"/>
    <w:rsid w:val="00263E65"/>
    <w:rsid w:val="0026427E"/>
    <w:rsid w:val="002644E7"/>
    <w:rsid w:val="00264C0F"/>
    <w:rsid w:val="00264D0C"/>
    <w:rsid w:val="00265A55"/>
    <w:rsid w:val="002661E9"/>
    <w:rsid w:val="0026652A"/>
    <w:rsid w:val="0026676C"/>
    <w:rsid w:val="0026767C"/>
    <w:rsid w:val="002678C8"/>
    <w:rsid w:val="00270AD8"/>
    <w:rsid w:val="002716A6"/>
    <w:rsid w:val="00272722"/>
    <w:rsid w:val="00272999"/>
    <w:rsid w:val="00272CB8"/>
    <w:rsid w:val="00272DC6"/>
    <w:rsid w:val="00272ECA"/>
    <w:rsid w:val="0027353A"/>
    <w:rsid w:val="0027419C"/>
    <w:rsid w:val="00275179"/>
    <w:rsid w:val="002751F7"/>
    <w:rsid w:val="00275CFD"/>
    <w:rsid w:val="0027612A"/>
    <w:rsid w:val="0027629F"/>
    <w:rsid w:val="00276B25"/>
    <w:rsid w:val="00276FE7"/>
    <w:rsid w:val="002779EA"/>
    <w:rsid w:val="0028007E"/>
    <w:rsid w:val="00280747"/>
    <w:rsid w:val="00280E2B"/>
    <w:rsid w:val="00281216"/>
    <w:rsid w:val="00281486"/>
    <w:rsid w:val="0028180B"/>
    <w:rsid w:val="00281CFF"/>
    <w:rsid w:val="002824E2"/>
    <w:rsid w:val="00282A77"/>
    <w:rsid w:val="00282E9F"/>
    <w:rsid w:val="0028428B"/>
    <w:rsid w:val="00284720"/>
    <w:rsid w:val="00285523"/>
    <w:rsid w:val="0028586A"/>
    <w:rsid w:val="002859FC"/>
    <w:rsid w:val="002861CF"/>
    <w:rsid w:val="0028683B"/>
    <w:rsid w:val="00286856"/>
    <w:rsid w:val="002879FF"/>
    <w:rsid w:val="00290286"/>
    <w:rsid w:val="00290672"/>
    <w:rsid w:val="00290DC6"/>
    <w:rsid w:val="0029127D"/>
    <w:rsid w:val="002923AF"/>
    <w:rsid w:val="0029355C"/>
    <w:rsid w:val="0029363C"/>
    <w:rsid w:val="00294194"/>
    <w:rsid w:val="00294C78"/>
    <w:rsid w:val="00294EB6"/>
    <w:rsid w:val="00294ED0"/>
    <w:rsid w:val="00294FA4"/>
    <w:rsid w:val="002953A2"/>
    <w:rsid w:val="002953DE"/>
    <w:rsid w:val="0029555A"/>
    <w:rsid w:val="00297094"/>
    <w:rsid w:val="002A05B4"/>
    <w:rsid w:val="002A0828"/>
    <w:rsid w:val="002A0907"/>
    <w:rsid w:val="002A0A69"/>
    <w:rsid w:val="002A110E"/>
    <w:rsid w:val="002A197E"/>
    <w:rsid w:val="002A1A9C"/>
    <w:rsid w:val="002A1ADF"/>
    <w:rsid w:val="002A2562"/>
    <w:rsid w:val="002A2793"/>
    <w:rsid w:val="002A2B4F"/>
    <w:rsid w:val="002A2B91"/>
    <w:rsid w:val="002A31BC"/>
    <w:rsid w:val="002A33C9"/>
    <w:rsid w:val="002A33E7"/>
    <w:rsid w:val="002A7348"/>
    <w:rsid w:val="002B0084"/>
    <w:rsid w:val="002B0184"/>
    <w:rsid w:val="002B0A2F"/>
    <w:rsid w:val="002B1DFD"/>
    <w:rsid w:val="002B1F4C"/>
    <w:rsid w:val="002B2213"/>
    <w:rsid w:val="002B2D7A"/>
    <w:rsid w:val="002B2F36"/>
    <w:rsid w:val="002B356D"/>
    <w:rsid w:val="002B4160"/>
    <w:rsid w:val="002B5BF5"/>
    <w:rsid w:val="002B621A"/>
    <w:rsid w:val="002B6408"/>
    <w:rsid w:val="002B642B"/>
    <w:rsid w:val="002B7328"/>
    <w:rsid w:val="002B7AAB"/>
    <w:rsid w:val="002B7C32"/>
    <w:rsid w:val="002B7F29"/>
    <w:rsid w:val="002C007A"/>
    <w:rsid w:val="002C00C7"/>
    <w:rsid w:val="002C027F"/>
    <w:rsid w:val="002C0562"/>
    <w:rsid w:val="002C0BAE"/>
    <w:rsid w:val="002C1651"/>
    <w:rsid w:val="002C1CD2"/>
    <w:rsid w:val="002C23EB"/>
    <w:rsid w:val="002C4489"/>
    <w:rsid w:val="002C4921"/>
    <w:rsid w:val="002C4B95"/>
    <w:rsid w:val="002C5033"/>
    <w:rsid w:val="002C5111"/>
    <w:rsid w:val="002C5212"/>
    <w:rsid w:val="002C56EB"/>
    <w:rsid w:val="002C7BC1"/>
    <w:rsid w:val="002C7BC3"/>
    <w:rsid w:val="002C7BF7"/>
    <w:rsid w:val="002C7C89"/>
    <w:rsid w:val="002C7F5A"/>
    <w:rsid w:val="002D09A4"/>
    <w:rsid w:val="002D15E8"/>
    <w:rsid w:val="002D211D"/>
    <w:rsid w:val="002D21A2"/>
    <w:rsid w:val="002D2858"/>
    <w:rsid w:val="002D2882"/>
    <w:rsid w:val="002D491F"/>
    <w:rsid w:val="002D5403"/>
    <w:rsid w:val="002D5699"/>
    <w:rsid w:val="002D5AD2"/>
    <w:rsid w:val="002D7022"/>
    <w:rsid w:val="002D7A1C"/>
    <w:rsid w:val="002E0A44"/>
    <w:rsid w:val="002E0F2A"/>
    <w:rsid w:val="002E1C4F"/>
    <w:rsid w:val="002E1EF7"/>
    <w:rsid w:val="002E2163"/>
    <w:rsid w:val="002E3015"/>
    <w:rsid w:val="002E306C"/>
    <w:rsid w:val="002E3375"/>
    <w:rsid w:val="002E4885"/>
    <w:rsid w:val="002E523C"/>
    <w:rsid w:val="002E5AD0"/>
    <w:rsid w:val="002E63CF"/>
    <w:rsid w:val="002E7491"/>
    <w:rsid w:val="002E7D5B"/>
    <w:rsid w:val="002F0726"/>
    <w:rsid w:val="002F1224"/>
    <w:rsid w:val="002F16F6"/>
    <w:rsid w:val="002F1AD1"/>
    <w:rsid w:val="002F1C7C"/>
    <w:rsid w:val="002F2086"/>
    <w:rsid w:val="002F33E1"/>
    <w:rsid w:val="002F3F54"/>
    <w:rsid w:val="002F51BE"/>
    <w:rsid w:val="002F5CBA"/>
    <w:rsid w:val="003007B8"/>
    <w:rsid w:val="003007DE"/>
    <w:rsid w:val="00300F59"/>
    <w:rsid w:val="00300F6E"/>
    <w:rsid w:val="00302181"/>
    <w:rsid w:val="003023E9"/>
    <w:rsid w:val="0030323B"/>
    <w:rsid w:val="00303638"/>
    <w:rsid w:val="00303E60"/>
    <w:rsid w:val="003043C5"/>
    <w:rsid w:val="003048A4"/>
    <w:rsid w:val="0030525E"/>
    <w:rsid w:val="00305B79"/>
    <w:rsid w:val="00306C73"/>
    <w:rsid w:val="00307837"/>
    <w:rsid w:val="00307AAF"/>
    <w:rsid w:val="00307E96"/>
    <w:rsid w:val="00307EED"/>
    <w:rsid w:val="00310112"/>
    <w:rsid w:val="003106EA"/>
    <w:rsid w:val="00310AEB"/>
    <w:rsid w:val="00310C2C"/>
    <w:rsid w:val="00310FBC"/>
    <w:rsid w:val="003111CF"/>
    <w:rsid w:val="00311753"/>
    <w:rsid w:val="003117E6"/>
    <w:rsid w:val="00311B48"/>
    <w:rsid w:val="00311DFA"/>
    <w:rsid w:val="00311E8C"/>
    <w:rsid w:val="00311FE6"/>
    <w:rsid w:val="0031209F"/>
    <w:rsid w:val="003124C7"/>
    <w:rsid w:val="00312DF1"/>
    <w:rsid w:val="00312E9F"/>
    <w:rsid w:val="00313103"/>
    <w:rsid w:val="00313B56"/>
    <w:rsid w:val="00313DC0"/>
    <w:rsid w:val="003146F0"/>
    <w:rsid w:val="00314716"/>
    <w:rsid w:val="003148E7"/>
    <w:rsid w:val="00314EDB"/>
    <w:rsid w:val="00315BBE"/>
    <w:rsid w:val="00315F02"/>
    <w:rsid w:val="003163BF"/>
    <w:rsid w:val="0031655D"/>
    <w:rsid w:val="0031668A"/>
    <w:rsid w:val="00317406"/>
    <w:rsid w:val="003200EC"/>
    <w:rsid w:val="003205D4"/>
    <w:rsid w:val="0032069D"/>
    <w:rsid w:val="00320B73"/>
    <w:rsid w:val="003210DF"/>
    <w:rsid w:val="003211E5"/>
    <w:rsid w:val="00321752"/>
    <w:rsid w:val="0032191B"/>
    <w:rsid w:val="00322A23"/>
    <w:rsid w:val="00323078"/>
    <w:rsid w:val="00323B7D"/>
    <w:rsid w:val="00324287"/>
    <w:rsid w:val="003243F9"/>
    <w:rsid w:val="0032491C"/>
    <w:rsid w:val="00324A89"/>
    <w:rsid w:val="003251DC"/>
    <w:rsid w:val="003265E7"/>
    <w:rsid w:val="00326715"/>
    <w:rsid w:val="0032749B"/>
    <w:rsid w:val="003305C1"/>
    <w:rsid w:val="00330F9F"/>
    <w:rsid w:val="00331B75"/>
    <w:rsid w:val="00332406"/>
    <w:rsid w:val="003324BC"/>
    <w:rsid w:val="003326DB"/>
    <w:rsid w:val="00334244"/>
    <w:rsid w:val="003345EA"/>
    <w:rsid w:val="00334867"/>
    <w:rsid w:val="00334AC8"/>
    <w:rsid w:val="00334BA8"/>
    <w:rsid w:val="00335633"/>
    <w:rsid w:val="0033618C"/>
    <w:rsid w:val="0033642B"/>
    <w:rsid w:val="0033744E"/>
    <w:rsid w:val="00337BC7"/>
    <w:rsid w:val="00337D59"/>
    <w:rsid w:val="00337F75"/>
    <w:rsid w:val="00340020"/>
    <w:rsid w:val="003401B9"/>
    <w:rsid w:val="00340B71"/>
    <w:rsid w:val="00340EC2"/>
    <w:rsid w:val="00340ECD"/>
    <w:rsid w:val="0034158A"/>
    <w:rsid w:val="003423EA"/>
    <w:rsid w:val="00343C94"/>
    <w:rsid w:val="00343FBF"/>
    <w:rsid w:val="00344191"/>
    <w:rsid w:val="003448DF"/>
    <w:rsid w:val="00344C7E"/>
    <w:rsid w:val="0034520E"/>
    <w:rsid w:val="0034572A"/>
    <w:rsid w:val="00345903"/>
    <w:rsid w:val="00346A76"/>
    <w:rsid w:val="00347BB5"/>
    <w:rsid w:val="00350983"/>
    <w:rsid w:val="00350AC1"/>
    <w:rsid w:val="00350F1A"/>
    <w:rsid w:val="00351482"/>
    <w:rsid w:val="003515A2"/>
    <w:rsid w:val="00351837"/>
    <w:rsid w:val="00351CDF"/>
    <w:rsid w:val="0035205E"/>
    <w:rsid w:val="0035237C"/>
    <w:rsid w:val="00352389"/>
    <w:rsid w:val="003524AC"/>
    <w:rsid w:val="00352764"/>
    <w:rsid w:val="00352E80"/>
    <w:rsid w:val="0035388B"/>
    <w:rsid w:val="003541AB"/>
    <w:rsid w:val="00354554"/>
    <w:rsid w:val="003549DC"/>
    <w:rsid w:val="00354C2D"/>
    <w:rsid w:val="00355A3F"/>
    <w:rsid w:val="00355F9D"/>
    <w:rsid w:val="00357432"/>
    <w:rsid w:val="00357709"/>
    <w:rsid w:val="00357BE4"/>
    <w:rsid w:val="00357E6F"/>
    <w:rsid w:val="0036000A"/>
    <w:rsid w:val="003600E2"/>
    <w:rsid w:val="0036073A"/>
    <w:rsid w:val="003609B7"/>
    <w:rsid w:val="00360E6F"/>
    <w:rsid w:val="00361A25"/>
    <w:rsid w:val="00361C2B"/>
    <w:rsid w:val="003621E8"/>
    <w:rsid w:val="003627C0"/>
    <w:rsid w:val="00362AF6"/>
    <w:rsid w:val="00363643"/>
    <w:rsid w:val="00364594"/>
    <w:rsid w:val="00364BBE"/>
    <w:rsid w:val="00364EA1"/>
    <w:rsid w:val="00365000"/>
    <w:rsid w:val="00366625"/>
    <w:rsid w:val="00366CBC"/>
    <w:rsid w:val="0036700A"/>
    <w:rsid w:val="0037017F"/>
    <w:rsid w:val="00370B34"/>
    <w:rsid w:val="00370EC6"/>
    <w:rsid w:val="003716EB"/>
    <w:rsid w:val="003718DA"/>
    <w:rsid w:val="0037197E"/>
    <w:rsid w:val="00372E6F"/>
    <w:rsid w:val="00372F81"/>
    <w:rsid w:val="00373501"/>
    <w:rsid w:val="00373D47"/>
    <w:rsid w:val="00373E2B"/>
    <w:rsid w:val="003746F0"/>
    <w:rsid w:val="003765DD"/>
    <w:rsid w:val="00377002"/>
    <w:rsid w:val="00377D4F"/>
    <w:rsid w:val="00380E27"/>
    <w:rsid w:val="00381888"/>
    <w:rsid w:val="00382292"/>
    <w:rsid w:val="00382EDB"/>
    <w:rsid w:val="00383571"/>
    <w:rsid w:val="00383C57"/>
    <w:rsid w:val="0038469D"/>
    <w:rsid w:val="003848B3"/>
    <w:rsid w:val="00384B2C"/>
    <w:rsid w:val="00385093"/>
    <w:rsid w:val="003851FA"/>
    <w:rsid w:val="00385788"/>
    <w:rsid w:val="00385ECE"/>
    <w:rsid w:val="00385FE3"/>
    <w:rsid w:val="003862FA"/>
    <w:rsid w:val="00386BC1"/>
    <w:rsid w:val="00386CBC"/>
    <w:rsid w:val="00386DCC"/>
    <w:rsid w:val="00386EDA"/>
    <w:rsid w:val="003877D4"/>
    <w:rsid w:val="0039076E"/>
    <w:rsid w:val="0039077C"/>
    <w:rsid w:val="00390D50"/>
    <w:rsid w:val="0039129B"/>
    <w:rsid w:val="0039157B"/>
    <w:rsid w:val="00391F86"/>
    <w:rsid w:val="00392386"/>
    <w:rsid w:val="003923BE"/>
    <w:rsid w:val="003930B8"/>
    <w:rsid w:val="0039360E"/>
    <w:rsid w:val="00394E18"/>
    <w:rsid w:val="003957A1"/>
    <w:rsid w:val="0039600F"/>
    <w:rsid w:val="00396083"/>
    <w:rsid w:val="003963A3"/>
    <w:rsid w:val="003969E8"/>
    <w:rsid w:val="003972D4"/>
    <w:rsid w:val="003979B3"/>
    <w:rsid w:val="00397E06"/>
    <w:rsid w:val="003A17F4"/>
    <w:rsid w:val="003A1AC8"/>
    <w:rsid w:val="003A1B01"/>
    <w:rsid w:val="003A2079"/>
    <w:rsid w:val="003A2C63"/>
    <w:rsid w:val="003A349E"/>
    <w:rsid w:val="003A38E0"/>
    <w:rsid w:val="003A43AB"/>
    <w:rsid w:val="003A4B4C"/>
    <w:rsid w:val="003A4DC3"/>
    <w:rsid w:val="003A4EE1"/>
    <w:rsid w:val="003A5170"/>
    <w:rsid w:val="003A5E29"/>
    <w:rsid w:val="003A6D29"/>
    <w:rsid w:val="003A7CE6"/>
    <w:rsid w:val="003A7D53"/>
    <w:rsid w:val="003A7D6E"/>
    <w:rsid w:val="003B01BB"/>
    <w:rsid w:val="003B0273"/>
    <w:rsid w:val="003B0AC9"/>
    <w:rsid w:val="003B10EC"/>
    <w:rsid w:val="003B18BB"/>
    <w:rsid w:val="003B1C1B"/>
    <w:rsid w:val="003B1CAC"/>
    <w:rsid w:val="003B21F9"/>
    <w:rsid w:val="003B25FA"/>
    <w:rsid w:val="003B29AB"/>
    <w:rsid w:val="003B2BC9"/>
    <w:rsid w:val="003B4B63"/>
    <w:rsid w:val="003B4E5D"/>
    <w:rsid w:val="003B51C2"/>
    <w:rsid w:val="003B5456"/>
    <w:rsid w:val="003B5FA9"/>
    <w:rsid w:val="003B72E1"/>
    <w:rsid w:val="003B749A"/>
    <w:rsid w:val="003B786B"/>
    <w:rsid w:val="003B794F"/>
    <w:rsid w:val="003B7E09"/>
    <w:rsid w:val="003C0116"/>
    <w:rsid w:val="003C075A"/>
    <w:rsid w:val="003C0AC8"/>
    <w:rsid w:val="003C0C41"/>
    <w:rsid w:val="003C1048"/>
    <w:rsid w:val="003C1064"/>
    <w:rsid w:val="003C133D"/>
    <w:rsid w:val="003C16BA"/>
    <w:rsid w:val="003C1F28"/>
    <w:rsid w:val="003C222A"/>
    <w:rsid w:val="003C2F66"/>
    <w:rsid w:val="003C33B2"/>
    <w:rsid w:val="003C3667"/>
    <w:rsid w:val="003C3699"/>
    <w:rsid w:val="003C4044"/>
    <w:rsid w:val="003C404B"/>
    <w:rsid w:val="003C45B1"/>
    <w:rsid w:val="003C48D2"/>
    <w:rsid w:val="003C5061"/>
    <w:rsid w:val="003C59B9"/>
    <w:rsid w:val="003C5CB3"/>
    <w:rsid w:val="003C626E"/>
    <w:rsid w:val="003C65DB"/>
    <w:rsid w:val="003C68A3"/>
    <w:rsid w:val="003C6BD7"/>
    <w:rsid w:val="003C6D03"/>
    <w:rsid w:val="003C7659"/>
    <w:rsid w:val="003C7902"/>
    <w:rsid w:val="003C7A08"/>
    <w:rsid w:val="003C7A3C"/>
    <w:rsid w:val="003C7DCA"/>
    <w:rsid w:val="003D028B"/>
    <w:rsid w:val="003D067F"/>
    <w:rsid w:val="003D0955"/>
    <w:rsid w:val="003D0982"/>
    <w:rsid w:val="003D1A82"/>
    <w:rsid w:val="003D23C1"/>
    <w:rsid w:val="003D2E7F"/>
    <w:rsid w:val="003D40D2"/>
    <w:rsid w:val="003D4B59"/>
    <w:rsid w:val="003D53FD"/>
    <w:rsid w:val="003D5B9A"/>
    <w:rsid w:val="003D5D2B"/>
    <w:rsid w:val="003D648C"/>
    <w:rsid w:val="003D7357"/>
    <w:rsid w:val="003E0921"/>
    <w:rsid w:val="003E0B17"/>
    <w:rsid w:val="003E0DD7"/>
    <w:rsid w:val="003E130C"/>
    <w:rsid w:val="003E1B06"/>
    <w:rsid w:val="003E2B75"/>
    <w:rsid w:val="003E2BDB"/>
    <w:rsid w:val="003E2E7E"/>
    <w:rsid w:val="003E36C4"/>
    <w:rsid w:val="003E399F"/>
    <w:rsid w:val="003E3A35"/>
    <w:rsid w:val="003E3C1D"/>
    <w:rsid w:val="003E42B4"/>
    <w:rsid w:val="003E47F3"/>
    <w:rsid w:val="003E4D50"/>
    <w:rsid w:val="003E4F25"/>
    <w:rsid w:val="003E5767"/>
    <w:rsid w:val="003E6F53"/>
    <w:rsid w:val="003F0B7D"/>
    <w:rsid w:val="003F0D7D"/>
    <w:rsid w:val="003F0DDD"/>
    <w:rsid w:val="003F0F87"/>
    <w:rsid w:val="003F1921"/>
    <w:rsid w:val="003F1E51"/>
    <w:rsid w:val="003F1E65"/>
    <w:rsid w:val="003F2008"/>
    <w:rsid w:val="003F242C"/>
    <w:rsid w:val="003F2E95"/>
    <w:rsid w:val="003F3052"/>
    <w:rsid w:val="003F38BB"/>
    <w:rsid w:val="003F3968"/>
    <w:rsid w:val="003F3E1E"/>
    <w:rsid w:val="003F4DF8"/>
    <w:rsid w:val="003F4FC8"/>
    <w:rsid w:val="003F5819"/>
    <w:rsid w:val="003F5CDF"/>
    <w:rsid w:val="003F5CF8"/>
    <w:rsid w:val="003F6946"/>
    <w:rsid w:val="003F710A"/>
    <w:rsid w:val="003F740F"/>
    <w:rsid w:val="003F769B"/>
    <w:rsid w:val="003F77E2"/>
    <w:rsid w:val="003F787D"/>
    <w:rsid w:val="003F7AA1"/>
    <w:rsid w:val="003F7ACF"/>
    <w:rsid w:val="003F7F6E"/>
    <w:rsid w:val="003F7F88"/>
    <w:rsid w:val="00400016"/>
    <w:rsid w:val="00400461"/>
    <w:rsid w:val="004004F6"/>
    <w:rsid w:val="00400B2E"/>
    <w:rsid w:val="00400BDE"/>
    <w:rsid w:val="00400E67"/>
    <w:rsid w:val="0040113D"/>
    <w:rsid w:val="00401249"/>
    <w:rsid w:val="00401384"/>
    <w:rsid w:val="004022F6"/>
    <w:rsid w:val="00402BAF"/>
    <w:rsid w:val="00404B89"/>
    <w:rsid w:val="00404F36"/>
    <w:rsid w:val="004050C1"/>
    <w:rsid w:val="004054BE"/>
    <w:rsid w:val="00405B64"/>
    <w:rsid w:val="0040621B"/>
    <w:rsid w:val="00406408"/>
    <w:rsid w:val="00406689"/>
    <w:rsid w:val="00407CF4"/>
    <w:rsid w:val="004113D7"/>
    <w:rsid w:val="00411670"/>
    <w:rsid w:val="00411F7C"/>
    <w:rsid w:val="0041273F"/>
    <w:rsid w:val="00412B70"/>
    <w:rsid w:val="0041485C"/>
    <w:rsid w:val="00414AC3"/>
    <w:rsid w:val="00414B30"/>
    <w:rsid w:val="00414BF1"/>
    <w:rsid w:val="004150EF"/>
    <w:rsid w:val="00415660"/>
    <w:rsid w:val="00415A25"/>
    <w:rsid w:val="00415B8A"/>
    <w:rsid w:val="004169B4"/>
    <w:rsid w:val="00416B37"/>
    <w:rsid w:val="0041709D"/>
    <w:rsid w:val="00417813"/>
    <w:rsid w:val="0042074D"/>
    <w:rsid w:val="004208A7"/>
    <w:rsid w:val="00420AFC"/>
    <w:rsid w:val="00421B89"/>
    <w:rsid w:val="00421E43"/>
    <w:rsid w:val="0042205B"/>
    <w:rsid w:val="00422816"/>
    <w:rsid w:val="00423245"/>
    <w:rsid w:val="0042337F"/>
    <w:rsid w:val="00423477"/>
    <w:rsid w:val="0042375D"/>
    <w:rsid w:val="004237F5"/>
    <w:rsid w:val="004246B6"/>
    <w:rsid w:val="00425116"/>
    <w:rsid w:val="004251F4"/>
    <w:rsid w:val="0042566E"/>
    <w:rsid w:val="004256DE"/>
    <w:rsid w:val="00425F95"/>
    <w:rsid w:val="00426404"/>
    <w:rsid w:val="00426919"/>
    <w:rsid w:val="00426971"/>
    <w:rsid w:val="00426EED"/>
    <w:rsid w:val="00427094"/>
    <w:rsid w:val="004274C6"/>
    <w:rsid w:val="00430DBA"/>
    <w:rsid w:val="0043132B"/>
    <w:rsid w:val="00431494"/>
    <w:rsid w:val="004321E1"/>
    <w:rsid w:val="00432B25"/>
    <w:rsid w:val="004331A5"/>
    <w:rsid w:val="00433763"/>
    <w:rsid w:val="00433808"/>
    <w:rsid w:val="00433DCD"/>
    <w:rsid w:val="00434906"/>
    <w:rsid w:val="00434B52"/>
    <w:rsid w:val="00435075"/>
    <w:rsid w:val="00435158"/>
    <w:rsid w:val="004356CC"/>
    <w:rsid w:val="004357EF"/>
    <w:rsid w:val="004364A2"/>
    <w:rsid w:val="00436E44"/>
    <w:rsid w:val="00437166"/>
    <w:rsid w:val="004373FE"/>
    <w:rsid w:val="004406AE"/>
    <w:rsid w:val="00441115"/>
    <w:rsid w:val="00441520"/>
    <w:rsid w:val="00442148"/>
    <w:rsid w:val="004427E7"/>
    <w:rsid w:val="00442B2F"/>
    <w:rsid w:val="004435CE"/>
    <w:rsid w:val="0044451D"/>
    <w:rsid w:val="00444C79"/>
    <w:rsid w:val="00446150"/>
    <w:rsid w:val="00446905"/>
    <w:rsid w:val="00446AC8"/>
    <w:rsid w:val="00446D7C"/>
    <w:rsid w:val="0044701B"/>
    <w:rsid w:val="00447614"/>
    <w:rsid w:val="00447C17"/>
    <w:rsid w:val="004501E6"/>
    <w:rsid w:val="00450413"/>
    <w:rsid w:val="00451971"/>
    <w:rsid w:val="0045236E"/>
    <w:rsid w:val="0045244B"/>
    <w:rsid w:val="00452DD2"/>
    <w:rsid w:val="00453ACD"/>
    <w:rsid w:val="00454592"/>
    <w:rsid w:val="004546A9"/>
    <w:rsid w:val="004552F5"/>
    <w:rsid w:val="00455ACB"/>
    <w:rsid w:val="00455B79"/>
    <w:rsid w:val="00455D15"/>
    <w:rsid w:val="0045637F"/>
    <w:rsid w:val="00456532"/>
    <w:rsid w:val="00456A60"/>
    <w:rsid w:val="004571D8"/>
    <w:rsid w:val="00457369"/>
    <w:rsid w:val="0045754A"/>
    <w:rsid w:val="004575A9"/>
    <w:rsid w:val="004578D5"/>
    <w:rsid w:val="004579AB"/>
    <w:rsid w:val="004612CB"/>
    <w:rsid w:val="00461329"/>
    <w:rsid w:val="00461AAA"/>
    <w:rsid w:val="00462D89"/>
    <w:rsid w:val="00462E18"/>
    <w:rsid w:val="00463205"/>
    <w:rsid w:val="00463539"/>
    <w:rsid w:val="00464D75"/>
    <w:rsid w:val="00465175"/>
    <w:rsid w:val="00465DE7"/>
    <w:rsid w:val="00465EF7"/>
    <w:rsid w:val="00466372"/>
    <w:rsid w:val="0046639F"/>
    <w:rsid w:val="004663D2"/>
    <w:rsid w:val="00466665"/>
    <w:rsid w:val="00466D18"/>
    <w:rsid w:val="00466E98"/>
    <w:rsid w:val="00467148"/>
    <w:rsid w:val="00467484"/>
    <w:rsid w:val="00467A51"/>
    <w:rsid w:val="00471DA8"/>
    <w:rsid w:val="0047405B"/>
    <w:rsid w:val="00474B60"/>
    <w:rsid w:val="00475520"/>
    <w:rsid w:val="00475A58"/>
    <w:rsid w:val="0047604F"/>
    <w:rsid w:val="00476281"/>
    <w:rsid w:val="004764AE"/>
    <w:rsid w:val="00476D92"/>
    <w:rsid w:val="0048024A"/>
    <w:rsid w:val="00480751"/>
    <w:rsid w:val="00481E1A"/>
    <w:rsid w:val="00482259"/>
    <w:rsid w:val="004822A2"/>
    <w:rsid w:val="00483846"/>
    <w:rsid w:val="00483898"/>
    <w:rsid w:val="00483B19"/>
    <w:rsid w:val="00484281"/>
    <w:rsid w:val="00484BA3"/>
    <w:rsid w:val="0048508B"/>
    <w:rsid w:val="004852E6"/>
    <w:rsid w:val="004859F5"/>
    <w:rsid w:val="00485C08"/>
    <w:rsid w:val="00485E1D"/>
    <w:rsid w:val="00486614"/>
    <w:rsid w:val="00486845"/>
    <w:rsid w:val="00486AA0"/>
    <w:rsid w:val="004870B0"/>
    <w:rsid w:val="004873A5"/>
    <w:rsid w:val="00490E05"/>
    <w:rsid w:val="00490E6B"/>
    <w:rsid w:val="00491696"/>
    <w:rsid w:val="004918C1"/>
    <w:rsid w:val="00491A2E"/>
    <w:rsid w:val="00491F8A"/>
    <w:rsid w:val="0049261A"/>
    <w:rsid w:val="0049288E"/>
    <w:rsid w:val="004928F9"/>
    <w:rsid w:val="00493EAA"/>
    <w:rsid w:val="00494501"/>
    <w:rsid w:val="00494963"/>
    <w:rsid w:val="00494F98"/>
    <w:rsid w:val="00495B2A"/>
    <w:rsid w:val="00495D37"/>
    <w:rsid w:val="0049605B"/>
    <w:rsid w:val="00496523"/>
    <w:rsid w:val="00496540"/>
    <w:rsid w:val="004969DF"/>
    <w:rsid w:val="00497980"/>
    <w:rsid w:val="00497BD6"/>
    <w:rsid w:val="004A0424"/>
    <w:rsid w:val="004A061B"/>
    <w:rsid w:val="004A188B"/>
    <w:rsid w:val="004A1F32"/>
    <w:rsid w:val="004A2033"/>
    <w:rsid w:val="004A3338"/>
    <w:rsid w:val="004A38F3"/>
    <w:rsid w:val="004A430E"/>
    <w:rsid w:val="004A4919"/>
    <w:rsid w:val="004A4EE9"/>
    <w:rsid w:val="004A555F"/>
    <w:rsid w:val="004A6008"/>
    <w:rsid w:val="004A6A83"/>
    <w:rsid w:val="004A7AB8"/>
    <w:rsid w:val="004B0E3E"/>
    <w:rsid w:val="004B15BB"/>
    <w:rsid w:val="004B1D4C"/>
    <w:rsid w:val="004B2093"/>
    <w:rsid w:val="004B219F"/>
    <w:rsid w:val="004B25DD"/>
    <w:rsid w:val="004B2F8C"/>
    <w:rsid w:val="004B3BB7"/>
    <w:rsid w:val="004B4329"/>
    <w:rsid w:val="004B4D82"/>
    <w:rsid w:val="004B6471"/>
    <w:rsid w:val="004B6E2A"/>
    <w:rsid w:val="004B6E3A"/>
    <w:rsid w:val="004B7856"/>
    <w:rsid w:val="004B78C1"/>
    <w:rsid w:val="004B7CC5"/>
    <w:rsid w:val="004C0639"/>
    <w:rsid w:val="004C08F7"/>
    <w:rsid w:val="004C1D0A"/>
    <w:rsid w:val="004C2043"/>
    <w:rsid w:val="004C22AD"/>
    <w:rsid w:val="004C31E9"/>
    <w:rsid w:val="004C3F8D"/>
    <w:rsid w:val="004C401E"/>
    <w:rsid w:val="004C4437"/>
    <w:rsid w:val="004C4582"/>
    <w:rsid w:val="004C4E16"/>
    <w:rsid w:val="004C61CE"/>
    <w:rsid w:val="004C6AC6"/>
    <w:rsid w:val="004C7A4A"/>
    <w:rsid w:val="004C7D6A"/>
    <w:rsid w:val="004D0091"/>
    <w:rsid w:val="004D0567"/>
    <w:rsid w:val="004D0977"/>
    <w:rsid w:val="004D1AE8"/>
    <w:rsid w:val="004D206A"/>
    <w:rsid w:val="004D2AD2"/>
    <w:rsid w:val="004D2AFD"/>
    <w:rsid w:val="004D3006"/>
    <w:rsid w:val="004D3324"/>
    <w:rsid w:val="004D394E"/>
    <w:rsid w:val="004D3EF0"/>
    <w:rsid w:val="004D46B5"/>
    <w:rsid w:val="004D514C"/>
    <w:rsid w:val="004D5693"/>
    <w:rsid w:val="004D6B69"/>
    <w:rsid w:val="004D6E7A"/>
    <w:rsid w:val="004D794D"/>
    <w:rsid w:val="004D7B13"/>
    <w:rsid w:val="004E0275"/>
    <w:rsid w:val="004E0A00"/>
    <w:rsid w:val="004E1160"/>
    <w:rsid w:val="004E1B30"/>
    <w:rsid w:val="004E1B42"/>
    <w:rsid w:val="004E202F"/>
    <w:rsid w:val="004E23A9"/>
    <w:rsid w:val="004E2524"/>
    <w:rsid w:val="004E308A"/>
    <w:rsid w:val="004E3E92"/>
    <w:rsid w:val="004E3EA0"/>
    <w:rsid w:val="004E4626"/>
    <w:rsid w:val="004E47BB"/>
    <w:rsid w:val="004E4B17"/>
    <w:rsid w:val="004E4F5B"/>
    <w:rsid w:val="004E5212"/>
    <w:rsid w:val="004E551E"/>
    <w:rsid w:val="004E5A48"/>
    <w:rsid w:val="004E5E83"/>
    <w:rsid w:val="004E6105"/>
    <w:rsid w:val="004E63DA"/>
    <w:rsid w:val="004E6697"/>
    <w:rsid w:val="004E7787"/>
    <w:rsid w:val="004E7F16"/>
    <w:rsid w:val="004F0286"/>
    <w:rsid w:val="004F03CF"/>
    <w:rsid w:val="004F0983"/>
    <w:rsid w:val="004F18BC"/>
    <w:rsid w:val="004F1B15"/>
    <w:rsid w:val="004F2367"/>
    <w:rsid w:val="004F2BD6"/>
    <w:rsid w:val="004F2F27"/>
    <w:rsid w:val="004F3220"/>
    <w:rsid w:val="004F3CF1"/>
    <w:rsid w:val="004F3DB7"/>
    <w:rsid w:val="004F4ABD"/>
    <w:rsid w:val="004F4D1D"/>
    <w:rsid w:val="004F4EA3"/>
    <w:rsid w:val="004F50AC"/>
    <w:rsid w:val="004F57FD"/>
    <w:rsid w:val="004F6485"/>
    <w:rsid w:val="004F69D4"/>
    <w:rsid w:val="004F6D87"/>
    <w:rsid w:val="004F772D"/>
    <w:rsid w:val="005000EA"/>
    <w:rsid w:val="005017CF"/>
    <w:rsid w:val="005022DB"/>
    <w:rsid w:val="005025AD"/>
    <w:rsid w:val="00502B56"/>
    <w:rsid w:val="0050366C"/>
    <w:rsid w:val="00503D8C"/>
    <w:rsid w:val="005040CE"/>
    <w:rsid w:val="0050462D"/>
    <w:rsid w:val="0050493F"/>
    <w:rsid w:val="00505387"/>
    <w:rsid w:val="00505502"/>
    <w:rsid w:val="0050551E"/>
    <w:rsid w:val="005072BF"/>
    <w:rsid w:val="00507E58"/>
    <w:rsid w:val="00510622"/>
    <w:rsid w:val="00510B64"/>
    <w:rsid w:val="00510CF3"/>
    <w:rsid w:val="00511371"/>
    <w:rsid w:val="00511633"/>
    <w:rsid w:val="00511FC3"/>
    <w:rsid w:val="005121D4"/>
    <w:rsid w:val="00512315"/>
    <w:rsid w:val="00512A43"/>
    <w:rsid w:val="00512D62"/>
    <w:rsid w:val="0051427F"/>
    <w:rsid w:val="00514573"/>
    <w:rsid w:val="005146DA"/>
    <w:rsid w:val="00514F89"/>
    <w:rsid w:val="00515855"/>
    <w:rsid w:val="00515D2A"/>
    <w:rsid w:val="00515D4B"/>
    <w:rsid w:val="00516582"/>
    <w:rsid w:val="00517B02"/>
    <w:rsid w:val="00517B30"/>
    <w:rsid w:val="00520118"/>
    <w:rsid w:val="00520154"/>
    <w:rsid w:val="0052021A"/>
    <w:rsid w:val="005205E2"/>
    <w:rsid w:val="00520666"/>
    <w:rsid w:val="00522021"/>
    <w:rsid w:val="00522A7A"/>
    <w:rsid w:val="0052345B"/>
    <w:rsid w:val="005238B0"/>
    <w:rsid w:val="00523B10"/>
    <w:rsid w:val="005240ED"/>
    <w:rsid w:val="00524172"/>
    <w:rsid w:val="005242C2"/>
    <w:rsid w:val="00524DC8"/>
    <w:rsid w:val="00525B21"/>
    <w:rsid w:val="0052610B"/>
    <w:rsid w:val="00527EF6"/>
    <w:rsid w:val="0053058E"/>
    <w:rsid w:val="00530F38"/>
    <w:rsid w:val="0053123C"/>
    <w:rsid w:val="00531B70"/>
    <w:rsid w:val="00532675"/>
    <w:rsid w:val="0053276C"/>
    <w:rsid w:val="00532D9A"/>
    <w:rsid w:val="00533730"/>
    <w:rsid w:val="00533E7F"/>
    <w:rsid w:val="0053495D"/>
    <w:rsid w:val="00534A0C"/>
    <w:rsid w:val="00534BC8"/>
    <w:rsid w:val="00535994"/>
    <w:rsid w:val="00535F4C"/>
    <w:rsid w:val="00536784"/>
    <w:rsid w:val="00536A1C"/>
    <w:rsid w:val="00540828"/>
    <w:rsid w:val="00540982"/>
    <w:rsid w:val="00540C4E"/>
    <w:rsid w:val="00540DCB"/>
    <w:rsid w:val="00541489"/>
    <w:rsid w:val="005418FC"/>
    <w:rsid w:val="0054297A"/>
    <w:rsid w:val="00542B7D"/>
    <w:rsid w:val="00542CF9"/>
    <w:rsid w:val="00543758"/>
    <w:rsid w:val="00543F0B"/>
    <w:rsid w:val="005440D7"/>
    <w:rsid w:val="00544381"/>
    <w:rsid w:val="005449DA"/>
    <w:rsid w:val="005453B3"/>
    <w:rsid w:val="00546800"/>
    <w:rsid w:val="00546CBF"/>
    <w:rsid w:val="0054722A"/>
    <w:rsid w:val="005475A7"/>
    <w:rsid w:val="00547708"/>
    <w:rsid w:val="00547A89"/>
    <w:rsid w:val="005501E4"/>
    <w:rsid w:val="00550C6A"/>
    <w:rsid w:val="00551292"/>
    <w:rsid w:val="005512AA"/>
    <w:rsid w:val="0055167B"/>
    <w:rsid w:val="0055188D"/>
    <w:rsid w:val="00552413"/>
    <w:rsid w:val="0055371B"/>
    <w:rsid w:val="0055393A"/>
    <w:rsid w:val="00553CB6"/>
    <w:rsid w:val="00556734"/>
    <w:rsid w:val="00556827"/>
    <w:rsid w:val="00556A84"/>
    <w:rsid w:val="00556F53"/>
    <w:rsid w:val="005606D5"/>
    <w:rsid w:val="0056142F"/>
    <w:rsid w:val="005618D4"/>
    <w:rsid w:val="0056240C"/>
    <w:rsid w:val="00562BE7"/>
    <w:rsid w:val="00562DB6"/>
    <w:rsid w:val="00563171"/>
    <w:rsid w:val="00563D39"/>
    <w:rsid w:val="00564393"/>
    <w:rsid w:val="005645E8"/>
    <w:rsid w:val="00564E51"/>
    <w:rsid w:val="0056548E"/>
    <w:rsid w:val="005657AF"/>
    <w:rsid w:val="005657C5"/>
    <w:rsid w:val="0056605F"/>
    <w:rsid w:val="00567AF3"/>
    <w:rsid w:val="00567E32"/>
    <w:rsid w:val="00570303"/>
    <w:rsid w:val="00570AA4"/>
    <w:rsid w:val="00570CA6"/>
    <w:rsid w:val="00570EC9"/>
    <w:rsid w:val="005718E6"/>
    <w:rsid w:val="00571BEB"/>
    <w:rsid w:val="0057214B"/>
    <w:rsid w:val="0057268A"/>
    <w:rsid w:val="005732D0"/>
    <w:rsid w:val="005740F9"/>
    <w:rsid w:val="00576749"/>
    <w:rsid w:val="00576BCB"/>
    <w:rsid w:val="00576D21"/>
    <w:rsid w:val="00577A63"/>
    <w:rsid w:val="00577B81"/>
    <w:rsid w:val="00577FE3"/>
    <w:rsid w:val="005800DA"/>
    <w:rsid w:val="0058037A"/>
    <w:rsid w:val="005804E6"/>
    <w:rsid w:val="005809EF"/>
    <w:rsid w:val="00580D51"/>
    <w:rsid w:val="00580FAE"/>
    <w:rsid w:val="005818B7"/>
    <w:rsid w:val="00581CAD"/>
    <w:rsid w:val="00582A76"/>
    <w:rsid w:val="00582A91"/>
    <w:rsid w:val="00582B73"/>
    <w:rsid w:val="0058466D"/>
    <w:rsid w:val="00584D50"/>
    <w:rsid w:val="0058563F"/>
    <w:rsid w:val="00585D37"/>
    <w:rsid w:val="00587567"/>
    <w:rsid w:val="00592349"/>
    <w:rsid w:val="005932A6"/>
    <w:rsid w:val="005939E6"/>
    <w:rsid w:val="00593EBA"/>
    <w:rsid w:val="00594438"/>
    <w:rsid w:val="0059457A"/>
    <w:rsid w:val="005956F6"/>
    <w:rsid w:val="00595941"/>
    <w:rsid w:val="0059600C"/>
    <w:rsid w:val="00596EBC"/>
    <w:rsid w:val="005A0110"/>
    <w:rsid w:val="005A03C8"/>
    <w:rsid w:val="005A05EC"/>
    <w:rsid w:val="005A096E"/>
    <w:rsid w:val="005A09E3"/>
    <w:rsid w:val="005A0E7D"/>
    <w:rsid w:val="005A0EAF"/>
    <w:rsid w:val="005A1E64"/>
    <w:rsid w:val="005A1F05"/>
    <w:rsid w:val="005A1F60"/>
    <w:rsid w:val="005A213F"/>
    <w:rsid w:val="005A2225"/>
    <w:rsid w:val="005A3CBC"/>
    <w:rsid w:val="005A3DA7"/>
    <w:rsid w:val="005A44EA"/>
    <w:rsid w:val="005A4E99"/>
    <w:rsid w:val="005A5BF5"/>
    <w:rsid w:val="005A654A"/>
    <w:rsid w:val="005A74A6"/>
    <w:rsid w:val="005A75F7"/>
    <w:rsid w:val="005B07D0"/>
    <w:rsid w:val="005B0855"/>
    <w:rsid w:val="005B146C"/>
    <w:rsid w:val="005B1CFD"/>
    <w:rsid w:val="005B22F4"/>
    <w:rsid w:val="005B38AD"/>
    <w:rsid w:val="005B3E18"/>
    <w:rsid w:val="005B45C6"/>
    <w:rsid w:val="005B4D97"/>
    <w:rsid w:val="005B500F"/>
    <w:rsid w:val="005B5625"/>
    <w:rsid w:val="005B586A"/>
    <w:rsid w:val="005B701C"/>
    <w:rsid w:val="005B7304"/>
    <w:rsid w:val="005C00A9"/>
    <w:rsid w:val="005C030A"/>
    <w:rsid w:val="005C03F2"/>
    <w:rsid w:val="005C05CD"/>
    <w:rsid w:val="005C131B"/>
    <w:rsid w:val="005C2575"/>
    <w:rsid w:val="005C2BD6"/>
    <w:rsid w:val="005C3302"/>
    <w:rsid w:val="005C3E8B"/>
    <w:rsid w:val="005C3E91"/>
    <w:rsid w:val="005C44D3"/>
    <w:rsid w:val="005C4618"/>
    <w:rsid w:val="005C4A6E"/>
    <w:rsid w:val="005C4BF0"/>
    <w:rsid w:val="005C507E"/>
    <w:rsid w:val="005C5464"/>
    <w:rsid w:val="005C5ECC"/>
    <w:rsid w:val="005C6224"/>
    <w:rsid w:val="005C62AA"/>
    <w:rsid w:val="005C6501"/>
    <w:rsid w:val="005C6AE1"/>
    <w:rsid w:val="005C6CF4"/>
    <w:rsid w:val="005C6EDF"/>
    <w:rsid w:val="005C743B"/>
    <w:rsid w:val="005C7B60"/>
    <w:rsid w:val="005D0546"/>
    <w:rsid w:val="005D0805"/>
    <w:rsid w:val="005D0C48"/>
    <w:rsid w:val="005D0F8C"/>
    <w:rsid w:val="005D188C"/>
    <w:rsid w:val="005D24E0"/>
    <w:rsid w:val="005D3296"/>
    <w:rsid w:val="005D3C66"/>
    <w:rsid w:val="005D3CD4"/>
    <w:rsid w:val="005D3F47"/>
    <w:rsid w:val="005D41D7"/>
    <w:rsid w:val="005D4BF0"/>
    <w:rsid w:val="005D576F"/>
    <w:rsid w:val="005D63DA"/>
    <w:rsid w:val="005D7494"/>
    <w:rsid w:val="005D7AC3"/>
    <w:rsid w:val="005D7D93"/>
    <w:rsid w:val="005D7ECD"/>
    <w:rsid w:val="005E0298"/>
    <w:rsid w:val="005E1670"/>
    <w:rsid w:val="005E1B6B"/>
    <w:rsid w:val="005E29FC"/>
    <w:rsid w:val="005E3973"/>
    <w:rsid w:val="005E457C"/>
    <w:rsid w:val="005E5858"/>
    <w:rsid w:val="005E5F5C"/>
    <w:rsid w:val="005E70A5"/>
    <w:rsid w:val="005E7C71"/>
    <w:rsid w:val="005E7EE8"/>
    <w:rsid w:val="005F0F5B"/>
    <w:rsid w:val="005F1798"/>
    <w:rsid w:val="005F1A13"/>
    <w:rsid w:val="005F1AF8"/>
    <w:rsid w:val="005F2104"/>
    <w:rsid w:val="005F21BD"/>
    <w:rsid w:val="005F309B"/>
    <w:rsid w:val="005F3D6F"/>
    <w:rsid w:val="005F49CB"/>
    <w:rsid w:val="005F5DCC"/>
    <w:rsid w:val="005F62CE"/>
    <w:rsid w:val="005F71D6"/>
    <w:rsid w:val="005F7639"/>
    <w:rsid w:val="005F7709"/>
    <w:rsid w:val="005F7826"/>
    <w:rsid w:val="005F78BC"/>
    <w:rsid w:val="005F7C2F"/>
    <w:rsid w:val="005F7D0C"/>
    <w:rsid w:val="005F7EC0"/>
    <w:rsid w:val="00600464"/>
    <w:rsid w:val="00600581"/>
    <w:rsid w:val="00600725"/>
    <w:rsid w:val="0060096F"/>
    <w:rsid w:val="0060100A"/>
    <w:rsid w:val="0060137A"/>
    <w:rsid w:val="00602E6B"/>
    <w:rsid w:val="0060314F"/>
    <w:rsid w:val="0060325D"/>
    <w:rsid w:val="00603735"/>
    <w:rsid w:val="00603E25"/>
    <w:rsid w:val="00604F8B"/>
    <w:rsid w:val="006050BC"/>
    <w:rsid w:val="0060516F"/>
    <w:rsid w:val="006053E9"/>
    <w:rsid w:val="0060544B"/>
    <w:rsid w:val="006056C6"/>
    <w:rsid w:val="00605888"/>
    <w:rsid w:val="0060588C"/>
    <w:rsid w:val="00605CCB"/>
    <w:rsid w:val="00606154"/>
    <w:rsid w:val="006062A7"/>
    <w:rsid w:val="00606612"/>
    <w:rsid w:val="00607625"/>
    <w:rsid w:val="00607F1C"/>
    <w:rsid w:val="00611E29"/>
    <w:rsid w:val="006124FE"/>
    <w:rsid w:val="0061291D"/>
    <w:rsid w:val="00613EB6"/>
    <w:rsid w:val="00614044"/>
    <w:rsid w:val="00614304"/>
    <w:rsid w:val="006157BE"/>
    <w:rsid w:val="00615AE7"/>
    <w:rsid w:val="00617348"/>
    <w:rsid w:val="00617C2C"/>
    <w:rsid w:val="00620BB1"/>
    <w:rsid w:val="0062221A"/>
    <w:rsid w:val="0062265C"/>
    <w:rsid w:val="00623296"/>
    <w:rsid w:val="00623D1B"/>
    <w:rsid w:val="00624AB4"/>
    <w:rsid w:val="00624FEC"/>
    <w:rsid w:val="0062566B"/>
    <w:rsid w:val="00625916"/>
    <w:rsid w:val="00625CA9"/>
    <w:rsid w:val="0062684E"/>
    <w:rsid w:val="0062685F"/>
    <w:rsid w:val="00626A5C"/>
    <w:rsid w:val="00626C0B"/>
    <w:rsid w:val="006273BE"/>
    <w:rsid w:val="00627B75"/>
    <w:rsid w:val="006305D3"/>
    <w:rsid w:val="006306C1"/>
    <w:rsid w:val="00631518"/>
    <w:rsid w:val="00632050"/>
    <w:rsid w:val="00633621"/>
    <w:rsid w:val="00633AF5"/>
    <w:rsid w:val="00634A27"/>
    <w:rsid w:val="00634BAB"/>
    <w:rsid w:val="006355B5"/>
    <w:rsid w:val="006355C1"/>
    <w:rsid w:val="00635640"/>
    <w:rsid w:val="00635ABB"/>
    <w:rsid w:val="00635B89"/>
    <w:rsid w:val="006364A9"/>
    <w:rsid w:val="006364D7"/>
    <w:rsid w:val="0063666F"/>
    <w:rsid w:val="006369E5"/>
    <w:rsid w:val="006370FC"/>
    <w:rsid w:val="006372D3"/>
    <w:rsid w:val="0064009E"/>
    <w:rsid w:val="00640C9B"/>
    <w:rsid w:val="006424C1"/>
    <w:rsid w:val="0064260B"/>
    <w:rsid w:val="00643084"/>
    <w:rsid w:val="006430C8"/>
    <w:rsid w:val="00643C57"/>
    <w:rsid w:val="00643FBA"/>
    <w:rsid w:val="0064454B"/>
    <w:rsid w:val="0064464A"/>
    <w:rsid w:val="00644C5A"/>
    <w:rsid w:val="006458A7"/>
    <w:rsid w:val="00646110"/>
    <w:rsid w:val="006463E0"/>
    <w:rsid w:val="00646A79"/>
    <w:rsid w:val="0065047C"/>
    <w:rsid w:val="00650CE5"/>
    <w:rsid w:val="0065109C"/>
    <w:rsid w:val="00651102"/>
    <w:rsid w:val="006515C1"/>
    <w:rsid w:val="006515FE"/>
    <w:rsid w:val="0065198D"/>
    <w:rsid w:val="00651E3B"/>
    <w:rsid w:val="0065388F"/>
    <w:rsid w:val="00653E95"/>
    <w:rsid w:val="00653ECE"/>
    <w:rsid w:val="0065417E"/>
    <w:rsid w:val="00654654"/>
    <w:rsid w:val="00654718"/>
    <w:rsid w:val="00654F90"/>
    <w:rsid w:val="00655741"/>
    <w:rsid w:val="00655DFF"/>
    <w:rsid w:val="006567AE"/>
    <w:rsid w:val="00656F99"/>
    <w:rsid w:val="00657689"/>
    <w:rsid w:val="00660624"/>
    <w:rsid w:val="006610D4"/>
    <w:rsid w:val="0066227D"/>
    <w:rsid w:val="00662EEA"/>
    <w:rsid w:val="00664485"/>
    <w:rsid w:val="00664FBE"/>
    <w:rsid w:val="006653EB"/>
    <w:rsid w:val="00665C92"/>
    <w:rsid w:val="00666144"/>
    <w:rsid w:val="00666439"/>
    <w:rsid w:val="006676A5"/>
    <w:rsid w:val="00670948"/>
    <w:rsid w:val="0067096B"/>
    <w:rsid w:val="00670DC7"/>
    <w:rsid w:val="00670EBB"/>
    <w:rsid w:val="00672E95"/>
    <w:rsid w:val="00673E97"/>
    <w:rsid w:val="0067408A"/>
    <w:rsid w:val="006751A6"/>
    <w:rsid w:val="00675236"/>
    <w:rsid w:val="00675803"/>
    <w:rsid w:val="006759DF"/>
    <w:rsid w:val="00675D52"/>
    <w:rsid w:val="00675EE2"/>
    <w:rsid w:val="006763C0"/>
    <w:rsid w:val="00676831"/>
    <w:rsid w:val="00676ACD"/>
    <w:rsid w:val="00676B17"/>
    <w:rsid w:val="0067714B"/>
    <w:rsid w:val="00677365"/>
    <w:rsid w:val="0067772E"/>
    <w:rsid w:val="00680210"/>
    <w:rsid w:val="00680399"/>
    <w:rsid w:val="00680D2D"/>
    <w:rsid w:val="00680EA5"/>
    <w:rsid w:val="00681142"/>
    <w:rsid w:val="00681575"/>
    <w:rsid w:val="006824C6"/>
    <w:rsid w:val="00682871"/>
    <w:rsid w:val="00682AAB"/>
    <w:rsid w:val="00682C36"/>
    <w:rsid w:val="00683DA7"/>
    <w:rsid w:val="00683F19"/>
    <w:rsid w:val="0068408E"/>
    <w:rsid w:val="006855C9"/>
    <w:rsid w:val="00685BED"/>
    <w:rsid w:val="00685CBE"/>
    <w:rsid w:val="006862B4"/>
    <w:rsid w:val="00687D7D"/>
    <w:rsid w:val="00687F5D"/>
    <w:rsid w:val="00690CB2"/>
    <w:rsid w:val="006910A9"/>
    <w:rsid w:val="006916A0"/>
    <w:rsid w:val="0069171E"/>
    <w:rsid w:val="00691C5C"/>
    <w:rsid w:val="0069241B"/>
    <w:rsid w:val="00692E42"/>
    <w:rsid w:val="00692F3E"/>
    <w:rsid w:val="00693A72"/>
    <w:rsid w:val="00693EF8"/>
    <w:rsid w:val="006942C9"/>
    <w:rsid w:val="00694BF3"/>
    <w:rsid w:val="006952B2"/>
    <w:rsid w:val="006955EC"/>
    <w:rsid w:val="00696150"/>
    <w:rsid w:val="006969C2"/>
    <w:rsid w:val="006A092C"/>
    <w:rsid w:val="006A0D0F"/>
    <w:rsid w:val="006A1D83"/>
    <w:rsid w:val="006A2710"/>
    <w:rsid w:val="006A33D9"/>
    <w:rsid w:val="006A4031"/>
    <w:rsid w:val="006A4BC3"/>
    <w:rsid w:val="006A512D"/>
    <w:rsid w:val="006A5606"/>
    <w:rsid w:val="006A5A43"/>
    <w:rsid w:val="006A631A"/>
    <w:rsid w:val="006A6CF1"/>
    <w:rsid w:val="006A7E6F"/>
    <w:rsid w:val="006B0086"/>
    <w:rsid w:val="006B008D"/>
    <w:rsid w:val="006B0685"/>
    <w:rsid w:val="006B0707"/>
    <w:rsid w:val="006B1CE0"/>
    <w:rsid w:val="006B201C"/>
    <w:rsid w:val="006B2232"/>
    <w:rsid w:val="006B2AB3"/>
    <w:rsid w:val="006B3A76"/>
    <w:rsid w:val="006B3ABE"/>
    <w:rsid w:val="006B4993"/>
    <w:rsid w:val="006B4BFF"/>
    <w:rsid w:val="006B553C"/>
    <w:rsid w:val="006B5691"/>
    <w:rsid w:val="006B57F1"/>
    <w:rsid w:val="006B5A3B"/>
    <w:rsid w:val="006B61FD"/>
    <w:rsid w:val="006B662E"/>
    <w:rsid w:val="006B6D83"/>
    <w:rsid w:val="006B6E8E"/>
    <w:rsid w:val="006B6EE1"/>
    <w:rsid w:val="006B6F44"/>
    <w:rsid w:val="006B7792"/>
    <w:rsid w:val="006B7B84"/>
    <w:rsid w:val="006C0276"/>
    <w:rsid w:val="006C07A9"/>
    <w:rsid w:val="006C088D"/>
    <w:rsid w:val="006C0A85"/>
    <w:rsid w:val="006C138E"/>
    <w:rsid w:val="006C1A9F"/>
    <w:rsid w:val="006C273C"/>
    <w:rsid w:val="006C2A0A"/>
    <w:rsid w:val="006C2F52"/>
    <w:rsid w:val="006C2FD9"/>
    <w:rsid w:val="006C3953"/>
    <w:rsid w:val="006C39C5"/>
    <w:rsid w:val="006C49F0"/>
    <w:rsid w:val="006C49F9"/>
    <w:rsid w:val="006C4AFD"/>
    <w:rsid w:val="006C4C01"/>
    <w:rsid w:val="006C56E9"/>
    <w:rsid w:val="006C5719"/>
    <w:rsid w:val="006C5A4D"/>
    <w:rsid w:val="006C5E96"/>
    <w:rsid w:val="006C631F"/>
    <w:rsid w:val="006C6CC6"/>
    <w:rsid w:val="006C6E1D"/>
    <w:rsid w:val="006C7224"/>
    <w:rsid w:val="006C734E"/>
    <w:rsid w:val="006C7AD3"/>
    <w:rsid w:val="006C7D9F"/>
    <w:rsid w:val="006D1247"/>
    <w:rsid w:val="006D153E"/>
    <w:rsid w:val="006D1698"/>
    <w:rsid w:val="006D17BE"/>
    <w:rsid w:val="006D1853"/>
    <w:rsid w:val="006D1EF4"/>
    <w:rsid w:val="006D353A"/>
    <w:rsid w:val="006D3A1A"/>
    <w:rsid w:val="006D3B31"/>
    <w:rsid w:val="006D3B64"/>
    <w:rsid w:val="006D3C50"/>
    <w:rsid w:val="006D3CF2"/>
    <w:rsid w:val="006D3D2C"/>
    <w:rsid w:val="006D48E0"/>
    <w:rsid w:val="006D5631"/>
    <w:rsid w:val="006D6218"/>
    <w:rsid w:val="006D6CC1"/>
    <w:rsid w:val="006D7562"/>
    <w:rsid w:val="006D7A37"/>
    <w:rsid w:val="006E0220"/>
    <w:rsid w:val="006E0351"/>
    <w:rsid w:val="006E0448"/>
    <w:rsid w:val="006E0FFB"/>
    <w:rsid w:val="006E157B"/>
    <w:rsid w:val="006E18DA"/>
    <w:rsid w:val="006E1BDC"/>
    <w:rsid w:val="006E1DD8"/>
    <w:rsid w:val="006E2159"/>
    <w:rsid w:val="006E23AE"/>
    <w:rsid w:val="006E2B67"/>
    <w:rsid w:val="006E3C6D"/>
    <w:rsid w:val="006E42AD"/>
    <w:rsid w:val="006E4598"/>
    <w:rsid w:val="006E694D"/>
    <w:rsid w:val="006E6D3C"/>
    <w:rsid w:val="006E794A"/>
    <w:rsid w:val="006E7D98"/>
    <w:rsid w:val="006F1390"/>
    <w:rsid w:val="006F22D9"/>
    <w:rsid w:val="006F284A"/>
    <w:rsid w:val="006F2FA3"/>
    <w:rsid w:val="006F3315"/>
    <w:rsid w:val="006F3CDD"/>
    <w:rsid w:val="006F3FFF"/>
    <w:rsid w:val="006F44AF"/>
    <w:rsid w:val="006F491E"/>
    <w:rsid w:val="006F49CB"/>
    <w:rsid w:val="006F4B73"/>
    <w:rsid w:val="006F4C3C"/>
    <w:rsid w:val="006F6448"/>
    <w:rsid w:val="006F717D"/>
    <w:rsid w:val="0070147E"/>
    <w:rsid w:val="007024E6"/>
    <w:rsid w:val="00702CFA"/>
    <w:rsid w:val="0070345F"/>
    <w:rsid w:val="00703C05"/>
    <w:rsid w:val="00703C67"/>
    <w:rsid w:val="007044ED"/>
    <w:rsid w:val="00704557"/>
    <w:rsid w:val="00704726"/>
    <w:rsid w:val="00704E54"/>
    <w:rsid w:val="007062EB"/>
    <w:rsid w:val="00706960"/>
    <w:rsid w:val="00706CF8"/>
    <w:rsid w:val="00706F20"/>
    <w:rsid w:val="00710825"/>
    <w:rsid w:val="0071244A"/>
    <w:rsid w:val="007127F7"/>
    <w:rsid w:val="00712F93"/>
    <w:rsid w:val="0071364C"/>
    <w:rsid w:val="00713871"/>
    <w:rsid w:val="00713C4F"/>
    <w:rsid w:val="00713CB5"/>
    <w:rsid w:val="00713D5E"/>
    <w:rsid w:val="0071452A"/>
    <w:rsid w:val="00714857"/>
    <w:rsid w:val="00714A7C"/>
    <w:rsid w:val="00715109"/>
    <w:rsid w:val="0071520C"/>
    <w:rsid w:val="007167CF"/>
    <w:rsid w:val="00717082"/>
    <w:rsid w:val="0071745E"/>
    <w:rsid w:val="00720B6E"/>
    <w:rsid w:val="00720BBF"/>
    <w:rsid w:val="007213A7"/>
    <w:rsid w:val="007220FB"/>
    <w:rsid w:val="0072272F"/>
    <w:rsid w:val="00722860"/>
    <w:rsid w:val="00722DF8"/>
    <w:rsid w:val="00723068"/>
    <w:rsid w:val="0072327A"/>
    <w:rsid w:val="00723A70"/>
    <w:rsid w:val="007245F8"/>
    <w:rsid w:val="00724A3E"/>
    <w:rsid w:val="00724E17"/>
    <w:rsid w:val="00725476"/>
    <w:rsid w:val="00725540"/>
    <w:rsid w:val="00725C0D"/>
    <w:rsid w:val="007263FB"/>
    <w:rsid w:val="00726594"/>
    <w:rsid w:val="00726EEC"/>
    <w:rsid w:val="0072738A"/>
    <w:rsid w:val="00727E9E"/>
    <w:rsid w:val="00727F0F"/>
    <w:rsid w:val="007303FF"/>
    <w:rsid w:val="00730749"/>
    <w:rsid w:val="00730B23"/>
    <w:rsid w:val="00730DFF"/>
    <w:rsid w:val="00731C55"/>
    <w:rsid w:val="00732E79"/>
    <w:rsid w:val="0073352B"/>
    <w:rsid w:val="00733531"/>
    <w:rsid w:val="00734065"/>
    <w:rsid w:val="007342E2"/>
    <w:rsid w:val="00734510"/>
    <w:rsid w:val="007352A6"/>
    <w:rsid w:val="007356B3"/>
    <w:rsid w:val="0073594A"/>
    <w:rsid w:val="00735F63"/>
    <w:rsid w:val="007360C1"/>
    <w:rsid w:val="00736AB8"/>
    <w:rsid w:val="00736AF4"/>
    <w:rsid w:val="00736BBC"/>
    <w:rsid w:val="007377B5"/>
    <w:rsid w:val="007378B8"/>
    <w:rsid w:val="0073793C"/>
    <w:rsid w:val="00737D9F"/>
    <w:rsid w:val="007405C4"/>
    <w:rsid w:val="00740978"/>
    <w:rsid w:val="00743603"/>
    <w:rsid w:val="00743677"/>
    <w:rsid w:val="00743F0A"/>
    <w:rsid w:val="00744BCA"/>
    <w:rsid w:val="007454CD"/>
    <w:rsid w:val="00745538"/>
    <w:rsid w:val="00745A9F"/>
    <w:rsid w:val="00745B4E"/>
    <w:rsid w:val="00745C51"/>
    <w:rsid w:val="00746127"/>
    <w:rsid w:val="00746E3F"/>
    <w:rsid w:val="007473CA"/>
    <w:rsid w:val="00747A6F"/>
    <w:rsid w:val="0075053A"/>
    <w:rsid w:val="00750D15"/>
    <w:rsid w:val="00750FCC"/>
    <w:rsid w:val="00751D92"/>
    <w:rsid w:val="00752D2E"/>
    <w:rsid w:val="00753506"/>
    <w:rsid w:val="00753AAA"/>
    <w:rsid w:val="00753EF3"/>
    <w:rsid w:val="0075430C"/>
    <w:rsid w:val="00754475"/>
    <w:rsid w:val="00754A08"/>
    <w:rsid w:val="0075580C"/>
    <w:rsid w:val="0075599A"/>
    <w:rsid w:val="00756141"/>
    <w:rsid w:val="0075629F"/>
    <w:rsid w:val="00756DF6"/>
    <w:rsid w:val="00757270"/>
    <w:rsid w:val="00757E82"/>
    <w:rsid w:val="00760233"/>
    <w:rsid w:val="00760338"/>
    <w:rsid w:val="00760BD7"/>
    <w:rsid w:val="00761474"/>
    <w:rsid w:val="007618EB"/>
    <w:rsid w:val="00761E99"/>
    <w:rsid w:val="00762675"/>
    <w:rsid w:val="00762738"/>
    <w:rsid w:val="00763509"/>
    <w:rsid w:val="0076375B"/>
    <w:rsid w:val="00763C5B"/>
    <w:rsid w:val="00765903"/>
    <w:rsid w:val="00765A12"/>
    <w:rsid w:val="007663C9"/>
    <w:rsid w:val="00766A06"/>
    <w:rsid w:val="00766D5B"/>
    <w:rsid w:val="0076708B"/>
    <w:rsid w:val="00767168"/>
    <w:rsid w:val="0076789E"/>
    <w:rsid w:val="007679BE"/>
    <w:rsid w:val="00770C49"/>
    <w:rsid w:val="00770EFB"/>
    <w:rsid w:val="007710E3"/>
    <w:rsid w:val="007724FF"/>
    <w:rsid w:val="00772A78"/>
    <w:rsid w:val="00773FA7"/>
    <w:rsid w:val="00774C01"/>
    <w:rsid w:val="00774D22"/>
    <w:rsid w:val="0077533B"/>
    <w:rsid w:val="00775DD0"/>
    <w:rsid w:val="0077663A"/>
    <w:rsid w:val="00776D73"/>
    <w:rsid w:val="00777368"/>
    <w:rsid w:val="00777FEC"/>
    <w:rsid w:val="007801C5"/>
    <w:rsid w:val="00780D01"/>
    <w:rsid w:val="00781008"/>
    <w:rsid w:val="00781552"/>
    <w:rsid w:val="00781FF9"/>
    <w:rsid w:val="00782AEC"/>
    <w:rsid w:val="00784423"/>
    <w:rsid w:val="00784735"/>
    <w:rsid w:val="007852E2"/>
    <w:rsid w:val="00786C5B"/>
    <w:rsid w:val="00786F04"/>
    <w:rsid w:val="00786F42"/>
    <w:rsid w:val="007873BE"/>
    <w:rsid w:val="00787A83"/>
    <w:rsid w:val="0079053F"/>
    <w:rsid w:val="00790BA2"/>
    <w:rsid w:val="00790FC2"/>
    <w:rsid w:val="0079112F"/>
    <w:rsid w:val="007915B0"/>
    <w:rsid w:val="00791C97"/>
    <w:rsid w:val="007926D8"/>
    <w:rsid w:val="0079297A"/>
    <w:rsid w:val="00792B8A"/>
    <w:rsid w:val="0079358B"/>
    <w:rsid w:val="007939CD"/>
    <w:rsid w:val="00794415"/>
    <w:rsid w:val="00794D8C"/>
    <w:rsid w:val="00796A5C"/>
    <w:rsid w:val="00797404"/>
    <w:rsid w:val="007974E5"/>
    <w:rsid w:val="00797D84"/>
    <w:rsid w:val="007A01A0"/>
    <w:rsid w:val="007A0EF0"/>
    <w:rsid w:val="007A155A"/>
    <w:rsid w:val="007A1638"/>
    <w:rsid w:val="007A173A"/>
    <w:rsid w:val="007A1B01"/>
    <w:rsid w:val="007A2B10"/>
    <w:rsid w:val="007A2CD8"/>
    <w:rsid w:val="007A2DC2"/>
    <w:rsid w:val="007A31CD"/>
    <w:rsid w:val="007A41EE"/>
    <w:rsid w:val="007A4994"/>
    <w:rsid w:val="007A4FE2"/>
    <w:rsid w:val="007A5C4F"/>
    <w:rsid w:val="007A6306"/>
    <w:rsid w:val="007A714B"/>
    <w:rsid w:val="007B0F1C"/>
    <w:rsid w:val="007B0F53"/>
    <w:rsid w:val="007B174B"/>
    <w:rsid w:val="007B182E"/>
    <w:rsid w:val="007B1C43"/>
    <w:rsid w:val="007B1DDB"/>
    <w:rsid w:val="007B2A6F"/>
    <w:rsid w:val="007B3AFF"/>
    <w:rsid w:val="007B3B80"/>
    <w:rsid w:val="007B47E2"/>
    <w:rsid w:val="007B4BB0"/>
    <w:rsid w:val="007B4CFD"/>
    <w:rsid w:val="007B53DF"/>
    <w:rsid w:val="007B59FD"/>
    <w:rsid w:val="007B600C"/>
    <w:rsid w:val="007B6160"/>
    <w:rsid w:val="007B795B"/>
    <w:rsid w:val="007B7ECF"/>
    <w:rsid w:val="007C02D6"/>
    <w:rsid w:val="007C075E"/>
    <w:rsid w:val="007C0CC9"/>
    <w:rsid w:val="007C0FD2"/>
    <w:rsid w:val="007C1551"/>
    <w:rsid w:val="007C2E07"/>
    <w:rsid w:val="007C31CC"/>
    <w:rsid w:val="007C3434"/>
    <w:rsid w:val="007C34ED"/>
    <w:rsid w:val="007C395F"/>
    <w:rsid w:val="007C3A07"/>
    <w:rsid w:val="007C51EB"/>
    <w:rsid w:val="007C55F7"/>
    <w:rsid w:val="007C5661"/>
    <w:rsid w:val="007C7414"/>
    <w:rsid w:val="007C75EE"/>
    <w:rsid w:val="007C7616"/>
    <w:rsid w:val="007D0272"/>
    <w:rsid w:val="007D03C7"/>
    <w:rsid w:val="007D1708"/>
    <w:rsid w:val="007D2181"/>
    <w:rsid w:val="007D2497"/>
    <w:rsid w:val="007D38FC"/>
    <w:rsid w:val="007D3A10"/>
    <w:rsid w:val="007D3CEE"/>
    <w:rsid w:val="007D3DBE"/>
    <w:rsid w:val="007D3FA6"/>
    <w:rsid w:val="007D48B1"/>
    <w:rsid w:val="007D4983"/>
    <w:rsid w:val="007D5625"/>
    <w:rsid w:val="007D5B25"/>
    <w:rsid w:val="007D5B53"/>
    <w:rsid w:val="007D5DBE"/>
    <w:rsid w:val="007D65DB"/>
    <w:rsid w:val="007D7630"/>
    <w:rsid w:val="007D7996"/>
    <w:rsid w:val="007D7E90"/>
    <w:rsid w:val="007E0474"/>
    <w:rsid w:val="007E0758"/>
    <w:rsid w:val="007E1898"/>
    <w:rsid w:val="007E1A7F"/>
    <w:rsid w:val="007E1E0B"/>
    <w:rsid w:val="007E22D8"/>
    <w:rsid w:val="007E2415"/>
    <w:rsid w:val="007E25EC"/>
    <w:rsid w:val="007E37BB"/>
    <w:rsid w:val="007E4398"/>
    <w:rsid w:val="007E46DF"/>
    <w:rsid w:val="007E51DF"/>
    <w:rsid w:val="007E5889"/>
    <w:rsid w:val="007E5CE0"/>
    <w:rsid w:val="007E6B1C"/>
    <w:rsid w:val="007E720F"/>
    <w:rsid w:val="007E74D2"/>
    <w:rsid w:val="007E75A0"/>
    <w:rsid w:val="007E7AC8"/>
    <w:rsid w:val="007E7F1A"/>
    <w:rsid w:val="007F0B10"/>
    <w:rsid w:val="007F0F9A"/>
    <w:rsid w:val="007F12FE"/>
    <w:rsid w:val="007F2078"/>
    <w:rsid w:val="007F2B3A"/>
    <w:rsid w:val="007F2C38"/>
    <w:rsid w:val="007F398C"/>
    <w:rsid w:val="007F3BC4"/>
    <w:rsid w:val="007F422F"/>
    <w:rsid w:val="007F4780"/>
    <w:rsid w:val="007F4C13"/>
    <w:rsid w:val="007F52F1"/>
    <w:rsid w:val="007F58F5"/>
    <w:rsid w:val="007F5A50"/>
    <w:rsid w:val="007F5BA6"/>
    <w:rsid w:val="007F66B8"/>
    <w:rsid w:val="007F6BE3"/>
    <w:rsid w:val="007F78C6"/>
    <w:rsid w:val="007F7DB9"/>
    <w:rsid w:val="00801EC9"/>
    <w:rsid w:val="00802048"/>
    <w:rsid w:val="00803002"/>
    <w:rsid w:val="0080369F"/>
    <w:rsid w:val="00803C28"/>
    <w:rsid w:val="00804090"/>
    <w:rsid w:val="0080422B"/>
    <w:rsid w:val="00804626"/>
    <w:rsid w:val="00804C26"/>
    <w:rsid w:val="00804DF5"/>
    <w:rsid w:val="00805B16"/>
    <w:rsid w:val="008069C5"/>
    <w:rsid w:val="00806AE9"/>
    <w:rsid w:val="0080702A"/>
    <w:rsid w:val="00807393"/>
    <w:rsid w:val="00807424"/>
    <w:rsid w:val="0080789B"/>
    <w:rsid w:val="00807BD3"/>
    <w:rsid w:val="008100C6"/>
    <w:rsid w:val="00810205"/>
    <w:rsid w:val="008104C3"/>
    <w:rsid w:val="00810A64"/>
    <w:rsid w:val="00810B38"/>
    <w:rsid w:val="00811EA3"/>
    <w:rsid w:val="00811F27"/>
    <w:rsid w:val="00812E26"/>
    <w:rsid w:val="00812FC8"/>
    <w:rsid w:val="0081363C"/>
    <w:rsid w:val="00813B5D"/>
    <w:rsid w:val="00813D87"/>
    <w:rsid w:val="008150CD"/>
    <w:rsid w:val="008153BB"/>
    <w:rsid w:val="00816423"/>
    <w:rsid w:val="00816432"/>
    <w:rsid w:val="0081739D"/>
    <w:rsid w:val="008176B3"/>
    <w:rsid w:val="00820021"/>
    <w:rsid w:val="0082031D"/>
    <w:rsid w:val="00820D14"/>
    <w:rsid w:val="00821454"/>
    <w:rsid w:val="008218EE"/>
    <w:rsid w:val="008219F5"/>
    <w:rsid w:val="00822665"/>
    <w:rsid w:val="0082279A"/>
    <w:rsid w:val="00822867"/>
    <w:rsid w:val="00824515"/>
    <w:rsid w:val="008247A9"/>
    <w:rsid w:val="00826145"/>
    <w:rsid w:val="008266C1"/>
    <w:rsid w:val="00826E5F"/>
    <w:rsid w:val="008276D3"/>
    <w:rsid w:val="008307EA"/>
    <w:rsid w:val="00831815"/>
    <w:rsid w:val="008330BF"/>
    <w:rsid w:val="008332AC"/>
    <w:rsid w:val="00833FB7"/>
    <w:rsid w:val="0083464A"/>
    <w:rsid w:val="008349C9"/>
    <w:rsid w:val="00834C3E"/>
    <w:rsid w:val="008353F8"/>
    <w:rsid w:val="008356F5"/>
    <w:rsid w:val="008357A0"/>
    <w:rsid w:val="00835E00"/>
    <w:rsid w:val="00837493"/>
    <w:rsid w:val="008402B8"/>
    <w:rsid w:val="008405B8"/>
    <w:rsid w:val="00840CE5"/>
    <w:rsid w:val="00840D16"/>
    <w:rsid w:val="00841178"/>
    <w:rsid w:val="008415FC"/>
    <w:rsid w:val="00841808"/>
    <w:rsid w:val="0084217E"/>
    <w:rsid w:val="00842C15"/>
    <w:rsid w:val="00842D49"/>
    <w:rsid w:val="00844564"/>
    <w:rsid w:val="00845B85"/>
    <w:rsid w:val="0084664E"/>
    <w:rsid w:val="00846650"/>
    <w:rsid w:val="00846F09"/>
    <w:rsid w:val="008475A5"/>
    <w:rsid w:val="00847688"/>
    <w:rsid w:val="008503F0"/>
    <w:rsid w:val="008507D7"/>
    <w:rsid w:val="008511AF"/>
    <w:rsid w:val="00851458"/>
    <w:rsid w:val="00851D9B"/>
    <w:rsid w:val="00851FB3"/>
    <w:rsid w:val="0085259E"/>
    <w:rsid w:val="00853357"/>
    <w:rsid w:val="00853779"/>
    <w:rsid w:val="00853AF5"/>
    <w:rsid w:val="008542BA"/>
    <w:rsid w:val="008544E7"/>
    <w:rsid w:val="00854BEA"/>
    <w:rsid w:val="00854DAF"/>
    <w:rsid w:val="00854DCA"/>
    <w:rsid w:val="008555C6"/>
    <w:rsid w:val="00855D37"/>
    <w:rsid w:val="00856441"/>
    <w:rsid w:val="00856AF0"/>
    <w:rsid w:val="00857139"/>
    <w:rsid w:val="00857CAF"/>
    <w:rsid w:val="00860431"/>
    <w:rsid w:val="0086059C"/>
    <w:rsid w:val="0086125C"/>
    <w:rsid w:val="00861C5C"/>
    <w:rsid w:val="0086201C"/>
    <w:rsid w:val="008631C9"/>
    <w:rsid w:val="008633ED"/>
    <w:rsid w:val="00863A57"/>
    <w:rsid w:val="0086414A"/>
    <w:rsid w:val="00864572"/>
    <w:rsid w:val="00864B9E"/>
    <w:rsid w:val="00864D38"/>
    <w:rsid w:val="008667CB"/>
    <w:rsid w:val="00867172"/>
    <w:rsid w:val="008671EA"/>
    <w:rsid w:val="00867D3A"/>
    <w:rsid w:val="008709BF"/>
    <w:rsid w:val="00870F68"/>
    <w:rsid w:val="008712AA"/>
    <w:rsid w:val="008718F4"/>
    <w:rsid w:val="00872376"/>
    <w:rsid w:val="0087260A"/>
    <w:rsid w:val="00873281"/>
    <w:rsid w:val="008734B0"/>
    <w:rsid w:val="00873E31"/>
    <w:rsid w:val="008749B7"/>
    <w:rsid w:val="008754F0"/>
    <w:rsid w:val="0087564D"/>
    <w:rsid w:val="00875B58"/>
    <w:rsid w:val="00875C95"/>
    <w:rsid w:val="00875DA2"/>
    <w:rsid w:val="00875FD0"/>
    <w:rsid w:val="00876150"/>
    <w:rsid w:val="0087638F"/>
    <w:rsid w:val="00876AD4"/>
    <w:rsid w:val="008773E9"/>
    <w:rsid w:val="00877C1C"/>
    <w:rsid w:val="00881913"/>
    <w:rsid w:val="0088195A"/>
    <w:rsid w:val="00881E11"/>
    <w:rsid w:val="00883904"/>
    <w:rsid w:val="00884CFA"/>
    <w:rsid w:val="0088631E"/>
    <w:rsid w:val="008868BB"/>
    <w:rsid w:val="00887AC6"/>
    <w:rsid w:val="00887B4B"/>
    <w:rsid w:val="00887D6E"/>
    <w:rsid w:val="0089041A"/>
    <w:rsid w:val="00890F80"/>
    <w:rsid w:val="008912C6"/>
    <w:rsid w:val="00891A63"/>
    <w:rsid w:val="008923A6"/>
    <w:rsid w:val="00892857"/>
    <w:rsid w:val="00892DA0"/>
    <w:rsid w:val="00892F39"/>
    <w:rsid w:val="00893F8C"/>
    <w:rsid w:val="00893FFB"/>
    <w:rsid w:val="00894600"/>
    <w:rsid w:val="00894781"/>
    <w:rsid w:val="0089504C"/>
    <w:rsid w:val="008951A6"/>
    <w:rsid w:val="00895E23"/>
    <w:rsid w:val="00895F42"/>
    <w:rsid w:val="00896958"/>
    <w:rsid w:val="0089703D"/>
    <w:rsid w:val="00897504"/>
    <w:rsid w:val="00897634"/>
    <w:rsid w:val="008A0633"/>
    <w:rsid w:val="008A0D77"/>
    <w:rsid w:val="008A1245"/>
    <w:rsid w:val="008A124A"/>
    <w:rsid w:val="008A1305"/>
    <w:rsid w:val="008A1449"/>
    <w:rsid w:val="008A3621"/>
    <w:rsid w:val="008A382C"/>
    <w:rsid w:val="008A3909"/>
    <w:rsid w:val="008A4262"/>
    <w:rsid w:val="008A506B"/>
    <w:rsid w:val="008A519D"/>
    <w:rsid w:val="008A549A"/>
    <w:rsid w:val="008A5BE7"/>
    <w:rsid w:val="008A5E99"/>
    <w:rsid w:val="008A6947"/>
    <w:rsid w:val="008A72AC"/>
    <w:rsid w:val="008A765A"/>
    <w:rsid w:val="008A784F"/>
    <w:rsid w:val="008A78F2"/>
    <w:rsid w:val="008A7A1B"/>
    <w:rsid w:val="008B041F"/>
    <w:rsid w:val="008B0DB2"/>
    <w:rsid w:val="008B0F9A"/>
    <w:rsid w:val="008B0FEB"/>
    <w:rsid w:val="008B16BB"/>
    <w:rsid w:val="008B2415"/>
    <w:rsid w:val="008B2D62"/>
    <w:rsid w:val="008B33AB"/>
    <w:rsid w:val="008B3DB9"/>
    <w:rsid w:val="008B4195"/>
    <w:rsid w:val="008B4380"/>
    <w:rsid w:val="008B43E6"/>
    <w:rsid w:val="008B49A7"/>
    <w:rsid w:val="008B4AE5"/>
    <w:rsid w:val="008B4E60"/>
    <w:rsid w:val="008B4E84"/>
    <w:rsid w:val="008B5162"/>
    <w:rsid w:val="008B54AA"/>
    <w:rsid w:val="008B5619"/>
    <w:rsid w:val="008B57ED"/>
    <w:rsid w:val="008B5A55"/>
    <w:rsid w:val="008B601C"/>
    <w:rsid w:val="008B6164"/>
    <w:rsid w:val="008B692F"/>
    <w:rsid w:val="008B6ABA"/>
    <w:rsid w:val="008B6EF8"/>
    <w:rsid w:val="008B76F3"/>
    <w:rsid w:val="008B7729"/>
    <w:rsid w:val="008B77F0"/>
    <w:rsid w:val="008C038D"/>
    <w:rsid w:val="008C088E"/>
    <w:rsid w:val="008C17D8"/>
    <w:rsid w:val="008C2150"/>
    <w:rsid w:val="008C239B"/>
    <w:rsid w:val="008C23D4"/>
    <w:rsid w:val="008C3C61"/>
    <w:rsid w:val="008C4839"/>
    <w:rsid w:val="008C4929"/>
    <w:rsid w:val="008C4A8C"/>
    <w:rsid w:val="008C5105"/>
    <w:rsid w:val="008C522B"/>
    <w:rsid w:val="008C59A8"/>
    <w:rsid w:val="008C5C11"/>
    <w:rsid w:val="008C661F"/>
    <w:rsid w:val="008C66A4"/>
    <w:rsid w:val="008C7C0A"/>
    <w:rsid w:val="008D0331"/>
    <w:rsid w:val="008D04B1"/>
    <w:rsid w:val="008D0502"/>
    <w:rsid w:val="008D0ACB"/>
    <w:rsid w:val="008D1508"/>
    <w:rsid w:val="008D18B3"/>
    <w:rsid w:val="008D1921"/>
    <w:rsid w:val="008D1A7B"/>
    <w:rsid w:val="008D1FDC"/>
    <w:rsid w:val="008D2031"/>
    <w:rsid w:val="008D2A41"/>
    <w:rsid w:val="008D2FD1"/>
    <w:rsid w:val="008D3489"/>
    <w:rsid w:val="008D3924"/>
    <w:rsid w:val="008D40E6"/>
    <w:rsid w:val="008D4289"/>
    <w:rsid w:val="008D4EBE"/>
    <w:rsid w:val="008D5516"/>
    <w:rsid w:val="008D5804"/>
    <w:rsid w:val="008D7D83"/>
    <w:rsid w:val="008D7FF6"/>
    <w:rsid w:val="008E0104"/>
    <w:rsid w:val="008E0200"/>
    <w:rsid w:val="008E0630"/>
    <w:rsid w:val="008E068D"/>
    <w:rsid w:val="008E16BC"/>
    <w:rsid w:val="008E1AD8"/>
    <w:rsid w:val="008E258F"/>
    <w:rsid w:val="008E2599"/>
    <w:rsid w:val="008E25CE"/>
    <w:rsid w:val="008E280B"/>
    <w:rsid w:val="008E33E2"/>
    <w:rsid w:val="008E3A38"/>
    <w:rsid w:val="008E3BA3"/>
    <w:rsid w:val="008E40AD"/>
    <w:rsid w:val="008E4AEC"/>
    <w:rsid w:val="008E4B1A"/>
    <w:rsid w:val="008E5097"/>
    <w:rsid w:val="008E5786"/>
    <w:rsid w:val="008E5A97"/>
    <w:rsid w:val="008E5C0F"/>
    <w:rsid w:val="008E5E7F"/>
    <w:rsid w:val="008E5F73"/>
    <w:rsid w:val="008E6389"/>
    <w:rsid w:val="008E7107"/>
    <w:rsid w:val="008E7411"/>
    <w:rsid w:val="008F020F"/>
    <w:rsid w:val="008F18C5"/>
    <w:rsid w:val="008F1E7E"/>
    <w:rsid w:val="008F20F6"/>
    <w:rsid w:val="008F2678"/>
    <w:rsid w:val="008F35D0"/>
    <w:rsid w:val="008F3ECF"/>
    <w:rsid w:val="008F4471"/>
    <w:rsid w:val="008F6DA8"/>
    <w:rsid w:val="008F6F83"/>
    <w:rsid w:val="008F744E"/>
    <w:rsid w:val="008F7836"/>
    <w:rsid w:val="008F7A82"/>
    <w:rsid w:val="008F7C12"/>
    <w:rsid w:val="00900504"/>
    <w:rsid w:val="00900E70"/>
    <w:rsid w:val="009012AA"/>
    <w:rsid w:val="00901BAC"/>
    <w:rsid w:val="00902102"/>
    <w:rsid w:val="00902133"/>
    <w:rsid w:val="009023A1"/>
    <w:rsid w:val="00902C00"/>
    <w:rsid w:val="00902CC4"/>
    <w:rsid w:val="009052A1"/>
    <w:rsid w:val="009052F0"/>
    <w:rsid w:val="0090559F"/>
    <w:rsid w:val="00906748"/>
    <w:rsid w:val="00906AB4"/>
    <w:rsid w:val="0090745F"/>
    <w:rsid w:val="00907B6A"/>
    <w:rsid w:val="00910081"/>
    <w:rsid w:val="0091087B"/>
    <w:rsid w:val="009111F8"/>
    <w:rsid w:val="009115BC"/>
    <w:rsid w:val="00911B93"/>
    <w:rsid w:val="0091285B"/>
    <w:rsid w:val="00912EDB"/>
    <w:rsid w:val="00912FEA"/>
    <w:rsid w:val="009130FB"/>
    <w:rsid w:val="0091357B"/>
    <w:rsid w:val="00913CC3"/>
    <w:rsid w:val="009142CC"/>
    <w:rsid w:val="009144BA"/>
    <w:rsid w:val="00914906"/>
    <w:rsid w:val="00914DDF"/>
    <w:rsid w:val="00914E92"/>
    <w:rsid w:val="009150BD"/>
    <w:rsid w:val="00915556"/>
    <w:rsid w:val="00915B2B"/>
    <w:rsid w:val="00916179"/>
    <w:rsid w:val="00916AFB"/>
    <w:rsid w:val="0091721F"/>
    <w:rsid w:val="0091747E"/>
    <w:rsid w:val="009176D0"/>
    <w:rsid w:val="00917AEF"/>
    <w:rsid w:val="00917B60"/>
    <w:rsid w:val="00917C23"/>
    <w:rsid w:val="00917D34"/>
    <w:rsid w:val="00920A94"/>
    <w:rsid w:val="00921368"/>
    <w:rsid w:val="00921705"/>
    <w:rsid w:val="00921982"/>
    <w:rsid w:val="00921E5C"/>
    <w:rsid w:val="009223DE"/>
    <w:rsid w:val="00922703"/>
    <w:rsid w:val="009228F2"/>
    <w:rsid w:val="00922BCF"/>
    <w:rsid w:val="00922D47"/>
    <w:rsid w:val="00923325"/>
    <w:rsid w:val="0092338A"/>
    <w:rsid w:val="009233C4"/>
    <w:rsid w:val="009235EC"/>
    <w:rsid w:val="00923D3E"/>
    <w:rsid w:val="00923EBF"/>
    <w:rsid w:val="00924308"/>
    <w:rsid w:val="00924767"/>
    <w:rsid w:val="009248A8"/>
    <w:rsid w:val="00924C5F"/>
    <w:rsid w:val="00924FF9"/>
    <w:rsid w:val="00925674"/>
    <w:rsid w:val="0092597A"/>
    <w:rsid w:val="0092604B"/>
    <w:rsid w:val="00926400"/>
    <w:rsid w:val="009266C4"/>
    <w:rsid w:val="00926B3D"/>
    <w:rsid w:val="00926E83"/>
    <w:rsid w:val="009279AC"/>
    <w:rsid w:val="00927B98"/>
    <w:rsid w:val="00927F1B"/>
    <w:rsid w:val="00927F27"/>
    <w:rsid w:val="0093052F"/>
    <w:rsid w:val="00930FF6"/>
    <w:rsid w:val="00931393"/>
    <w:rsid w:val="009313F6"/>
    <w:rsid w:val="009317AB"/>
    <w:rsid w:val="00931E0F"/>
    <w:rsid w:val="009325E6"/>
    <w:rsid w:val="00932B93"/>
    <w:rsid w:val="00932E28"/>
    <w:rsid w:val="00933884"/>
    <w:rsid w:val="009339C1"/>
    <w:rsid w:val="00934051"/>
    <w:rsid w:val="00934654"/>
    <w:rsid w:val="009357D7"/>
    <w:rsid w:val="00935A16"/>
    <w:rsid w:val="0093702D"/>
    <w:rsid w:val="00937770"/>
    <w:rsid w:val="009377D8"/>
    <w:rsid w:val="009379CD"/>
    <w:rsid w:val="009407DD"/>
    <w:rsid w:val="009408FE"/>
    <w:rsid w:val="009418E3"/>
    <w:rsid w:val="00942543"/>
    <w:rsid w:val="00942701"/>
    <w:rsid w:val="009428B5"/>
    <w:rsid w:val="00943550"/>
    <w:rsid w:val="009435C2"/>
    <w:rsid w:val="00943B87"/>
    <w:rsid w:val="00944B20"/>
    <w:rsid w:val="00944BE5"/>
    <w:rsid w:val="00944F3C"/>
    <w:rsid w:val="00944FFF"/>
    <w:rsid w:val="009460C1"/>
    <w:rsid w:val="00946372"/>
    <w:rsid w:val="00946B47"/>
    <w:rsid w:val="00946E8C"/>
    <w:rsid w:val="00950109"/>
    <w:rsid w:val="0095037C"/>
    <w:rsid w:val="0095044B"/>
    <w:rsid w:val="00950EF8"/>
    <w:rsid w:val="009516CA"/>
    <w:rsid w:val="00951A52"/>
    <w:rsid w:val="00952C4F"/>
    <w:rsid w:val="009534FA"/>
    <w:rsid w:val="009537DD"/>
    <w:rsid w:val="00954881"/>
    <w:rsid w:val="00954AED"/>
    <w:rsid w:val="00954EF4"/>
    <w:rsid w:val="00955466"/>
    <w:rsid w:val="0095588A"/>
    <w:rsid w:val="00955AFE"/>
    <w:rsid w:val="00957EED"/>
    <w:rsid w:val="00960AA4"/>
    <w:rsid w:val="00960DDD"/>
    <w:rsid w:val="0096154D"/>
    <w:rsid w:val="0096186C"/>
    <w:rsid w:val="00964141"/>
    <w:rsid w:val="009660EA"/>
    <w:rsid w:val="009662E1"/>
    <w:rsid w:val="009664C2"/>
    <w:rsid w:val="0096670A"/>
    <w:rsid w:val="00966E9B"/>
    <w:rsid w:val="00967A90"/>
    <w:rsid w:val="00967E35"/>
    <w:rsid w:val="00970049"/>
    <w:rsid w:val="009701B4"/>
    <w:rsid w:val="009709A3"/>
    <w:rsid w:val="00970E09"/>
    <w:rsid w:val="00970FBB"/>
    <w:rsid w:val="00971101"/>
    <w:rsid w:val="009712DC"/>
    <w:rsid w:val="0097162E"/>
    <w:rsid w:val="00971B51"/>
    <w:rsid w:val="00972B94"/>
    <w:rsid w:val="00972BFB"/>
    <w:rsid w:val="00973336"/>
    <w:rsid w:val="00973848"/>
    <w:rsid w:val="00974084"/>
    <w:rsid w:val="009745FC"/>
    <w:rsid w:val="0097488C"/>
    <w:rsid w:val="00974EA2"/>
    <w:rsid w:val="0097519D"/>
    <w:rsid w:val="009752F6"/>
    <w:rsid w:val="00975608"/>
    <w:rsid w:val="00975C81"/>
    <w:rsid w:val="009764AB"/>
    <w:rsid w:val="00977253"/>
    <w:rsid w:val="00977741"/>
    <w:rsid w:val="00977D28"/>
    <w:rsid w:val="009804AF"/>
    <w:rsid w:val="00980F2D"/>
    <w:rsid w:val="00980FED"/>
    <w:rsid w:val="00981322"/>
    <w:rsid w:val="00981DDC"/>
    <w:rsid w:val="009820DA"/>
    <w:rsid w:val="00984E81"/>
    <w:rsid w:val="00984FDF"/>
    <w:rsid w:val="00985554"/>
    <w:rsid w:val="009857B5"/>
    <w:rsid w:val="00986061"/>
    <w:rsid w:val="00986DCA"/>
    <w:rsid w:val="0098735D"/>
    <w:rsid w:val="00987864"/>
    <w:rsid w:val="00987DC2"/>
    <w:rsid w:val="00987E3B"/>
    <w:rsid w:val="00991007"/>
    <w:rsid w:val="0099113F"/>
    <w:rsid w:val="00991317"/>
    <w:rsid w:val="009915E4"/>
    <w:rsid w:val="00991AB0"/>
    <w:rsid w:val="00991F53"/>
    <w:rsid w:val="0099207C"/>
    <w:rsid w:val="00992B9C"/>
    <w:rsid w:val="00992DBE"/>
    <w:rsid w:val="0099325F"/>
    <w:rsid w:val="009938B2"/>
    <w:rsid w:val="00993D37"/>
    <w:rsid w:val="00993DBA"/>
    <w:rsid w:val="009955AE"/>
    <w:rsid w:val="00995802"/>
    <w:rsid w:val="0099583A"/>
    <w:rsid w:val="00995A0A"/>
    <w:rsid w:val="00995C05"/>
    <w:rsid w:val="00995CCB"/>
    <w:rsid w:val="009972CC"/>
    <w:rsid w:val="009A026A"/>
    <w:rsid w:val="009A05A3"/>
    <w:rsid w:val="009A0767"/>
    <w:rsid w:val="009A0887"/>
    <w:rsid w:val="009A0D8B"/>
    <w:rsid w:val="009A12A1"/>
    <w:rsid w:val="009A2BC8"/>
    <w:rsid w:val="009A33BE"/>
    <w:rsid w:val="009A3717"/>
    <w:rsid w:val="009A3AF4"/>
    <w:rsid w:val="009A4D6B"/>
    <w:rsid w:val="009A5E24"/>
    <w:rsid w:val="009A63A6"/>
    <w:rsid w:val="009A7236"/>
    <w:rsid w:val="009A79C8"/>
    <w:rsid w:val="009A7DD5"/>
    <w:rsid w:val="009B0B9C"/>
    <w:rsid w:val="009B0F55"/>
    <w:rsid w:val="009B1AA1"/>
    <w:rsid w:val="009B2509"/>
    <w:rsid w:val="009B3166"/>
    <w:rsid w:val="009B3212"/>
    <w:rsid w:val="009B3F98"/>
    <w:rsid w:val="009B43B9"/>
    <w:rsid w:val="009B4629"/>
    <w:rsid w:val="009B5BAF"/>
    <w:rsid w:val="009B779C"/>
    <w:rsid w:val="009B7872"/>
    <w:rsid w:val="009C00F5"/>
    <w:rsid w:val="009C087B"/>
    <w:rsid w:val="009C0E0E"/>
    <w:rsid w:val="009C0F14"/>
    <w:rsid w:val="009C0F35"/>
    <w:rsid w:val="009C0FA4"/>
    <w:rsid w:val="009C10A3"/>
    <w:rsid w:val="009C172F"/>
    <w:rsid w:val="009C202C"/>
    <w:rsid w:val="009C2CDB"/>
    <w:rsid w:val="009C44AF"/>
    <w:rsid w:val="009C47BF"/>
    <w:rsid w:val="009C47DD"/>
    <w:rsid w:val="009C4951"/>
    <w:rsid w:val="009C55B0"/>
    <w:rsid w:val="009C58AD"/>
    <w:rsid w:val="009C58FA"/>
    <w:rsid w:val="009C5BDC"/>
    <w:rsid w:val="009C643A"/>
    <w:rsid w:val="009C717F"/>
    <w:rsid w:val="009C765E"/>
    <w:rsid w:val="009D0A91"/>
    <w:rsid w:val="009D0F07"/>
    <w:rsid w:val="009D1356"/>
    <w:rsid w:val="009D15E6"/>
    <w:rsid w:val="009D2A18"/>
    <w:rsid w:val="009D3A6F"/>
    <w:rsid w:val="009D3DD3"/>
    <w:rsid w:val="009D401E"/>
    <w:rsid w:val="009D418D"/>
    <w:rsid w:val="009D460B"/>
    <w:rsid w:val="009D4611"/>
    <w:rsid w:val="009D46AA"/>
    <w:rsid w:val="009D4713"/>
    <w:rsid w:val="009D5AAD"/>
    <w:rsid w:val="009D6E68"/>
    <w:rsid w:val="009D7036"/>
    <w:rsid w:val="009D7AEF"/>
    <w:rsid w:val="009D7CEB"/>
    <w:rsid w:val="009D7DF3"/>
    <w:rsid w:val="009E0168"/>
    <w:rsid w:val="009E0BE8"/>
    <w:rsid w:val="009E10BA"/>
    <w:rsid w:val="009E1892"/>
    <w:rsid w:val="009E1F57"/>
    <w:rsid w:val="009E2A07"/>
    <w:rsid w:val="009E3CE3"/>
    <w:rsid w:val="009E3E29"/>
    <w:rsid w:val="009E47F9"/>
    <w:rsid w:val="009E4ABB"/>
    <w:rsid w:val="009E4B7E"/>
    <w:rsid w:val="009E5A99"/>
    <w:rsid w:val="009E5E34"/>
    <w:rsid w:val="009E674D"/>
    <w:rsid w:val="009E68E7"/>
    <w:rsid w:val="009E75F8"/>
    <w:rsid w:val="009E7839"/>
    <w:rsid w:val="009F03B3"/>
    <w:rsid w:val="009F07C5"/>
    <w:rsid w:val="009F0ACB"/>
    <w:rsid w:val="009F0B3E"/>
    <w:rsid w:val="009F0BC6"/>
    <w:rsid w:val="009F1076"/>
    <w:rsid w:val="009F1C7C"/>
    <w:rsid w:val="009F20F5"/>
    <w:rsid w:val="009F223F"/>
    <w:rsid w:val="009F240D"/>
    <w:rsid w:val="009F240F"/>
    <w:rsid w:val="009F2E7B"/>
    <w:rsid w:val="009F2FC3"/>
    <w:rsid w:val="009F34E6"/>
    <w:rsid w:val="009F37C0"/>
    <w:rsid w:val="009F3C55"/>
    <w:rsid w:val="009F413A"/>
    <w:rsid w:val="009F41EB"/>
    <w:rsid w:val="009F4922"/>
    <w:rsid w:val="009F4B50"/>
    <w:rsid w:val="009F4EB5"/>
    <w:rsid w:val="009F5883"/>
    <w:rsid w:val="009F5B4F"/>
    <w:rsid w:val="009F603C"/>
    <w:rsid w:val="009F6893"/>
    <w:rsid w:val="009F6DCD"/>
    <w:rsid w:val="009F7B91"/>
    <w:rsid w:val="009F7FE8"/>
    <w:rsid w:val="00A0054C"/>
    <w:rsid w:val="00A00643"/>
    <w:rsid w:val="00A00649"/>
    <w:rsid w:val="00A0074E"/>
    <w:rsid w:val="00A007A9"/>
    <w:rsid w:val="00A00D1C"/>
    <w:rsid w:val="00A013E9"/>
    <w:rsid w:val="00A01B11"/>
    <w:rsid w:val="00A02936"/>
    <w:rsid w:val="00A02AD6"/>
    <w:rsid w:val="00A02E2B"/>
    <w:rsid w:val="00A02F4C"/>
    <w:rsid w:val="00A03914"/>
    <w:rsid w:val="00A03BE7"/>
    <w:rsid w:val="00A03DE7"/>
    <w:rsid w:val="00A03F15"/>
    <w:rsid w:val="00A04814"/>
    <w:rsid w:val="00A0516A"/>
    <w:rsid w:val="00A05832"/>
    <w:rsid w:val="00A06066"/>
    <w:rsid w:val="00A0667D"/>
    <w:rsid w:val="00A06E8E"/>
    <w:rsid w:val="00A075FF"/>
    <w:rsid w:val="00A07A7C"/>
    <w:rsid w:val="00A07E8A"/>
    <w:rsid w:val="00A101F9"/>
    <w:rsid w:val="00A1067A"/>
    <w:rsid w:val="00A10F85"/>
    <w:rsid w:val="00A110FE"/>
    <w:rsid w:val="00A11819"/>
    <w:rsid w:val="00A11D0B"/>
    <w:rsid w:val="00A128A6"/>
    <w:rsid w:val="00A1321F"/>
    <w:rsid w:val="00A13535"/>
    <w:rsid w:val="00A13A15"/>
    <w:rsid w:val="00A13AF0"/>
    <w:rsid w:val="00A13C01"/>
    <w:rsid w:val="00A13E9D"/>
    <w:rsid w:val="00A13EF9"/>
    <w:rsid w:val="00A150F4"/>
    <w:rsid w:val="00A15456"/>
    <w:rsid w:val="00A1582C"/>
    <w:rsid w:val="00A17571"/>
    <w:rsid w:val="00A17681"/>
    <w:rsid w:val="00A2096F"/>
    <w:rsid w:val="00A20FFF"/>
    <w:rsid w:val="00A21128"/>
    <w:rsid w:val="00A214DC"/>
    <w:rsid w:val="00A21801"/>
    <w:rsid w:val="00A21C46"/>
    <w:rsid w:val="00A21C9F"/>
    <w:rsid w:val="00A21F66"/>
    <w:rsid w:val="00A22942"/>
    <w:rsid w:val="00A2369F"/>
    <w:rsid w:val="00A23B68"/>
    <w:rsid w:val="00A24142"/>
    <w:rsid w:val="00A24E78"/>
    <w:rsid w:val="00A25351"/>
    <w:rsid w:val="00A25657"/>
    <w:rsid w:val="00A259DF"/>
    <w:rsid w:val="00A26440"/>
    <w:rsid w:val="00A27781"/>
    <w:rsid w:val="00A30350"/>
    <w:rsid w:val="00A310F0"/>
    <w:rsid w:val="00A31316"/>
    <w:rsid w:val="00A32524"/>
    <w:rsid w:val="00A33F26"/>
    <w:rsid w:val="00A33FD3"/>
    <w:rsid w:val="00A3404F"/>
    <w:rsid w:val="00A34821"/>
    <w:rsid w:val="00A348DC"/>
    <w:rsid w:val="00A34C64"/>
    <w:rsid w:val="00A353AF"/>
    <w:rsid w:val="00A35F78"/>
    <w:rsid w:val="00A3638E"/>
    <w:rsid w:val="00A36570"/>
    <w:rsid w:val="00A36709"/>
    <w:rsid w:val="00A367AB"/>
    <w:rsid w:val="00A36AFB"/>
    <w:rsid w:val="00A37299"/>
    <w:rsid w:val="00A37D77"/>
    <w:rsid w:val="00A403FE"/>
    <w:rsid w:val="00A40686"/>
    <w:rsid w:val="00A40AD9"/>
    <w:rsid w:val="00A417C3"/>
    <w:rsid w:val="00A41DDF"/>
    <w:rsid w:val="00A41EF3"/>
    <w:rsid w:val="00A42601"/>
    <w:rsid w:val="00A434BB"/>
    <w:rsid w:val="00A4357C"/>
    <w:rsid w:val="00A43E69"/>
    <w:rsid w:val="00A4493E"/>
    <w:rsid w:val="00A450D1"/>
    <w:rsid w:val="00A46C9E"/>
    <w:rsid w:val="00A46D69"/>
    <w:rsid w:val="00A470A7"/>
    <w:rsid w:val="00A472E3"/>
    <w:rsid w:val="00A47938"/>
    <w:rsid w:val="00A508D3"/>
    <w:rsid w:val="00A51A1E"/>
    <w:rsid w:val="00A5257C"/>
    <w:rsid w:val="00A53114"/>
    <w:rsid w:val="00A53BD1"/>
    <w:rsid w:val="00A53DA6"/>
    <w:rsid w:val="00A54582"/>
    <w:rsid w:val="00A559AC"/>
    <w:rsid w:val="00A572FB"/>
    <w:rsid w:val="00A607C9"/>
    <w:rsid w:val="00A60922"/>
    <w:rsid w:val="00A6100F"/>
    <w:rsid w:val="00A624A4"/>
    <w:rsid w:val="00A62CD3"/>
    <w:rsid w:val="00A63000"/>
    <w:rsid w:val="00A63A9B"/>
    <w:rsid w:val="00A646E4"/>
    <w:rsid w:val="00A64AE1"/>
    <w:rsid w:val="00A651A4"/>
    <w:rsid w:val="00A6670B"/>
    <w:rsid w:val="00A6670C"/>
    <w:rsid w:val="00A67173"/>
    <w:rsid w:val="00A6766D"/>
    <w:rsid w:val="00A70B46"/>
    <w:rsid w:val="00A7113F"/>
    <w:rsid w:val="00A713FF"/>
    <w:rsid w:val="00A71C95"/>
    <w:rsid w:val="00A71DAA"/>
    <w:rsid w:val="00A7274F"/>
    <w:rsid w:val="00A731F4"/>
    <w:rsid w:val="00A736A5"/>
    <w:rsid w:val="00A739E1"/>
    <w:rsid w:val="00A741E0"/>
    <w:rsid w:val="00A74525"/>
    <w:rsid w:val="00A74AE4"/>
    <w:rsid w:val="00A74F5D"/>
    <w:rsid w:val="00A74FF2"/>
    <w:rsid w:val="00A75CFA"/>
    <w:rsid w:val="00A76036"/>
    <w:rsid w:val="00A76397"/>
    <w:rsid w:val="00A76D9F"/>
    <w:rsid w:val="00A776F3"/>
    <w:rsid w:val="00A77928"/>
    <w:rsid w:val="00A80018"/>
    <w:rsid w:val="00A80C34"/>
    <w:rsid w:val="00A80CEF"/>
    <w:rsid w:val="00A8258A"/>
    <w:rsid w:val="00A83B61"/>
    <w:rsid w:val="00A84E14"/>
    <w:rsid w:val="00A84FF1"/>
    <w:rsid w:val="00A8652C"/>
    <w:rsid w:val="00A901ED"/>
    <w:rsid w:val="00A909A4"/>
    <w:rsid w:val="00A90D49"/>
    <w:rsid w:val="00A90ED7"/>
    <w:rsid w:val="00A92176"/>
    <w:rsid w:val="00A9226C"/>
    <w:rsid w:val="00A92B68"/>
    <w:rsid w:val="00A933EC"/>
    <w:rsid w:val="00A93BBA"/>
    <w:rsid w:val="00A94CA8"/>
    <w:rsid w:val="00A94EC7"/>
    <w:rsid w:val="00A953C6"/>
    <w:rsid w:val="00A9575A"/>
    <w:rsid w:val="00A9588D"/>
    <w:rsid w:val="00A95A0E"/>
    <w:rsid w:val="00A9602F"/>
    <w:rsid w:val="00A963E8"/>
    <w:rsid w:val="00A968A8"/>
    <w:rsid w:val="00A96D4C"/>
    <w:rsid w:val="00A972FA"/>
    <w:rsid w:val="00AA01FE"/>
    <w:rsid w:val="00AA0216"/>
    <w:rsid w:val="00AA11BF"/>
    <w:rsid w:val="00AA1AA1"/>
    <w:rsid w:val="00AA1FC6"/>
    <w:rsid w:val="00AA20F6"/>
    <w:rsid w:val="00AA2E40"/>
    <w:rsid w:val="00AA310F"/>
    <w:rsid w:val="00AA4D07"/>
    <w:rsid w:val="00AA542A"/>
    <w:rsid w:val="00AA6550"/>
    <w:rsid w:val="00AA6985"/>
    <w:rsid w:val="00AA69BD"/>
    <w:rsid w:val="00AA6F80"/>
    <w:rsid w:val="00AA7ED8"/>
    <w:rsid w:val="00AB0BCC"/>
    <w:rsid w:val="00AB1365"/>
    <w:rsid w:val="00AB1EEE"/>
    <w:rsid w:val="00AB209C"/>
    <w:rsid w:val="00AB231C"/>
    <w:rsid w:val="00AB30D0"/>
    <w:rsid w:val="00AB3C8D"/>
    <w:rsid w:val="00AB43A5"/>
    <w:rsid w:val="00AB4685"/>
    <w:rsid w:val="00AB46ED"/>
    <w:rsid w:val="00AB4B00"/>
    <w:rsid w:val="00AB5179"/>
    <w:rsid w:val="00AB63A5"/>
    <w:rsid w:val="00AC0574"/>
    <w:rsid w:val="00AC072A"/>
    <w:rsid w:val="00AC085F"/>
    <w:rsid w:val="00AC0ABD"/>
    <w:rsid w:val="00AC10FD"/>
    <w:rsid w:val="00AC1397"/>
    <w:rsid w:val="00AC14A7"/>
    <w:rsid w:val="00AC1DFB"/>
    <w:rsid w:val="00AC1E5E"/>
    <w:rsid w:val="00AC203F"/>
    <w:rsid w:val="00AC2D08"/>
    <w:rsid w:val="00AC4C50"/>
    <w:rsid w:val="00AC4E56"/>
    <w:rsid w:val="00AC4F83"/>
    <w:rsid w:val="00AC50BB"/>
    <w:rsid w:val="00AC5398"/>
    <w:rsid w:val="00AC5783"/>
    <w:rsid w:val="00AC5B55"/>
    <w:rsid w:val="00AC5C22"/>
    <w:rsid w:val="00AC5C36"/>
    <w:rsid w:val="00AC63B9"/>
    <w:rsid w:val="00AC65A3"/>
    <w:rsid w:val="00AC736D"/>
    <w:rsid w:val="00AC7727"/>
    <w:rsid w:val="00AC7F4A"/>
    <w:rsid w:val="00AD0F37"/>
    <w:rsid w:val="00AD12CA"/>
    <w:rsid w:val="00AD158F"/>
    <w:rsid w:val="00AD15F0"/>
    <w:rsid w:val="00AD183C"/>
    <w:rsid w:val="00AD260B"/>
    <w:rsid w:val="00AD3BD1"/>
    <w:rsid w:val="00AD3CFB"/>
    <w:rsid w:val="00AD3DB6"/>
    <w:rsid w:val="00AD44B8"/>
    <w:rsid w:val="00AD4C87"/>
    <w:rsid w:val="00AD4CBE"/>
    <w:rsid w:val="00AD4E41"/>
    <w:rsid w:val="00AD5CEF"/>
    <w:rsid w:val="00AD6F2A"/>
    <w:rsid w:val="00AD72E0"/>
    <w:rsid w:val="00AD7B26"/>
    <w:rsid w:val="00AE17F6"/>
    <w:rsid w:val="00AE1E84"/>
    <w:rsid w:val="00AE2082"/>
    <w:rsid w:val="00AE2352"/>
    <w:rsid w:val="00AE27D8"/>
    <w:rsid w:val="00AE2AA0"/>
    <w:rsid w:val="00AE2C61"/>
    <w:rsid w:val="00AE3050"/>
    <w:rsid w:val="00AE35DE"/>
    <w:rsid w:val="00AE376E"/>
    <w:rsid w:val="00AE3F4A"/>
    <w:rsid w:val="00AE3F72"/>
    <w:rsid w:val="00AE428A"/>
    <w:rsid w:val="00AE46AD"/>
    <w:rsid w:val="00AE4DC3"/>
    <w:rsid w:val="00AE4E7D"/>
    <w:rsid w:val="00AE508D"/>
    <w:rsid w:val="00AE5091"/>
    <w:rsid w:val="00AE5C98"/>
    <w:rsid w:val="00AE5E33"/>
    <w:rsid w:val="00AE5E57"/>
    <w:rsid w:val="00AF0541"/>
    <w:rsid w:val="00AF06D7"/>
    <w:rsid w:val="00AF0909"/>
    <w:rsid w:val="00AF148A"/>
    <w:rsid w:val="00AF15AB"/>
    <w:rsid w:val="00AF21D3"/>
    <w:rsid w:val="00AF2561"/>
    <w:rsid w:val="00AF2A89"/>
    <w:rsid w:val="00AF3369"/>
    <w:rsid w:val="00AF362A"/>
    <w:rsid w:val="00AF3740"/>
    <w:rsid w:val="00AF442F"/>
    <w:rsid w:val="00AF4E4E"/>
    <w:rsid w:val="00AF5F45"/>
    <w:rsid w:val="00AF6FBB"/>
    <w:rsid w:val="00AF75FA"/>
    <w:rsid w:val="00AF77B8"/>
    <w:rsid w:val="00B000C3"/>
    <w:rsid w:val="00B00611"/>
    <w:rsid w:val="00B009A0"/>
    <w:rsid w:val="00B00AB7"/>
    <w:rsid w:val="00B00B69"/>
    <w:rsid w:val="00B01481"/>
    <w:rsid w:val="00B01550"/>
    <w:rsid w:val="00B0163F"/>
    <w:rsid w:val="00B01B32"/>
    <w:rsid w:val="00B020DE"/>
    <w:rsid w:val="00B03431"/>
    <w:rsid w:val="00B03495"/>
    <w:rsid w:val="00B04411"/>
    <w:rsid w:val="00B045EE"/>
    <w:rsid w:val="00B05251"/>
    <w:rsid w:val="00B053D7"/>
    <w:rsid w:val="00B054A7"/>
    <w:rsid w:val="00B05611"/>
    <w:rsid w:val="00B060B2"/>
    <w:rsid w:val="00B06261"/>
    <w:rsid w:val="00B063B1"/>
    <w:rsid w:val="00B06F81"/>
    <w:rsid w:val="00B07252"/>
    <w:rsid w:val="00B07D31"/>
    <w:rsid w:val="00B07F59"/>
    <w:rsid w:val="00B10702"/>
    <w:rsid w:val="00B11945"/>
    <w:rsid w:val="00B11A3B"/>
    <w:rsid w:val="00B12156"/>
    <w:rsid w:val="00B1218D"/>
    <w:rsid w:val="00B12A70"/>
    <w:rsid w:val="00B12AEF"/>
    <w:rsid w:val="00B12C17"/>
    <w:rsid w:val="00B139DB"/>
    <w:rsid w:val="00B13BCA"/>
    <w:rsid w:val="00B1434E"/>
    <w:rsid w:val="00B15287"/>
    <w:rsid w:val="00B15348"/>
    <w:rsid w:val="00B1595F"/>
    <w:rsid w:val="00B162B3"/>
    <w:rsid w:val="00B166E5"/>
    <w:rsid w:val="00B1684F"/>
    <w:rsid w:val="00B16972"/>
    <w:rsid w:val="00B16D2F"/>
    <w:rsid w:val="00B17F96"/>
    <w:rsid w:val="00B20B5B"/>
    <w:rsid w:val="00B21C83"/>
    <w:rsid w:val="00B21D81"/>
    <w:rsid w:val="00B2202A"/>
    <w:rsid w:val="00B224EF"/>
    <w:rsid w:val="00B2275C"/>
    <w:rsid w:val="00B22EC9"/>
    <w:rsid w:val="00B23914"/>
    <w:rsid w:val="00B23A24"/>
    <w:rsid w:val="00B23E50"/>
    <w:rsid w:val="00B24A48"/>
    <w:rsid w:val="00B2602F"/>
    <w:rsid w:val="00B26159"/>
    <w:rsid w:val="00B2681C"/>
    <w:rsid w:val="00B30124"/>
    <w:rsid w:val="00B30177"/>
    <w:rsid w:val="00B302BF"/>
    <w:rsid w:val="00B3076D"/>
    <w:rsid w:val="00B31033"/>
    <w:rsid w:val="00B31686"/>
    <w:rsid w:val="00B3219F"/>
    <w:rsid w:val="00B326C0"/>
    <w:rsid w:val="00B32AB2"/>
    <w:rsid w:val="00B32AE7"/>
    <w:rsid w:val="00B32F34"/>
    <w:rsid w:val="00B33CBD"/>
    <w:rsid w:val="00B33E00"/>
    <w:rsid w:val="00B34492"/>
    <w:rsid w:val="00B34E4B"/>
    <w:rsid w:val="00B353E8"/>
    <w:rsid w:val="00B35AEB"/>
    <w:rsid w:val="00B35B4A"/>
    <w:rsid w:val="00B366CD"/>
    <w:rsid w:val="00B36701"/>
    <w:rsid w:val="00B36772"/>
    <w:rsid w:val="00B36C01"/>
    <w:rsid w:val="00B370B0"/>
    <w:rsid w:val="00B37146"/>
    <w:rsid w:val="00B37336"/>
    <w:rsid w:val="00B373AC"/>
    <w:rsid w:val="00B373EB"/>
    <w:rsid w:val="00B374FF"/>
    <w:rsid w:val="00B37F87"/>
    <w:rsid w:val="00B4084B"/>
    <w:rsid w:val="00B41309"/>
    <w:rsid w:val="00B42D1D"/>
    <w:rsid w:val="00B43179"/>
    <w:rsid w:val="00B43344"/>
    <w:rsid w:val="00B438C4"/>
    <w:rsid w:val="00B442D7"/>
    <w:rsid w:val="00B446D8"/>
    <w:rsid w:val="00B44B62"/>
    <w:rsid w:val="00B44DD8"/>
    <w:rsid w:val="00B454A2"/>
    <w:rsid w:val="00B45B3B"/>
    <w:rsid w:val="00B46FE7"/>
    <w:rsid w:val="00B47156"/>
    <w:rsid w:val="00B47334"/>
    <w:rsid w:val="00B47541"/>
    <w:rsid w:val="00B47D78"/>
    <w:rsid w:val="00B47F0E"/>
    <w:rsid w:val="00B5075E"/>
    <w:rsid w:val="00B50B00"/>
    <w:rsid w:val="00B5133A"/>
    <w:rsid w:val="00B515AD"/>
    <w:rsid w:val="00B515FF"/>
    <w:rsid w:val="00B5230E"/>
    <w:rsid w:val="00B5243A"/>
    <w:rsid w:val="00B53405"/>
    <w:rsid w:val="00B552BD"/>
    <w:rsid w:val="00B554CB"/>
    <w:rsid w:val="00B5606D"/>
    <w:rsid w:val="00B56205"/>
    <w:rsid w:val="00B570AF"/>
    <w:rsid w:val="00B57293"/>
    <w:rsid w:val="00B5752C"/>
    <w:rsid w:val="00B5766C"/>
    <w:rsid w:val="00B57B9A"/>
    <w:rsid w:val="00B61350"/>
    <w:rsid w:val="00B61C0B"/>
    <w:rsid w:val="00B61D14"/>
    <w:rsid w:val="00B61D82"/>
    <w:rsid w:val="00B629B9"/>
    <w:rsid w:val="00B62CED"/>
    <w:rsid w:val="00B64683"/>
    <w:rsid w:val="00B65096"/>
    <w:rsid w:val="00B655E4"/>
    <w:rsid w:val="00B65864"/>
    <w:rsid w:val="00B665D0"/>
    <w:rsid w:val="00B6667E"/>
    <w:rsid w:val="00B66C13"/>
    <w:rsid w:val="00B67875"/>
    <w:rsid w:val="00B67B3D"/>
    <w:rsid w:val="00B70479"/>
    <w:rsid w:val="00B709B0"/>
    <w:rsid w:val="00B70BA3"/>
    <w:rsid w:val="00B71539"/>
    <w:rsid w:val="00B71960"/>
    <w:rsid w:val="00B71C23"/>
    <w:rsid w:val="00B71C6E"/>
    <w:rsid w:val="00B71DCE"/>
    <w:rsid w:val="00B721F6"/>
    <w:rsid w:val="00B72225"/>
    <w:rsid w:val="00B724F2"/>
    <w:rsid w:val="00B72A54"/>
    <w:rsid w:val="00B732D0"/>
    <w:rsid w:val="00B73A6B"/>
    <w:rsid w:val="00B74FA2"/>
    <w:rsid w:val="00B75011"/>
    <w:rsid w:val="00B756B4"/>
    <w:rsid w:val="00B75ADC"/>
    <w:rsid w:val="00B75E6B"/>
    <w:rsid w:val="00B76FD5"/>
    <w:rsid w:val="00B7710E"/>
    <w:rsid w:val="00B7788C"/>
    <w:rsid w:val="00B77F6F"/>
    <w:rsid w:val="00B80D4C"/>
    <w:rsid w:val="00B80F77"/>
    <w:rsid w:val="00B80FE4"/>
    <w:rsid w:val="00B81249"/>
    <w:rsid w:val="00B8193D"/>
    <w:rsid w:val="00B82523"/>
    <w:rsid w:val="00B8595D"/>
    <w:rsid w:val="00B85B31"/>
    <w:rsid w:val="00B861A0"/>
    <w:rsid w:val="00B865D8"/>
    <w:rsid w:val="00B87286"/>
    <w:rsid w:val="00B901A7"/>
    <w:rsid w:val="00B9036E"/>
    <w:rsid w:val="00B90B44"/>
    <w:rsid w:val="00B90BE2"/>
    <w:rsid w:val="00B90D84"/>
    <w:rsid w:val="00B9238B"/>
    <w:rsid w:val="00B929CA"/>
    <w:rsid w:val="00B93C1F"/>
    <w:rsid w:val="00B94366"/>
    <w:rsid w:val="00B94F62"/>
    <w:rsid w:val="00B95294"/>
    <w:rsid w:val="00B95BD1"/>
    <w:rsid w:val="00B9675E"/>
    <w:rsid w:val="00B9699B"/>
    <w:rsid w:val="00B97013"/>
    <w:rsid w:val="00B97068"/>
    <w:rsid w:val="00B97620"/>
    <w:rsid w:val="00B976FB"/>
    <w:rsid w:val="00B97926"/>
    <w:rsid w:val="00B97F22"/>
    <w:rsid w:val="00BA0990"/>
    <w:rsid w:val="00BA0AF1"/>
    <w:rsid w:val="00BA0BAD"/>
    <w:rsid w:val="00BA19ED"/>
    <w:rsid w:val="00BA22C5"/>
    <w:rsid w:val="00BA2EA8"/>
    <w:rsid w:val="00BA343F"/>
    <w:rsid w:val="00BA3C2D"/>
    <w:rsid w:val="00BA3EE9"/>
    <w:rsid w:val="00BA43EC"/>
    <w:rsid w:val="00BA45D6"/>
    <w:rsid w:val="00BA4C8B"/>
    <w:rsid w:val="00BA4CC3"/>
    <w:rsid w:val="00BA506B"/>
    <w:rsid w:val="00BA5226"/>
    <w:rsid w:val="00BA57B7"/>
    <w:rsid w:val="00BA580E"/>
    <w:rsid w:val="00BA6150"/>
    <w:rsid w:val="00BA6E42"/>
    <w:rsid w:val="00BA6FEF"/>
    <w:rsid w:val="00BA7606"/>
    <w:rsid w:val="00BA771F"/>
    <w:rsid w:val="00BA7CCD"/>
    <w:rsid w:val="00BB0F9D"/>
    <w:rsid w:val="00BB13FA"/>
    <w:rsid w:val="00BB23D5"/>
    <w:rsid w:val="00BB316F"/>
    <w:rsid w:val="00BB3ACE"/>
    <w:rsid w:val="00BB4B16"/>
    <w:rsid w:val="00BB4FD2"/>
    <w:rsid w:val="00BB5392"/>
    <w:rsid w:val="00BB547A"/>
    <w:rsid w:val="00BB7126"/>
    <w:rsid w:val="00BB7150"/>
    <w:rsid w:val="00BB773A"/>
    <w:rsid w:val="00BB7BDF"/>
    <w:rsid w:val="00BC0231"/>
    <w:rsid w:val="00BC0637"/>
    <w:rsid w:val="00BC06D5"/>
    <w:rsid w:val="00BC0E7A"/>
    <w:rsid w:val="00BC18CC"/>
    <w:rsid w:val="00BC1B1E"/>
    <w:rsid w:val="00BC1EFB"/>
    <w:rsid w:val="00BC33E2"/>
    <w:rsid w:val="00BC37C7"/>
    <w:rsid w:val="00BC40B2"/>
    <w:rsid w:val="00BC4DA6"/>
    <w:rsid w:val="00BC5724"/>
    <w:rsid w:val="00BC5C8D"/>
    <w:rsid w:val="00BC64D2"/>
    <w:rsid w:val="00BC78B5"/>
    <w:rsid w:val="00BD04A7"/>
    <w:rsid w:val="00BD1060"/>
    <w:rsid w:val="00BD188F"/>
    <w:rsid w:val="00BD1CFB"/>
    <w:rsid w:val="00BD1F93"/>
    <w:rsid w:val="00BD2219"/>
    <w:rsid w:val="00BD2395"/>
    <w:rsid w:val="00BD32A1"/>
    <w:rsid w:val="00BD3D97"/>
    <w:rsid w:val="00BD3EF5"/>
    <w:rsid w:val="00BD4053"/>
    <w:rsid w:val="00BD4B63"/>
    <w:rsid w:val="00BD4FF0"/>
    <w:rsid w:val="00BD5DF3"/>
    <w:rsid w:val="00BD6321"/>
    <w:rsid w:val="00BD65A9"/>
    <w:rsid w:val="00BD7781"/>
    <w:rsid w:val="00BD782F"/>
    <w:rsid w:val="00BD7A23"/>
    <w:rsid w:val="00BD7CF0"/>
    <w:rsid w:val="00BD7D0A"/>
    <w:rsid w:val="00BD7DD9"/>
    <w:rsid w:val="00BE08C7"/>
    <w:rsid w:val="00BE0C17"/>
    <w:rsid w:val="00BE116B"/>
    <w:rsid w:val="00BE22BE"/>
    <w:rsid w:val="00BE32AF"/>
    <w:rsid w:val="00BE359F"/>
    <w:rsid w:val="00BE4381"/>
    <w:rsid w:val="00BE45C6"/>
    <w:rsid w:val="00BE4E42"/>
    <w:rsid w:val="00BE5403"/>
    <w:rsid w:val="00BE5833"/>
    <w:rsid w:val="00BE66A7"/>
    <w:rsid w:val="00BE6F90"/>
    <w:rsid w:val="00BE7A73"/>
    <w:rsid w:val="00BE7ABF"/>
    <w:rsid w:val="00BE7BA8"/>
    <w:rsid w:val="00BE7D0B"/>
    <w:rsid w:val="00BF077C"/>
    <w:rsid w:val="00BF0980"/>
    <w:rsid w:val="00BF09FA"/>
    <w:rsid w:val="00BF0E00"/>
    <w:rsid w:val="00BF17D6"/>
    <w:rsid w:val="00BF1AF3"/>
    <w:rsid w:val="00BF1DBF"/>
    <w:rsid w:val="00BF2214"/>
    <w:rsid w:val="00BF2397"/>
    <w:rsid w:val="00BF2AAA"/>
    <w:rsid w:val="00BF3208"/>
    <w:rsid w:val="00BF3995"/>
    <w:rsid w:val="00BF39A3"/>
    <w:rsid w:val="00BF3EFC"/>
    <w:rsid w:val="00BF4685"/>
    <w:rsid w:val="00BF4FE9"/>
    <w:rsid w:val="00BF563E"/>
    <w:rsid w:val="00BF5893"/>
    <w:rsid w:val="00BF5AF9"/>
    <w:rsid w:val="00BF74A8"/>
    <w:rsid w:val="00C01042"/>
    <w:rsid w:val="00C016D3"/>
    <w:rsid w:val="00C01CDF"/>
    <w:rsid w:val="00C02322"/>
    <w:rsid w:val="00C0484D"/>
    <w:rsid w:val="00C05318"/>
    <w:rsid w:val="00C06CF9"/>
    <w:rsid w:val="00C070E9"/>
    <w:rsid w:val="00C10A44"/>
    <w:rsid w:val="00C11179"/>
    <w:rsid w:val="00C11276"/>
    <w:rsid w:val="00C11F7A"/>
    <w:rsid w:val="00C128E9"/>
    <w:rsid w:val="00C13C44"/>
    <w:rsid w:val="00C14211"/>
    <w:rsid w:val="00C1446F"/>
    <w:rsid w:val="00C1492E"/>
    <w:rsid w:val="00C15D0D"/>
    <w:rsid w:val="00C167B2"/>
    <w:rsid w:val="00C16819"/>
    <w:rsid w:val="00C16AAD"/>
    <w:rsid w:val="00C17141"/>
    <w:rsid w:val="00C1732D"/>
    <w:rsid w:val="00C17E13"/>
    <w:rsid w:val="00C17FD5"/>
    <w:rsid w:val="00C21181"/>
    <w:rsid w:val="00C2145C"/>
    <w:rsid w:val="00C21C8C"/>
    <w:rsid w:val="00C22102"/>
    <w:rsid w:val="00C222B8"/>
    <w:rsid w:val="00C22E2A"/>
    <w:rsid w:val="00C23013"/>
    <w:rsid w:val="00C237D8"/>
    <w:rsid w:val="00C243E4"/>
    <w:rsid w:val="00C244CA"/>
    <w:rsid w:val="00C2481D"/>
    <w:rsid w:val="00C26BB2"/>
    <w:rsid w:val="00C26C4E"/>
    <w:rsid w:val="00C26D3D"/>
    <w:rsid w:val="00C26F91"/>
    <w:rsid w:val="00C27297"/>
    <w:rsid w:val="00C272FC"/>
    <w:rsid w:val="00C27AE9"/>
    <w:rsid w:val="00C27BC7"/>
    <w:rsid w:val="00C27DDA"/>
    <w:rsid w:val="00C27EF4"/>
    <w:rsid w:val="00C30298"/>
    <w:rsid w:val="00C30D6C"/>
    <w:rsid w:val="00C30E3C"/>
    <w:rsid w:val="00C3127A"/>
    <w:rsid w:val="00C315D4"/>
    <w:rsid w:val="00C32881"/>
    <w:rsid w:val="00C32A88"/>
    <w:rsid w:val="00C32B21"/>
    <w:rsid w:val="00C32FD6"/>
    <w:rsid w:val="00C33CF6"/>
    <w:rsid w:val="00C34AF5"/>
    <w:rsid w:val="00C34DC5"/>
    <w:rsid w:val="00C356CB"/>
    <w:rsid w:val="00C35C6E"/>
    <w:rsid w:val="00C3724A"/>
    <w:rsid w:val="00C377BE"/>
    <w:rsid w:val="00C377C5"/>
    <w:rsid w:val="00C37C36"/>
    <w:rsid w:val="00C37CC0"/>
    <w:rsid w:val="00C37CCD"/>
    <w:rsid w:val="00C37EE8"/>
    <w:rsid w:val="00C4043A"/>
    <w:rsid w:val="00C419B7"/>
    <w:rsid w:val="00C41AD0"/>
    <w:rsid w:val="00C41C4B"/>
    <w:rsid w:val="00C42744"/>
    <w:rsid w:val="00C42977"/>
    <w:rsid w:val="00C430B2"/>
    <w:rsid w:val="00C43381"/>
    <w:rsid w:val="00C43DD3"/>
    <w:rsid w:val="00C440D7"/>
    <w:rsid w:val="00C451DE"/>
    <w:rsid w:val="00C46678"/>
    <w:rsid w:val="00C46AC0"/>
    <w:rsid w:val="00C47DA9"/>
    <w:rsid w:val="00C47E43"/>
    <w:rsid w:val="00C506F2"/>
    <w:rsid w:val="00C50A48"/>
    <w:rsid w:val="00C50C59"/>
    <w:rsid w:val="00C51277"/>
    <w:rsid w:val="00C51371"/>
    <w:rsid w:val="00C5263B"/>
    <w:rsid w:val="00C52BC1"/>
    <w:rsid w:val="00C52F88"/>
    <w:rsid w:val="00C53CDA"/>
    <w:rsid w:val="00C53E03"/>
    <w:rsid w:val="00C53F9D"/>
    <w:rsid w:val="00C5446F"/>
    <w:rsid w:val="00C54A15"/>
    <w:rsid w:val="00C54B84"/>
    <w:rsid w:val="00C54DB3"/>
    <w:rsid w:val="00C55B8A"/>
    <w:rsid w:val="00C55F1F"/>
    <w:rsid w:val="00C568EA"/>
    <w:rsid w:val="00C569A4"/>
    <w:rsid w:val="00C56F44"/>
    <w:rsid w:val="00C570D2"/>
    <w:rsid w:val="00C5788E"/>
    <w:rsid w:val="00C5794A"/>
    <w:rsid w:val="00C600FD"/>
    <w:rsid w:val="00C608D0"/>
    <w:rsid w:val="00C618CE"/>
    <w:rsid w:val="00C619D2"/>
    <w:rsid w:val="00C626D5"/>
    <w:rsid w:val="00C637B0"/>
    <w:rsid w:val="00C644C4"/>
    <w:rsid w:val="00C64A91"/>
    <w:rsid w:val="00C64BC3"/>
    <w:rsid w:val="00C6574E"/>
    <w:rsid w:val="00C6626A"/>
    <w:rsid w:val="00C663C3"/>
    <w:rsid w:val="00C666AC"/>
    <w:rsid w:val="00C667A0"/>
    <w:rsid w:val="00C66C91"/>
    <w:rsid w:val="00C66E2E"/>
    <w:rsid w:val="00C67281"/>
    <w:rsid w:val="00C7034D"/>
    <w:rsid w:val="00C7075D"/>
    <w:rsid w:val="00C7099E"/>
    <w:rsid w:val="00C72240"/>
    <w:rsid w:val="00C7326A"/>
    <w:rsid w:val="00C738C4"/>
    <w:rsid w:val="00C73978"/>
    <w:rsid w:val="00C73B28"/>
    <w:rsid w:val="00C74109"/>
    <w:rsid w:val="00C74D66"/>
    <w:rsid w:val="00C75BA0"/>
    <w:rsid w:val="00C76A0E"/>
    <w:rsid w:val="00C80922"/>
    <w:rsid w:val="00C81965"/>
    <w:rsid w:val="00C81C22"/>
    <w:rsid w:val="00C821DC"/>
    <w:rsid w:val="00C82315"/>
    <w:rsid w:val="00C836A9"/>
    <w:rsid w:val="00C84126"/>
    <w:rsid w:val="00C841D8"/>
    <w:rsid w:val="00C84943"/>
    <w:rsid w:val="00C8496A"/>
    <w:rsid w:val="00C85063"/>
    <w:rsid w:val="00C851D2"/>
    <w:rsid w:val="00C8524A"/>
    <w:rsid w:val="00C85592"/>
    <w:rsid w:val="00C85B8A"/>
    <w:rsid w:val="00C86DBF"/>
    <w:rsid w:val="00C90C01"/>
    <w:rsid w:val="00C90D6D"/>
    <w:rsid w:val="00C91424"/>
    <w:rsid w:val="00C91451"/>
    <w:rsid w:val="00C91CBB"/>
    <w:rsid w:val="00C92313"/>
    <w:rsid w:val="00C92744"/>
    <w:rsid w:val="00C92CE1"/>
    <w:rsid w:val="00C9361F"/>
    <w:rsid w:val="00C9369D"/>
    <w:rsid w:val="00C9386E"/>
    <w:rsid w:val="00C94650"/>
    <w:rsid w:val="00C946B7"/>
    <w:rsid w:val="00C95826"/>
    <w:rsid w:val="00C96B1F"/>
    <w:rsid w:val="00C96CA0"/>
    <w:rsid w:val="00C975A9"/>
    <w:rsid w:val="00C979B8"/>
    <w:rsid w:val="00CA0573"/>
    <w:rsid w:val="00CA07B1"/>
    <w:rsid w:val="00CA1199"/>
    <w:rsid w:val="00CA131A"/>
    <w:rsid w:val="00CA15ED"/>
    <w:rsid w:val="00CA163D"/>
    <w:rsid w:val="00CA2EAF"/>
    <w:rsid w:val="00CA39A4"/>
    <w:rsid w:val="00CA3AA4"/>
    <w:rsid w:val="00CA3F4A"/>
    <w:rsid w:val="00CA40D8"/>
    <w:rsid w:val="00CA4611"/>
    <w:rsid w:val="00CA4854"/>
    <w:rsid w:val="00CA48BE"/>
    <w:rsid w:val="00CA55CD"/>
    <w:rsid w:val="00CA5F24"/>
    <w:rsid w:val="00CA6546"/>
    <w:rsid w:val="00CA6FCA"/>
    <w:rsid w:val="00CA7AD0"/>
    <w:rsid w:val="00CA7E9B"/>
    <w:rsid w:val="00CB0053"/>
    <w:rsid w:val="00CB0289"/>
    <w:rsid w:val="00CB181B"/>
    <w:rsid w:val="00CB1CA9"/>
    <w:rsid w:val="00CB2307"/>
    <w:rsid w:val="00CB289D"/>
    <w:rsid w:val="00CB30F0"/>
    <w:rsid w:val="00CB3575"/>
    <w:rsid w:val="00CB3666"/>
    <w:rsid w:val="00CB39C5"/>
    <w:rsid w:val="00CB4370"/>
    <w:rsid w:val="00CB4694"/>
    <w:rsid w:val="00CB4846"/>
    <w:rsid w:val="00CB4DF7"/>
    <w:rsid w:val="00CB56A0"/>
    <w:rsid w:val="00CB6506"/>
    <w:rsid w:val="00CB6E78"/>
    <w:rsid w:val="00CB788B"/>
    <w:rsid w:val="00CB7C86"/>
    <w:rsid w:val="00CB7FB8"/>
    <w:rsid w:val="00CC04D0"/>
    <w:rsid w:val="00CC130A"/>
    <w:rsid w:val="00CC2AE6"/>
    <w:rsid w:val="00CC2D38"/>
    <w:rsid w:val="00CC322E"/>
    <w:rsid w:val="00CC412B"/>
    <w:rsid w:val="00CC5005"/>
    <w:rsid w:val="00CC50B5"/>
    <w:rsid w:val="00CC57A8"/>
    <w:rsid w:val="00CC5B4C"/>
    <w:rsid w:val="00CC5D35"/>
    <w:rsid w:val="00CC668A"/>
    <w:rsid w:val="00CC6788"/>
    <w:rsid w:val="00CC678F"/>
    <w:rsid w:val="00CC68CF"/>
    <w:rsid w:val="00CC6AEA"/>
    <w:rsid w:val="00CC6D5F"/>
    <w:rsid w:val="00CD009B"/>
    <w:rsid w:val="00CD0D30"/>
    <w:rsid w:val="00CD10C2"/>
    <w:rsid w:val="00CD1474"/>
    <w:rsid w:val="00CD1836"/>
    <w:rsid w:val="00CD1A59"/>
    <w:rsid w:val="00CD2BB7"/>
    <w:rsid w:val="00CD3081"/>
    <w:rsid w:val="00CD329E"/>
    <w:rsid w:val="00CD3C21"/>
    <w:rsid w:val="00CD3EFF"/>
    <w:rsid w:val="00CD5601"/>
    <w:rsid w:val="00CD5E21"/>
    <w:rsid w:val="00CD6C86"/>
    <w:rsid w:val="00CD6D9D"/>
    <w:rsid w:val="00CD6DA4"/>
    <w:rsid w:val="00CD6E22"/>
    <w:rsid w:val="00CD6E94"/>
    <w:rsid w:val="00CD73A8"/>
    <w:rsid w:val="00CD74D0"/>
    <w:rsid w:val="00CD779B"/>
    <w:rsid w:val="00CD78F8"/>
    <w:rsid w:val="00CE03F9"/>
    <w:rsid w:val="00CE0818"/>
    <w:rsid w:val="00CE1055"/>
    <w:rsid w:val="00CE13E2"/>
    <w:rsid w:val="00CE18AB"/>
    <w:rsid w:val="00CE1B1F"/>
    <w:rsid w:val="00CE1C17"/>
    <w:rsid w:val="00CE26E4"/>
    <w:rsid w:val="00CE2701"/>
    <w:rsid w:val="00CE297E"/>
    <w:rsid w:val="00CE2A1D"/>
    <w:rsid w:val="00CE2A2C"/>
    <w:rsid w:val="00CE2A9C"/>
    <w:rsid w:val="00CE40C0"/>
    <w:rsid w:val="00CE4CB4"/>
    <w:rsid w:val="00CE4FCA"/>
    <w:rsid w:val="00CE5ADD"/>
    <w:rsid w:val="00CE5EDC"/>
    <w:rsid w:val="00CE60A0"/>
    <w:rsid w:val="00CE60E9"/>
    <w:rsid w:val="00CE69BE"/>
    <w:rsid w:val="00CE770F"/>
    <w:rsid w:val="00CE7871"/>
    <w:rsid w:val="00CE7A60"/>
    <w:rsid w:val="00CE7DB9"/>
    <w:rsid w:val="00CF0427"/>
    <w:rsid w:val="00CF09D3"/>
    <w:rsid w:val="00CF1223"/>
    <w:rsid w:val="00CF1471"/>
    <w:rsid w:val="00CF1C08"/>
    <w:rsid w:val="00CF2B48"/>
    <w:rsid w:val="00CF3256"/>
    <w:rsid w:val="00CF32EA"/>
    <w:rsid w:val="00CF336D"/>
    <w:rsid w:val="00CF3660"/>
    <w:rsid w:val="00CF42A8"/>
    <w:rsid w:val="00CF5288"/>
    <w:rsid w:val="00CF60FE"/>
    <w:rsid w:val="00CF6A39"/>
    <w:rsid w:val="00CF6C4E"/>
    <w:rsid w:val="00CF6EF7"/>
    <w:rsid w:val="00CF72DE"/>
    <w:rsid w:val="00CF77F6"/>
    <w:rsid w:val="00D01AF6"/>
    <w:rsid w:val="00D01BA7"/>
    <w:rsid w:val="00D01C27"/>
    <w:rsid w:val="00D02086"/>
    <w:rsid w:val="00D02488"/>
    <w:rsid w:val="00D02639"/>
    <w:rsid w:val="00D03AB6"/>
    <w:rsid w:val="00D04AF8"/>
    <w:rsid w:val="00D04D78"/>
    <w:rsid w:val="00D058EB"/>
    <w:rsid w:val="00D05DDB"/>
    <w:rsid w:val="00D05F9F"/>
    <w:rsid w:val="00D062AC"/>
    <w:rsid w:val="00D0643C"/>
    <w:rsid w:val="00D06CDE"/>
    <w:rsid w:val="00D10959"/>
    <w:rsid w:val="00D10C25"/>
    <w:rsid w:val="00D11449"/>
    <w:rsid w:val="00D1234B"/>
    <w:rsid w:val="00D12CC3"/>
    <w:rsid w:val="00D12CEA"/>
    <w:rsid w:val="00D13A6C"/>
    <w:rsid w:val="00D13F16"/>
    <w:rsid w:val="00D14AEA"/>
    <w:rsid w:val="00D14D09"/>
    <w:rsid w:val="00D14DCB"/>
    <w:rsid w:val="00D14F05"/>
    <w:rsid w:val="00D153D9"/>
    <w:rsid w:val="00D154B4"/>
    <w:rsid w:val="00D15D48"/>
    <w:rsid w:val="00D17C03"/>
    <w:rsid w:val="00D20279"/>
    <w:rsid w:val="00D204CD"/>
    <w:rsid w:val="00D2075D"/>
    <w:rsid w:val="00D210E5"/>
    <w:rsid w:val="00D21493"/>
    <w:rsid w:val="00D2179E"/>
    <w:rsid w:val="00D223DA"/>
    <w:rsid w:val="00D228CD"/>
    <w:rsid w:val="00D23076"/>
    <w:rsid w:val="00D23F72"/>
    <w:rsid w:val="00D2483F"/>
    <w:rsid w:val="00D254B9"/>
    <w:rsid w:val="00D256B9"/>
    <w:rsid w:val="00D25AC2"/>
    <w:rsid w:val="00D25AE7"/>
    <w:rsid w:val="00D2635A"/>
    <w:rsid w:val="00D27250"/>
    <w:rsid w:val="00D2746B"/>
    <w:rsid w:val="00D308CF"/>
    <w:rsid w:val="00D30A86"/>
    <w:rsid w:val="00D3197C"/>
    <w:rsid w:val="00D321B8"/>
    <w:rsid w:val="00D3236B"/>
    <w:rsid w:val="00D3374E"/>
    <w:rsid w:val="00D33CF5"/>
    <w:rsid w:val="00D3456A"/>
    <w:rsid w:val="00D34FB7"/>
    <w:rsid w:val="00D35214"/>
    <w:rsid w:val="00D35FFE"/>
    <w:rsid w:val="00D36594"/>
    <w:rsid w:val="00D36D9D"/>
    <w:rsid w:val="00D36EEE"/>
    <w:rsid w:val="00D37256"/>
    <w:rsid w:val="00D3777C"/>
    <w:rsid w:val="00D37B03"/>
    <w:rsid w:val="00D37B3B"/>
    <w:rsid w:val="00D37B55"/>
    <w:rsid w:val="00D37C3C"/>
    <w:rsid w:val="00D40397"/>
    <w:rsid w:val="00D40444"/>
    <w:rsid w:val="00D418C6"/>
    <w:rsid w:val="00D425AA"/>
    <w:rsid w:val="00D42BE5"/>
    <w:rsid w:val="00D43143"/>
    <w:rsid w:val="00D4343C"/>
    <w:rsid w:val="00D43459"/>
    <w:rsid w:val="00D4374D"/>
    <w:rsid w:val="00D43928"/>
    <w:rsid w:val="00D44031"/>
    <w:rsid w:val="00D44096"/>
    <w:rsid w:val="00D442E0"/>
    <w:rsid w:val="00D443DC"/>
    <w:rsid w:val="00D444C0"/>
    <w:rsid w:val="00D45B1C"/>
    <w:rsid w:val="00D45D2B"/>
    <w:rsid w:val="00D4614F"/>
    <w:rsid w:val="00D462FD"/>
    <w:rsid w:val="00D4658F"/>
    <w:rsid w:val="00D46813"/>
    <w:rsid w:val="00D470C6"/>
    <w:rsid w:val="00D50079"/>
    <w:rsid w:val="00D50702"/>
    <w:rsid w:val="00D50706"/>
    <w:rsid w:val="00D50759"/>
    <w:rsid w:val="00D507F6"/>
    <w:rsid w:val="00D50B72"/>
    <w:rsid w:val="00D50E86"/>
    <w:rsid w:val="00D510BF"/>
    <w:rsid w:val="00D51190"/>
    <w:rsid w:val="00D5192D"/>
    <w:rsid w:val="00D5199A"/>
    <w:rsid w:val="00D51C7C"/>
    <w:rsid w:val="00D51D8C"/>
    <w:rsid w:val="00D52A54"/>
    <w:rsid w:val="00D52C58"/>
    <w:rsid w:val="00D52D18"/>
    <w:rsid w:val="00D5316A"/>
    <w:rsid w:val="00D5422A"/>
    <w:rsid w:val="00D545E9"/>
    <w:rsid w:val="00D54763"/>
    <w:rsid w:val="00D55314"/>
    <w:rsid w:val="00D5591C"/>
    <w:rsid w:val="00D56260"/>
    <w:rsid w:val="00D56265"/>
    <w:rsid w:val="00D5664C"/>
    <w:rsid w:val="00D571CA"/>
    <w:rsid w:val="00D57AD9"/>
    <w:rsid w:val="00D605F1"/>
    <w:rsid w:val="00D60941"/>
    <w:rsid w:val="00D60A80"/>
    <w:rsid w:val="00D60C9D"/>
    <w:rsid w:val="00D611AA"/>
    <w:rsid w:val="00D61A15"/>
    <w:rsid w:val="00D629AD"/>
    <w:rsid w:val="00D62EFC"/>
    <w:rsid w:val="00D632DD"/>
    <w:rsid w:val="00D634FA"/>
    <w:rsid w:val="00D64372"/>
    <w:rsid w:val="00D64391"/>
    <w:rsid w:val="00D64926"/>
    <w:rsid w:val="00D649FD"/>
    <w:rsid w:val="00D64A28"/>
    <w:rsid w:val="00D65068"/>
    <w:rsid w:val="00D657F5"/>
    <w:rsid w:val="00D65D56"/>
    <w:rsid w:val="00D66618"/>
    <w:rsid w:val="00D66644"/>
    <w:rsid w:val="00D66A49"/>
    <w:rsid w:val="00D676EC"/>
    <w:rsid w:val="00D67A4D"/>
    <w:rsid w:val="00D70069"/>
    <w:rsid w:val="00D7060F"/>
    <w:rsid w:val="00D70BA5"/>
    <w:rsid w:val="00D71824"/>
    <w:rsid w:val="00D7186E"/>
    <w:rsid w:val="00D71B68"/>
    <w:rsid w:val="00D7219D"/>
    <w:rsid w:val="00D7232A"/>
    <w:rsid w:val="00D7267B"/>
    <w:rsid w:val="00D7296B"/>
    <w:rsid w:val="00D74586"/>
    <w:rsid w:val="00D766C5"/>
    <w:rsid w:val="00D77008"/>
    <w:rsid w:val="00D7761E"/>
    <w:rsid w:val="00D77C3A"/>
    <w:rsid w:val="00D80E3A"/>
    <w:rsid w:val="00D81469"/>
    <w:rsid w:val="00D81728"/>
    <w:rsid w:val="00D81AF4"/>
    <w:rsid w:val="00D82736"/>
    <w:rsid w:val="00D838AE"/>
    <w:rsid w:val="00D839F9"/>
    <w:rsid w:val="00D83E4D"/>
    <w:rsid w:val="00D84745"/>
    <w:rsid w:val="00D85B2B"/>
    <w:rsid w:val="00D85F56"/>
    <w:rsid w:val="00D868E9"/>
    <w:rsid w:val="00D86ADD"/>
    <w:rsid w:val="00D87975"/>
    <w:rsid w:val="00D90030"/>
    <w:rsid w:val="00D901E5"/>
    <w:rsid w:val="00D912E7"/>
    <w:rsid w:val="00D91D28"/>
    <w:rsid w:val="00D92253"/>
    <w:rsid w:val="00D92EF3"/>
    <w:rsid w:val="00D934A0"/>
    <w:rsid w:val="00D93781"/>
    <w:rsid w:val="00D945F0"/>
    <w:rsid w:val="00D949E6"/>
    <w:rsid w:val="00D94CE2"/>
    <w:rsid w:val="00D94DF8"/>
    <w:rsid w:val="00D95314"/>
    <w:rsid w:val="00D95FD7"/>
    <w:rsid w:val="00D96022"/>
    <w:rsid w:val="00D961C9"/>
    <w:rsid w:val="00D9626C"/>
    <w:rsid w:val="00D9650D"/>
    <w:rsid w:val="00D97098"/>
    <w:rsid w:val="00D970EB"/>
    <w:rsid w:val="00D972AB"/>
    <w:rsid w:val="00D97492"/>
    <w:rsid w:val="00D97521"/>
    <w:rsid w:val="00D9765A"/>
    <w:rsid w:val="00DA0181"/>
    <w:rsid w:val="00DA09B2"/>
    <w:rsid w:val="00DA25BD"/>
    <w:rsid w:val="00DA26DD"/>
    <w:rsid w:val="00DA2A59"/>
    <w:rsid w:val="00DA2CD7"/>
    <w:rsid w:val="00DA3265"/>
    <w:rsid w:val="00DA33A6"/>
    <w:rsid w:val="00DA42F6"/>
    <w:rsid w:val="00DA4ADF"/>
    <w:rsid w:val="00DA4B34"/>
    <w:rsid w:val="00DA5076"/>
    <w:rsid w:val="00DA57C4"/>
    <w:rsid w:val="00DA6410"/>
    <w:rsid w:val="00DA6F79"/>
    <w:rsid w:val="00DA7464"/>
    <w:rsid w:val="00DB07A0"/>
    <w:rsid w:val="00DB130F"/>
    <w:rsid w:val="00DB218E"/>
    <w:rsid w:val="00DB2749"/>
    <w:rsid w:val="00DB3173"/>
    <w:rsid w:val="00DB3CBD"/>
    <w:rsid w:val="00DB3DA4"/>
    <w:rsid w:val="00DB4B0E"/>
    <w:rsid w:val="00DB4B10"/>
    <w:rsid w:val="00DB4B59"/>
    <w:rsid w:val="00DB4FFE"/>
    <w:rsid w:val="00DB52EB"/>
    <w:rsid w:val="00DB5E1D"/>
    <w:rsid w:val="00DB61A0"/>
    <w:rsid w:val="00DB7611"/>
    <w:rsid w:val="00DB7B71"/>
    <w:rsid w:val="00DB7B79"/>
    <w:rsid w:val="00DB7FE1"/>
    <w:rsid w:val="00DC168D"/>
    <w:rsid w:val="00DC1C41"/>
    <w:rsid w:val="00DC1ECE"/>
    <w:rsid w:val="00DC2098"/>
    <w:rsid w:val="00DC2588"/>
    <w:rsid w:val="00DC27E4"/>
    <w:rsid w:val="00DC29C3"/>
    <w:rsid w:val="00DC3200"/>
    <w:rsid w:val="00DC32F2"/>
    <w:rsid w:val="00DC390D"/>
    <w:rsid w:val="00DC3E19"/>
    <w:rsid w:val="00DC4168"/>
    <w:rsid w:val="00DC5679"/>
    <w:rsid w:val="00DC5C1D"/>
    <w:rsid w:val="00DC6895"/>
    <w:rsid w:val="00DC7454"/>
    <w:rsid w:val="00DC7689"/>
    <w:rsid w:val="00DC7979"/>
    <w:rsid w:val="00DC7E13"/>
    <w:rsid w:val="00DD020D"/>
    <w:rsid w:val="00DD084A"/>
    <w:rsid w:val="00DD12B5"/>
    <w:rsid w:val="00DD14E5"/>
    <w:rsid w:val="00DD18D9"/>
    <w:rsid w:val="00DD1ED8"/>
    <w:rsid w:val="00DD2099"/>
    <w:rsid w:val="00DD2C95"/>
    <w:rsid w:val="00DD3064"/>
    <w:rsid w:val="00DD3B2E"/>
    <w:rsid w:val="00DD3BDC"/>
    <w:rsid w:val="00DD4967"/>
    <w:rsid w:val="00DD4A58"/>
    <w:rsid w:val="00DD4A65"/>
    <w:rsid w:val="00DD5998"/>
    <w:rsid w:val="00DD6479"/>
    <w:rsid w:val="00DD6C12"/>
    <w:rsid w:val="00DD7296"/>
    <w:rsid w:val="00DD742C"/>
    <w:rsid w:val="00DD7861"/>
    <w:rsid w:val="00DE0B98"/>
    <w:rsid w:val="00DE0BD9"/>
    <w:rsid w:val="00DE1514"/>
    <w:rsid w:val="00DE3496"/>
    <w:rsid w:val="00DE371A"/>
    <w:rsid w:val="00DE3A7C"/>
    <w:rsid w:val="00DE4204"/>
    <w:rsid w:val="00DE4CCE"/>
    <w:rsid w:val="00DE5FED"/>
    <w:rsid w:val="00DE6116"/>
    <w:rsid w:val="00DE6583"/>
    <w:rsid w:val="00DE660D"/>
    <w:rsid w:val="00DE6689"/>
    <w:rsid w:val="00DE6B2B"/>
    <w:rsid w:val="00DE6D3F"/>
    <w:rsid w:val="00DE6E70"/>
    <w:rsid w:val="00DE78FA"/>
    <w:rsid w:val="00DF172C"/>
    <w:rsid w:val="00DF1D8F"/>
    <w:rsid w:val="00DF24F9"/>
    <w:rsid w:val="00DF27F0"/>
    <w:rsid w:val="00DF411B"/>
    <w:rsid w:val="00DF4398"/>
    <w:rsid w:val="00DF5739"/>
    <w:rsid w:val="00DF6868"/>
    <w:rsid w:val="00DF6E1A"/>
    <w:rsid w:val="00DF7912"/>
    <w:rsid w:val="00DF7B3C"/>
    <w:rsid w:val="00DF7D4F"/>
    <w:rsid w:val="00E00083"/>
    <w:rsid w:val="00E005AE"/>
    <w:rsid w:val="00E007BA"/>
    <w:rsid w:val="00E0087F"/>
    <w:rsid w:val="00E00903"/>
    <w:rsid w:val="00E01782"/>
    <w:rsid w:val="00E018EF"/>
    <w:rsid w:val="00E0200B"/>
    <w:rsid w:val="00E03B1B"/>
    <w:rsid w:val="00E03E5F"/>
    <w:rsid w:val="00E047E4"/>
    <w:rsid w:val="00E05723"/>
    <w:rsid w:val="00E05C35"/>
    <w:rsid w:val="00E0611A"/>
    <w:rsid w:val="00E0657B"/>
    <w:rsid w:val="00E06E5D"/>
    <w:rsid w:val="00E07E1E"/>
    <w:rsid w:val="00E105FC"/>
    <w:rsid w:val="00E11371"/>
    <w:rsid w:val="00E11B66"/>
    <w:rsid w:val="00E11C20"/>
    <w:rsid w:val="00E11C49"/>
    <w:rsid w:val="00E12333"/>
    <w:rsid w:val="00E12A6F"/>
    <w:rsid w:val="00E12AFD"/>
    <w:rsid w:val="00E13E46"/>
    <w:rsid w:val="00E1528A"/>
    <w:rsid w:val="00E1562D"/>
    <w:rsid w:val="00E1573C"/>
    <w:rsid w:val="00E17681"/>
    <w:rsid w:val="00E17876"/>
    <w:rsid w:val="00E2065C"/>
    <w:rsid w:val="00E207F8"/>
    <w:rsid w:val="00E20E40"/>
    <w:rsid w:val="00E21ADD"/>
    <w:rsid w:val="00E220C3"/>
    <w:rsid w:val="00E229A7"/>
    <w:rsid w:val="00E23B24"/>
    <w:rsid w:val="00E24B3B"/>
    <w:rsid w:val="00E25415"/>
    <w:rsid w:val="00E2556A"/>
    <w:rsid w:val="00E25E26"/>
    <w:rsid w:val="00E2611A"/>
    <w:rsid w:val="00E26505"/>
    <w:rsid w:val="00E26FAA"/>
    <w:rsid w:val="00E26FE0"/>
    <w:rsid w:val="00E279C1"/>
    <w:rsid w:val="00E30295"/>
    <w:rsid w:val="00E306ED"/>
    <w:rsid w:val="00E309DF"/>
    <w:rsid w:val="00E30C6E"/>
    <w:rsid w:val="00E30F97"/>
    <w:rsid w:val="00E31796"/>
    <w:rsid w:val="00E31E85"/>
    <w:rsid w:val="00E3241E"/>
    <w:rsid w:val="00E32429"/>
    <w:rsid w:val="00E3275D"/>
    <w:rsid w:val="00E33C5A"/>
    <w:rsid w:val="00E33D3E"/>
    <w:rsid w:val="00E343FE"/>
    <w:rsid w:val="00E34A61"/>
    <w:rsid w:val="00E35B6C"/>
    <w:rsid w:val="00E35C65"/>
    <w:rsid w:val="00E3636A"/>
    <w:rsid w:val="00E366A7"/>
    <w:rsid w:val="00E37605"/>
    <w:rsid w:val="00E4020A"/>
    <w:rsid w:val="00E407A5"/>
    <w:rsid w:val="00E415AB"/>
    <w:rsid w:val="00E418F7"/>
    <w:rsid w:val="00E41D21"/>
    <w:rsid w:val="00E4247A"/>
    <w:rsid w:val="00E426EB"/>
    <w:rsid w:val="00E42944"/>
    <w:rsid w:val="00E4377C"/>
    <w:rsid w:val="00E43DBA"/>
    <w:rsid w:val="00E44834"/>
    <w:rsid w:val="00E448C6"/>
    <w:rsid w:val="00E45144"/>
    <w:rsid w:val="00E46645"/>
    <w:rsid w:val="00E46CC4"/>
    <w:rsid w:val="00E4744C"/>
    <w:rsid w:val="00E4761D"/>
    <w:rsid w:val="00E478EE"/>
    <w:rsid w:val="00E478F6"/>
    <w:rsid w:val="00E4798B"/>
    <w:rsid w:val="00E50A1C"/>
    <w:rsid w:val="00E50F3C"/>
    <w:rsid w:val="00E5194F"/>
    <w:rsid w:val="00E52625"/>
    <w:rsid w:val="00E53E7C"/>
    <w:rsid w:val="00E5457B"/>
    <w:rsid w:val="00E54858"/>
    <w:rsid w:val="00E54FC5"/>
    <w:rsid w:val="00E55B58"/>
    <w:rsid w:val="00E55CA4"/>
    <w:rsid w:val="00E56E7B"/>
    <w:rsid w:val="00E574B7"/>
    <w:rsid w:val="00E60EC7"/>
    <w:rsid w:val="00E61407"/>
    <w:rsid w:val="00E61799"/>
    <w:rsid w:val="00E6179A"/>
    <w:rsid w:val="00E61C78"/>
    <w:rsid w:val="00E62344"/>
    <w:rsid w:val="00E625C6"/>
    <w:rsid w:val="00E63479"/>
    <w:rsid w:val="00E63693"/>
    <w:rsid w:val="00E636CE"/>
    <w:rsid w:val="00E636DF"/>
    <w:rsid w:val="00E63FCE"/>
    <w:rsid w:val="00E64BFA"/>
    <w:rsid w:val="00E64D2B"/>
    <w:rsid w:val="00E653AC"/>
    <w:rsid w:val="00E661F9"/>
    <w:rsid w:val="00E676C2"/>
    <w:rsid w:val="00E70404"/>
    <w:rsid w:val="00E706A6"/>
    <w:rsid w:val="00E70B80"/>
    <w:rsid w:val="00E70DAB"/>
    <w:rsid w:val="00E7136A"/>
    <w:rsid w:val="00E7160D"/>
    <w:rsid w:val="00E721FF"/>
    <w:rsid w:val="00E72D61"/>
    <w:rsid w:val="00E732D1"/>
    <w:rsid w:val="00E733E8"/>
    <w:rsid w:val="00E73FB4"/>
    <w:rsid w:val="00E74130"/>
    <w:rsid w:val="00E747B8"/>
    <w:rsid w:val="00E74837"/>
    <w:rsid w:val="00E74A76"/>
    <w:rsid w:val="00E75022"/>
    <w:rsid w:val="00E75023"/>
    <w:rsid w:val="00E76005"/>
    <w:rsid w:val="00E76153"/>
    <w:rsid w:val="00E76537"/>
    <w:rsid w:val="00E777F4"/>
    <w:rsid w:val="00E80E58"/>
    <w:rsid w:val="00E81025"/>
    <w:rsid w:val="00E8186A"/>
    <w:rsid w:val="00E81DFA"/>
    <w:rsid w:val="00E82670"/>
    <w:rsid w:val="00E829D1"/>
    <w:rsid w:val="00E83215"/>
    <w:rsid w:val="00E83FD6"/>
    <w:rsid w:val="00E84949"/>
    <w:rsid w:val="00E85519"/>
    <w:rsid w:val="00E85CD0"/>
    <w:rsid w:val="00E8625E"/>
    <w:rsid w:val="00E865C8"/>
    <w:rsid w:val="00E868A7"/>
    <w:rsid w:val="00E87001"/>
    <w:rsid w:val="00E877F2"/>
    <w:rsid w:val="00E87C0B"/>
    <w:rsid w:val="00E87F7A"/>
    <w:rsid w:val="00E906B7"/>
    <w:rsid w:val="00E9166B"/>
    <w:rsid w:val="00E91812"/>
    <w:rsid w:val="00E920AF"/>
    <w:rsid w:val="00E92767"/>
    <w:rsid w:val="00E92CEB"/>
    <w:rsid w:val="00E92D13"/>
    <w:rsid w:val="00E92FE3"/>
    <w:rsid w:val="00E936BE"/>
    <w:rsid w:val="00E93749"/>
    <w:rsid w:val="00E948A9"/>
    <w:rsid w:val="00E957AE"/>
    <w:rsid w:val="00E97458"/>
    <w:rsid w:val="00E97896"/>
    <w:rsid w:val="00E97F1A"/>
    <w:rsid w:val="00EA0D83"/>
    <w:rsid w:val="00EA19E0"/>
    <w:rsid w:val="00EA2D83"/>
    <w:rsid w:val="00EA2EF9"/>
    <w:rsid w:val="00EA35DE"/>
    <w:rsid w:val="00EA4B2A"/>
    <w:rsid w:val="00EA4D6E"/>
    <w:rsid w:val="00EA4D83"/>
    <w:rsid w:val="00EA4EB0"/>
    <w:rsid w:val="00EA5DFF"/>
    <w:rsid w:val="00EA5E6F"/>
    <w:rsid w:val="00EA6204"/>
    <w:rsid w:val="00EA6311"/>
    <w:rsid w:val="00EA641A"/>
    <w:rsid w:val="00EA68D5"/>
    <w:rsid w:val="00EA6996"/>
    <w:rsid w:val="00EA6F8C"/>
    <w:rsid w:val="00EB06C7"/>
    <w:rsid w:val="00EB0C64"/>
    <w:rsid w:val="00EB0C70"/>
    <w:rsid w:val="00EB1A61"/>
    <w:rsid w:val="00EB1C8F"/>
    <w:rsid w:val="00EB1E2C"/>
    <w:rsid w:val="00EB2A88"/>
    <w:rsid w:val="00EB2C01"/>
    <w:rsid w:val="00EB2CD9"/>
    <w:rsid w:val="00EB330A"/>
    <w:rsid w:val="00EB4273"/>
    <w:rsid w:val="00EB4C07"/>
    <w:rsid w:val="00EB4F60"/>
    <w:rsid w:val="00EB509C"/>
    <w:rsid w:val="00EB53D5"/>
    <w:rsid w:val="00EB53F4"/>
    <w:rsid w:val="00EB56C0"/>
    <w:rsid w:val="00EB5981"/>
    <w:rsid w:val="00EB5AEE"/>
    <w:rsid w:val="00EB69DF"/>
    <w:rsid w:val="00EB729D"/>
    <w:rsid w:val="00EB7810"/>
    <w:rsid w:val="00EB7A3E"/>
    <w:rsid w:val="00EB7BFA"/>
    <w:rsid w:val="00EB7EF5"/>
    <w:rsid w:val="00EC0032"/>
    <w:rsid w:val="00EC17D1"/>
    <w:rsid w:val="00EC1ABF"/>
    <w:rsid w:val="00EC32ED"/>
    <w:rsid w:val="00EC34A2"/>
    <w:rsid w:val="00EC3AB5"/>
    <w:rsid w:val="00EC44EA"/>
    <w:rsid w:val="00EC4E90"/>
    <w:rsid w:val="00EC5183"/>
    <w:rsid w:val="00EC613A"/>
    <w:rsid w:val="00EC6338"/>
    <w:rsid w:val="00EC6550"/>
    <w:rsid w:val="00EC75D8"/>
    <w:rsid w:val="00EC7BFB"/>
    <w:rsid w:val="00EC7ED2"/>
    <w:rsid w:val="00ED0028"/>
    <w:rsid w:val="00ED0419"/>
    <w:rsid w:val="00ED067F"/>
    <w:rsid w:val="00ED09D9"/>
    <w:rsid w:val="00ED16B8"/>
    <w:rsid w:val="00ED178F"/>
    <w:rsid w:val="00ED1903"/>
    <w:rsid w:val="00ED1A2E"/>
    <w:rsid w:val="00ED1CBD"/>
    <w:rsid w:val="00ED2418"/>
    <w:rsid w:val="00ED27C0"/>
    <w:rsid w:val="00ED2E12"/>
    <w:rsid w:val="00ED2FA1"/>
    <w:rsid w:val="00ED309D"/>
    <w:rsid w:val="00ED364C"/>
    <w:rsid w:val="00ED4087"/>
    <w:rsid w:val="00ED4585"/>
    <w:rsid w:val="00ED7BA6"/>
    <w:rsid w:val="00ED7D1A"/>
    <w:rsid w:val="00ED7F15"/>
    <w:rsid w:val="00EE0125"/>
    <w:rsid w:val="00EE035F"/>
    <w:rsid w:val="00EE116B"/>
    <w:rsid w:val="00EE12B8"/>
    <w:rsid w:val="00EE16A4"/>
    <w:rsid w:val="00EE1B73"/>
    <w:rsid w:val="00EE1DB7"/>
    <w:rsid w:val="00EE22DA"/>
    <w:rsid w:val="00EE279D"/>
    <w:rsid w:val="00EE2BDD"/>
    <w:rsid w:val="00EE2C52"/>
    <w:rsid w:val="00EE2F94"/>
    <w:rsid w:val="00EE3166"/>
    <w:rsid w:val="00EE3407"/>
    <w:rsid w:val="00EE34A9"/>
    <w:rsid w:val="00EE35BC"/>
    <w:rsid w:val="00EE4803"/>
    <w:rsid w:val="00EE4FCA"/>
    <w:rsid w:val="00EE515A"/>
    <w:rsid w:val="00EE5245"/>
    <w:rsid w:val="00EE548E"/>
    <w:rsid w:val="00EE59F2"/>
    <w:rsid w:val="00EE6C01"/>
    <w:rsid w:val="00EE7796"/>
    <w:rsid w:val="00EF0D2E"/>
    <w:rsid w:val="00EF101C"/>
    <w:rsid w:val="00EF2149"/>
    <w:rsid w:val="00EF2DD1"/>
    <w:rsid w:val="00EF2ECA"/>
    <w:rsid w:val="00EF3380"/>
    <w:rsid w:val="00EF365A"/>
    <w:rsid w:val="00EF4420"/>
    <w:rsid w:val="00EF55AA"/>
    <w:rsid w:val="00EF5693"/>
    <w:rsid w:val="00EF5B87"/>
    <w:rsid w:val="00EF617E"/>
    <w:rsid w:val="00EF642B"/>
    <w:rsid w:val="00EF6E70"/>
    <w:rsid w:val="00EF7191"/>
    <w:rsid w:val="00EF73DB"/>
    <w:rsid w:val="00EF75C9"/>
    <w:rsid w:val="00EF7BB0"/>
    <w:rsid w:val="00EF7DA5"/>
    <w:rsid w:val="00EF7F9B"/>
    <w:rsid w:val="00F00D22"/>
    <w:rsid w:val="00F00E34"/>
    <w:rsid w:val="00F0200B"/>
    <w:rsid w:val="00F021A8"/>
    <w:rsid w:val="00F023E7"/>
    <w:rsid w:val="00F02D2D"/>
    <w:rsid w:val="00F03033"/>
    <w:rsid w:val="00F03777"/>
    <w:rsid w:val="00F04273"/>
    <w:rsid w:val="00F04348"/>
    <w:rsid w:val="00F049A7"/>
    <w:rsid w:val="00F04B9C"/>
    <w:rsid w:val="00F04E0B"/>
    <w:rsid w:val="00F04EC5"/>
    <w:rsid w:val="00F0510D"/>
    <w:rsid w:val="00F052CD"/>
    <w:rsid w:val="00F053E1"/>
    <w:rsid w:val="00F05EBC"/>
    <w:rsid w:val="00F067DA"/>
    <w:rsid w:val="00F07B2B"/>
    <w:rsid w:val="00F103D5"/>
    <w:rsid w:val="00F10784"/>
    <w:rsid w:val="00F113B3"/>
    <w:rsid w:val="00F11A1B"/>
    <w:rsid w:val="00F11B96"/>
    <w:rsid w:val="00F131EB"/>
    <w:rsid w:val="00F1325D"/>
    <w:rsid w:val="00F134DD"/>
    <w:rsid w:val="00F13D07"/>
    <w:rsid w:val="00F15048"/>
    <w:rsid w:val="00F15096"/>
    <w:rsid w:val="00F15225"/>
    <w:rsid w:val="00F15FE2"/>
    <w:rsid w:val="00F163D3"/>
    <w:rsid w:val="00F17073"/>
    <w:rsid w:val="00F1748F"/>
    <w:rsid w:val="00F1791D"/>
    <w:rsid w:val="00F17C00"/>
    <w:rsid w:val="00F2035E"/>
    <w:rsid w:val="00F228A0"/>
    <w:rsid w:val="00F229AF"/>
    <w:rsid w:val="00F237E1"/>
    <w:rsid w:val="00F23A93"/>
    <w:rsid w:val="00F23FA7"/>
    <w:rsid w:val="00F247A3"/>
    <w:rsid w:val="00F24FAB"/>
    <w:rsid w:val="00F25162"/>
    <w:rsid w:val="00F25873"/>
    <w:rsid w:val="00F25A37"/>
    <w:rsid w:val="00F25B2D"/>
    <w:rsid w:val="00F25DE4"/>
    <w:rsid w:val="00F265C7"/>
    <w:rsid w:val="00F26D21"/>
    <w:rsid w:val="00F279AD"/>
    <w:rsid w:val="00F27B88"/>
    <w:rsid w:val="00F30368"/>
    <w:rsid w:val="00F307AE"/>
    <w:rsid w:val="00F309E2"/>
    <w:rsid w:val="00F30AE3"/>
    <w:rsid w:val="00F30B69"/>
    <w:rsid w:val="00F31D2B"/>
    <w:rsid w:val="00F323F7"/>
    <w:rsid w:val="00F32AB6"/>
    <w:rsid w:val="00F33536"/>
    <w:rsid w:val="00F33D59"/>
    <w:rsid w:val="00F340D1"/>
    <w:rsid w:val="00F34876"/>
    <w:rsid w:val="00F34CB8"/>
    <w:rsid w:val="00F34ED0"/>
    <w:rsid w:val="00F35517"/>
    <w:rsid w:val="00F355AA"/>
    <w:rsid w:val="00F35672"/>
    <w:rsid w:val="00F35697"/>
    <w:rsid w:val="00F3577F"/>
    <w:rsid w:val="00F35C35"/>
    <w:rsid w:val="00F3629C"/>
    <w:rsid w:val="00F369FC"/>
    <w:rsid w:val="00F36CF6"/>
    <w:rsid w:val="00F3703D"/>
    <w:rsid w:val="00F3729E"/>
    <w:rsid w:val="00F37AE7"/>
    <w:rsid w:val="00F401D4"/>
    <w:rsid w:val="00F40EC4"/>
    <w:rsid w:val="00F40FAD"/>
    <w:rsid w:val="00F41ACE"/>
    <w:rsid w:val="00F42537"/>
    <w:rsid w:val="00F42C80"/>
    <w:rsid w:val="00F43357"/>
    <w:rsid w:val="00F434D6"/>
    <w:rsid w:val="00F43A52"/>
    <w:rsid w:val="00F43A7F"/>
    <w:rsid w:val="00F4461B"/>
    <w:rsid w:val="00F44A5B"/>
    <w:rsid w:val="00F45EF8"/>
    <w:rsid w:val="00F46AF6"/>
    <w:rsid w:val="00F46B61"/>
    <w:rsid w:val="00F46DF7"/>
    <w:rsid w:val="00F46FB8"/>
    <w:rsid w:val="00F47084"/>
    <w:rsid w:val="00F47304"/>
    <w:rsid w:val="00F47494"/>
    <w:rsid w:val="00F4780F"/>
    <w:rsid w:val="00F50030"/>
    <w:rsid w:val="00F5029A"/>
    <w:rsid w:val="00F51E13"/>
    <w:rsid w:val="00F52A22"/>
    <w:rsid w:val="00F53115"/>
    <w:rsid w:val="00F53429"/>
    <w:rsid w:val="00F538E7"/>
    <w:rsid w:val="00F54108"/>
    <w:rsid w:val="00F54623"/>
    <w:rsid w:val="00F54A7E"/>
    <w:rsid w:val="00F55E0D"/>
    <w:rsid w:val="00F55F1B"/>
    <w:rsid w:val="00F56833"/>
    <w:rsid w:val="00F56B94"/>
    <w:rsid w:val="00F5787F"/>
    <w:rsid w:val="00F579A5"/>
    <w:rsid w:val="00F60142"/>
    <w:rsid w:val="00F60AE2"/>
    <w:rsid w:val="00F61751"/>
    <w:rsid w:val="00F618B4"/>
    <w:rsid w:val="00F61D68"/>
    <w:rsid w:val="00F622F2"/>
    <w:rsid w:val="00F62BC5"/>
    <w:rsid w:val="00F62FAD"/>
    <w:rsid w:val="00F632B5"/>
    <w:rsid w:val="00F636E7"/>
    <w:rsid w:val="00F64AED"/>
    <w:rsid w:val="00F64D98"/>
    <w:rsid w:val="00F6500A"/>
    <w:rsid w:val="00F654F8"/>
    <w:rsid w:val="00F656E0"/>
    <w:rsid w:val="00F65769"/>
    <w:rsid w:val="00F66AD2"/>
    <w:rsid w:val="00F67615"/>
    <w:rsid w:val="00F67E2F"/>
    <w:rsid w:val="00F70F2F"/>
    <w:rsid w:val="00F71389"/>
    <w:rsid w:val="00F71914"/>
    <w:rsid w:val="00F720BA"/>
    <w:rsid w:val="00F72526"/>
    <w:rsid w:val="00F739E4"/>
    <w:rsid w:val="00F73B78"/>
    <w:rsid w:val="00F74147"/>
    <w:rsid w:val="00F74620"/>
    <w:rsid w:val="00F74A7E"/>
    <w:rsid w:val="00F74E95"/>
    <w:rsid w:val="00F751C9"/>
    <w:rsid w:val="00F75438"/>
    <w:rsid w:val="00F756C8"/>
    <w:rsid w:val="00F75BBA"/>
    <w:rsid w:val="00F7791B"/>
    <w:rsid w:val="00F77CA3"/>
    <w:rsid w:val="00F806BB"/>
    <w:rsid w:val="00F82182"/>
    <w:rsid w:val="00F833CB"/>
    <w:rsid w:val="00F83B65"/>
    <w:rsid w:val="00F83CBE"/>
    <w:rsid w:val="00F83DE0"/>
    <w:rsid w:val="00F84157"/>
    <w:rsid w:val="00F841CE"/>
    <w:rsid w:val="00F845BF"/>
    <w:rsid w:val="00F84A89"/>
    <w:rsid w:val="00F84C04"/>
    <w:rsid w:val="00F8527B"/>
    <w:rsid w:val="00F8590D"/>
    <w:rsid w:val="00F85B3A"/>
    <w:rsid w:val="00F85D8D"/>
    <w:rsid w:val="00F86258"/>
    <w:rsid w:val="00F86748"/>
    <w:rsid w:val="00F86D03"/>
    <w:rsid w:val="00F871DD"/>
    <w:rsid w:val="00F87319"/>
    <w:rsid w:val="00F876AF"/>
    <w:rsid w:val="00F87728"/>
    <w:rsid w:val="00F90B99"/>
    <w:rsid w:val="00F90EFC"/>
    <w:rsid w:val="00F91542"/>
    <w:rsid w:val="00F919B0"/>
    <w:rsid w:val="00F91B51"/>
    <w:rsid w:val="00F921D6"/>
    <w:rsid w:val="00F92678"/>
    <w:rsid w:val="00F9286F"/>
    <w:rsid w:val="00F93568"/>
    <w:rsid w:val="00F93E6C"/>
    <w:rsid w:val="00F940B7"/>
    <w:rsid w:val="00F94521"/>
    <w:rsid w:val="00F947E7"/>
    <w:rsid w:val="00F94929"/>
    <w:rsid w:val="00F94BEF"/>
    <w:rsid w:val="00F94DCC"/>
    <w:rsid w:val="00F95936"/>
    <w:rsid w:val="00F95CA9"/>
    <w:rsid w:val="00F9676C"/>
    <w:rsid w:val="00F968C8"/>
    <w:rsid w:val="00F96EBC"/>
    <w:rsid w:val="00F9713B"/>
    <w:rsid w:val="00F9778B"/>
    <w:rsid w:val="00FA0A14"/>
    <w:rsid w:val="00FA11D2"/>
    <w:rsid w:val="00FA1EC4"/>
    <w:rsid w:val="00FA1ECC"/>
    <w:rsid w:val="00FA25E3"/>
    <w:rsid w:val="00FA25FD"/>
    <w:rsid w:val="00FA35B4"/>
    <w:rsid w:val="00FA3AA3"/>
    <w:rsid w:val="00FA3D71"/>
    <w:rsid w:val="00FA5B56"/>
    <w:rsid w:val="00FA5E6A"/>
    <w:rsid w:val="00FA609D"/>
    <w:rsid w:val="00FA60C7"/>
    <w:rsid w:val="00FA66A8"/>
    <w:rsid w:val="00FA6833"/>
    <w:rsid w:val="00FA69F1"/>
    <w:rsid w:val="00FA6F68"/>
    <w:rsid w:val="00FA727F"/>
    <w:rsid w:val="00FA79CA"/>
    <w:rsid w:val="00FA7DCD"/>
    <w:rsid w:val="00FB07ED"/>
    <w:rsid w:val="00FB102E"/>
    <w:rsid w:val="00FB1272"/>
    <w:rsid w:val="00FB1435"/>
    <w:rsid w:val="00FB21C8"/>
    <w:rsid w:val="00FB2338"/>
    <w:rsid w:val="00FB2903"/>
    <w:rsid w:val="00FB29E9"/>
    <w:rsid w:val="00FB3027"/>
    <w:rsid w:val="00FB34D4"/>
    <w:rsid w:val="00FB3F0A"/>
    <w:rsid w:val="00FB59CA"/>
    <w:rsid w:val="00FB5D92"/>
    <w:rsid w:val="00FB5FD3"/>
    <w:rsid w:val="00FB61D5"/>
    <w:rsid w:val="00FB7089"/>
    <w:rsid w:val="00FB780C"/>
    <w:rsid w:val="00FB7B1D"/>
    <w:rsid w:val="00FC021B"/>
    <w:rsid w:val="00FC0B43"/>
    <w:rsid w:val="00FC10AD"/>
    <w:rsid w:val="00FC1881"/>
    <w:rsid w:val="00FC2706"/>
    <w:rsid w:val="00FC3DD6"/>
    <w:rsid w:val="00FC44DA"/>
    <w:rsid w:val="00FC55DD"/>
    <w:rsid w:val="00FC58A0"/>
    <w:rsid w:val="00FC5EF8"/>
    <w:rsid w:val="00FC6346"/>
    <w:rsid w:val="00FC6800"/>
    <w:rsid w:val="00FC6C19"/>
    <w:rsid w:val="00FC7953"/>
    <w:rsid w:val="00FC7C28"/>
    <w:rsid w:val="00FC7C71"/>
    <w:rsid w:val="00FC7E46"/>
    <w:rsid w:val="00FD04A6"/>
    <w:rsid w:val="00FD0FDA"/>
    <w:rsid w:val="00FD1396"/>
    <w:rsid w:val="00FD16E3"/>
    <w:rsid w:val="00FD1BDE"/>
    <w:rsid w:val="00FD24C2"/>
    <w:rsid w:val="00FD2A40"/>
    <w:rsid w:val="00FD301D"/>
    <w:rsid w:val="00FD31F8"/>
    <w:rsid w:val="00FD417A"/>
    <w:rsid w:val="00FD471B"/>
    <w:rsid w:val="00FD4AAF"/>
    <w:rsid w:val="00FD4E45"/>
    <w:rsid w:val="00FD56E2"/>
    <w:rsid w:val="00FD72A2"/>
    <w:rsid w:val="00FD786D"/>
    <w:rsid w:val="00FE000D"/>
    <w:rsid w:val="00FE03BE"/>
    <w:rsid w:val="00FE0F61"/>
    <w:rsid w:val="00FE1318"/>
    <w:rsid w:val="00FE1355"/>
    <w:rsid w:val="00FE1716"/>
    <w:rsid w:val="00FE1BE3"/>
    <w:rsid w:val="00FE1D4E"/>
    <w:rsid w:val="00FE2429"/>
    <w:rsid w:val="00FE35BD"/>
    <w:rsid w:val="00FE3ABB"/>
    <w:rsid w:val="00FE3BBA"/>
    <w:rsid w:val="00FE415E"/>
    <w:rsid w:val="00FE41A1"/>
    <w:rsid w:val="00FE4A25"/>
    <w:rsid w:val="00FE4B17"/>
    <w:rsid w:val="00FE4BDC"/>
    <w:rsid w:val="00FE5197"/>
    <w:rsid w:val="00FE5495"/>
    <w:rsid w:val="00FE564C"/>
    <w:rsid w:val="00FE5889"/>
    <w:rsid w:val="00FE5AFD"/>
    <w:rsid w:val="00FE6072"/>
    <w:rsid w:val="00FE607A"/>
    <w:rsid w:val="00FE6131"/>
    <w:rsid w:val="00FE6292"/>
    <w:rsid w:val="00FE6462"/>
    <w:rsid w:val="00FE6842"/>
    <w:rsid w:val="00FE73F8"/>
    <w:rsid w:val="00FE7A43"/>
    <w:rsid w:val="00FE7BA9"/>
    <w:rsid w:val="00FE7D51"/>
    <w:rsid w:val="00FF12EA"/>
    <w:rsid w:val="00FF1866"/>
    <w:rsid w:val="00FF1B1B"/>
    <w:rsid w:val="00FF1C21"/>
    <w:rsid w:val="00FF243D"/>
    <w:rsid w:val="00FF2B15"/>
    <w:rsid w:val="00FF2DAB"/>
    <w:rsid w:val="00FF368A"/>
    <w:rsid w:val="00FF3CF8"/>
    <w:rsid w:val="00FF4734"/>
    <w:rsid w:val="00FF4976"/>
    <w:rsid w:val="00FF4CBC"/>
    <w:rsid w:val="00FF4EC3"/>
    <w:rsid w:val="00FF4FAB"/>
    <w:rsid w:val="00FF513E"/>
    <w:rsid w:val="00FF5AAC"/>
    <w:rsid w:val="00FF684D"/>
    <w:rsid w:val="00FF6DBD"/>
    <w:rsid w:val="00FF6E1F"/>
    <w:rsid w:val="00FF6E9C"/>
    <w:rsid w:val="01236FC7"/>
    <w:rsid w:val="013CFFAF"/>
    <w:rsid w:val="015D7D1F"/>
    <w:rsid w:val="018B42F6"/>
    <w:rsid w:val="01F3B83E"/>
    <w:rsid w:val="026E7E4B"/>
    <w:rsid w:val="02B84FBC"/>
    <w:rsid w:val="02DE652C"/>
    <w:rsid w:val="03AF49B6"/>
    <w:rsid w:val="03E5AB39"/>
    <w:rsid w:val="042A0DF8"/>
    <w:rsid w:val="0435C85B"/>
    <w:rsid w:val="04881A58"/>
    <w:rsid w:val="04C918CA"/>
    <w:rsid w:val="04E787BB"/>
    <w:rsid w:val="06227DA6"/>
    <w:rsid w:val="063DA125"/>
    <w:rsid w:val="0770AA57"/>
    <w:rsid w:val="0785CF76"/>
    <w:rsid w:val="08306761"/>
    <w:rsid w:val="0861E8BC"/>
    <w:rsid w:val="09B96E8D"/>
    <w:rsid w:val="0A1C5052"/>
    <w:rsid w:val="0A5E51E9"/>
    <w:rsid w:val="0A77E1D1"/>
    <w:rsid w:val="0B554B3C"/>
    <w:rsid w:val="0B8CDD3A"/>
    <w:rsid w:val="0B8ECEAA"/>
    <w:rsid w:val="0BA31C85"/>
    <w:rsid w:val="0BF2FF0D"/>
    <w:rsid w:val="0C014354"/>
    <w:rsid w:val="0C2312D4"/>
    <w:rsid w:val="0E582402"/>
    <w:rsid w:val="0E5CEAED"/>
    <w:rsid w:val="0F0D6181"/>
    <w:rsid w:val="0F13D836"/>
    <w:rsid w:val="0F2416EE"/>
    <w:rsid w:val="0F2C6822"/>
    <w:rsid w:val="103F7A8E"/>
    <w:rsid w:val="115ADE2E"/>
    <w:rsid w:val="1190FEDF"/>
    <w:rsid w:val="11AC225E"/>
    <w:rsid w:val="11E3A796"/>
    <w:rsid w:val="11F1194D"/>
    <w:rsid w:val="126408E4"/>
    <w:rsid w:val="12D7C4B6"/>
    <w:rsid w:val="12E8344B"/>
    <w:rsid w:val="1323B466"/>
    <w:rsid w:val="134524A7"/>
    <w:rsid w:val="139C2963"/>
    <w:rsid w:val="13BE9ED0"/>
    <w:rsid w:val="13D79484"/>
    <w:rsid w:val="13DB2CF5"/>
    <w:rsid w:val="13E80857"/>
    <w:rsid w:val="13F62467"/>
    <w:rsid w:val="14A74FA6"/>
    <w:rsid w:val="14C2716E"/>
    <w:rsid w:val="1544ACA7"/>
    <w:rsid w:val="1583D8B8"/>
    <w:rsid w:val="15867B6D"/>
    <w:rsid w:val="15B1DDA4"/>
    <w:rsid w:val="15BA6A69"/>
    <w:rsid w:val="15EFB05D"/>
    <w:rsid w:val="160DCFED"/>
    <w:rsid w:val="16B89FE2"/>
    <w:rsid w:val="16BC0F22"/>
    <w:rsid w:val="1703E321"/>
    <w:rsid w:val="171E51AA"/>
    <w:rsid w:val="17806B1A"/>
    <w:rsid w:val="17A54940"/>
    <w:rsid w:val="17AC9E53"/>
    <w:rsid w:val="17C99036"/>
    <w:rsid w:val="17E28D3A"/>
    <w:rsid w:val="186B7851"/>
    <w:rsid w:val="18A7F47A"/>
    <w:rsid w:val="18C3A421"/>
    <w:rsid w:val="1927511F"/>
    <w:rsid w:val="197F2024"/>
    <w:rsid w:val="19C577D9"/>
    <w:rsid w:val="1A0E0535"/>
    <w:rsid w:val="1A123438"/>
    <w:rsid w:val="1A52FC24"/>
    <w:rsid w:val="1AB27F1A"/>
    <w:rsid w:val="1B88EBCB"/>
    <w:rsid w:val="1BF916F0"/>
    <w:rsid w:val="1D133EAA"/>
    <w:rsid w:val="1D8F8D60"/>
    <w:rsid w:val="1F20FCCE"/>
    <w:rsid w:val="1F5A845E"/>
    <w:rsid w:val="1F767AD3"/>
    <w:rsid w:val="20B32DE0"/>
    <w:rsid w:val="2138584A"/>
    <w:rsid w:val="22007D88"/>
    <w:rsid w:val="22356C7E"/>
    <w:rsid w:val="2298B2D9"/>
    <w:rsid w:val="232EBB27"/>
    <w:rsid w:val="23903C26"/>
    <w:rsid w:val="242A6AA5"/>
    <w:rsid w:val="24BE8CFB"/>
    <w:rsid w:val="24C8C337"/>
    <w:rsid w:val="2513D30B"/>
    <w:rsid w:val="254D88FA"/>
    <w:rsid w:val="256B76B4"/>
    <w:rsid w:val="25AC8BBF"/>
    <w:rsid w:val="260CC58C"/>
    <w:rsid w:val="26210053"/>
    <w:rsid w:val="26985779"/>
    <w:rsid w:val="271FA529"/>
    <w:rsid w:val="272437B5"/>
    <w:rsid w:val="27B5E048"/>
    <w:rsid w:val="283F9B55"/>
    <w:rsid w:val="288ADDA2"/>
    <w:rsid w:val="28F653E4"/>
    <w:rsid w:val="296E6C8F"/>
    <w:rsid w:val="29BC0309"/>
    <w:rsid w:val="2A0E51F4"/>
    <w:rsid w:val="2BDB4FB0"/>
    <w:rsid w:val="2BEB27CD"/>
    <w:rsid w:val="2C15543A"/>
    <w:rsid w:val="2C232CB4"/>
    <w:rsid w:val="2CC1AB3D"/>
    <w:rsid w:val="2CDD2368"/>
    <w:rsid w:val="2CE317B5"/>
    <w:rsid w:val="2D4D7FD4"/>
    <w:rsid w:val="2D8C00D5"/>
    <w:rsid w:val="2DC9F7D8"/>
    <w:rsid w:val="2DDCC54D"/>
    <w:rsid w:val="2DF5B9D0"/>
    <w:rsid w:val="2DFB85FD"/>
    <w:rsid w:val="2E2CD99D"/>
    <w:rsid w:val="2EA6676A"/>
    <w:rsid w:val="2FDAFF60"/>
    <w:rsid w:val="301B795E"/>
    <w:rsid w:val="30374470"/>
    <w:rsid w:val="311796E5"/>
    <w:rsid w:val="3183EF9F"/>
    <w:rsid w:val="32111B54"/>
    <w:rsid w:val="325A6951"/>
    <w:rsid w:val="3265EE3D"/>
    <w:rsid w:val="326D7438"/>
    <w:rsid w:val="33619DBB"/>
    <w:rsid w:val="33919095"/>
    <w:rsid w:val="33F74555"/>
    <w:rsid w:val="34562813"/>
    <w:rsid w:val="346EECB9"/>
    <w:rsid w:val="348D0C49"/>
    <w:rsid w:val="34FE3865"/>
    <w:rsid w:val="35AB8834"/>
    <w:rsid w:val="35D63E00"/>
    <w:rsid w:val="3655A856"/>
    <w:rsid w:val="36603341"/>
    <w:rsid w:val="36B6C4AC"/>
    <w:rsid w:val="36E9174F"/>
    <w:rsid w:val="37F04AC0"/>
    <w:rsid w:val="391F77F4"/>
    <w:rsid w:val="3A2B6FD2"/>
    <w:rsid w:val="3A98D3A0"/>
    <w:rsid w:val="3B4F8C2F"/>
    <w:rsid w:val="3B5746E4"/>
    <w:rsid w:val="3BBB39D9"/>
    <w:rsid w:val="3BE134C2"/>
    <w:rsid w:val="3C9FA806"/>
    <w:rsid w:val="3CD6291F"/>
    <w:rsid w:val="3CFCF948"/>
    <w:rsid w:val="3D3E3457"/>
    <w:rsid w:val="3D4CEEF4"/>
    <w:rsid w:val="3D54FCEB"/>
    <w:rsid w:val="3D7F9C8D"/>
    <w:rsid w:val="3D950EAB"/>
    <w:rsid w:val="3DAB636B"/>
    <w:rsid w:val="3DCFDCEA"/>
    <w:rsid w:val="3E049521"/>
    <w:rsid w:val="3F798E23"/>
    <w:rsid w:val="3FA99380"/>
    <w:rsid w:val="3FBE8512"/>
    <w:rsid w:val="3FC34886"/>
    <w:rsid w:val="40233023"/>
    <w:rsid w:val="40682712"/>
    <w:rsid w:val="406CB99E"/>
    <w:rsid w:val="40830991"/>
    <w:rsid w:val="40A06DB5"/>
    <w:rsid w:val="40C381E3"/>
    <w:rsid w:val="4178A7D4"/>
    <w:rsid w:val="4198FA56"/>
    <w:rsid w:val="41F54C52"/>
    <w:rsid w:val="4282035A"/>
    <w:rsid w:val="4301FF35"/>
    <w:rsid w:val="4307E9DB"/>
    <w:rsid w:val="435A396D"/>
    <w:rsid w:val="43BA1D2D"/>
    <w:rsid w:val="448171B0"/>
    <w:rsid w:val="448A6E51"/>
    <w:rsid w:val="44B76BD3"/>
    <w:rsid w:val="44D1F2F4"/>
    <w:rsid w:val="44E75EAD"/>
    <w:rsid w:val="454DA509"/>
    <w:rsid w:val="45AD8CA6"/>
    <w:rsid w:val="4682C873"/>
    <w:rsid w:val="46A8CC32"/>
    <w:rsid w:val="46F94C1C"/>
    <w:rsid w:val="47DB5AFE"/>
    <w:rsid w:val="4815E3F4"/>
    <w:rsid w:val="4852ED5D"/>
    <w:rsid w:val="489F9F01"/>
    <w:rsid w:val="49B43653"/>
    <w:rsid w:val="4A103654"/>
    <w:rsid w:val="4B07ED32"/>
    <w:rsid w:val="4B31C9BF"/>
    <w:rsid w:val="4B89F6A7"/>
    <w:rsid w:val="4BA9C70D"/>
    <w:rsid w:val="4BCEED96"/>
    <w:rsid w:val="4C5F08B1"/>
    <w:rsid w:val="4C6528B5"/>
    <w:rsid w:val="4CBAC20A"/>
    <w:rsid w:val="4CC6A9B4"/>
    <w:rsid w:val="4D5C5E22"/>
    <w:rsid w:val="4DB07F2F"/>
    <w:rsid w:val="4DB511BB"/>
    <w:rsid w:val="4F3DA46F"/>
    <w:rsid w:val="4F4236FB"/>
    <w:rsid w:val="4F56BD89"/>
    <w:rsid w:val="4FE2B224"/>
    <w:rsid w:val="505D9A9B"/>
    <w:rsid w:val="50E78879"/>
    <w:rsid w:val="5114532A"/>
    <w:rsid w:val="516B4D45"/>
    <w:rsid w:val="516BD0CF"/>
    <w:rsid w:val="51A5FBBD"/>
    <w:rsid w:val="529139B2"/>
    <w:rsid w:val="52DAF415"/>
    <w:rsid w:val="52E24928"/>
    <w:rsid w:val="53214BCA"/>
    <w:rsid w:val="5404D88E"/>
    <w:rsid w:val="542333CF"/>
    <w:rsid w:val="544DEB31"/>
    <w:rsid w:val="55834C0D"/>
    <w:rsid w:val="55B80444"/>
    <w:rsid w:val="56007CDB"/>
    <w:rsid w:val="56493A63"/>
    <w:rsid w:val="56603FE6"/>
    <w:rsid w:val="57B15B80"/>
    <w:rsid w:val="584EC67B"/>
    <w:rsid w:val="58ABA84D"/>
    <w:rsid w:val="58AC0820"/>
    <w:rsid w:val="58B19C9A"/>
    <w:rsid w:val="58D24EC4"/>
    <w:rsid w:val="58D50F49"/>
    <w:rsid w:val="58F09F3C"/>
    <w:rsid w:val="597E4CB0"/>
    <w:rsid w:val="59DD73AC"/>
    <w:rsid w:val="59F7BBB6"/>
    <w:rsid w:val="5A0F01D1"/>
    <w:rsid w:val="5A9A5075"/>
    <w:rsid w:val="5C6E031F"/>
    <w:rsid w:val="5CB81933"/>
    <w:rsid w:val="5D101B47"/>
    <w:rsid w:val="5D2B12B9"/>
    <w:rsid w:val="5D649804"/>
    <w:rsid w:val="5D9E3803"/>
    <w:rsid w:val="5E0B6717"/>
    <w:rsid w:val="5E3D5CC7"/>
    <w:rsid w:val="5E74A3BB"/>
    <w:rsid w:val="5E8FCD03"/>
    <w:rsid w:val="5F3B5AE2"/>
    <w:rsid w:val="5FDF8338"/>
    <w:rsid w:val="602E93AC"/>
    <w:rsid w:val="6069A3E7"/>
    <w:rsid w:val="60800BA6"/>
    <w:rsid w:val="60B23143"/>
    <w:rsid w:val="61895E95"/>
    <w:rsid w:val="61ABE0CF"/>
    <w:rsid w:val="62102FE6"/>
    <w:rsid w:val="626EE69F"/>
    <w:rsid w:val="62A2A777"/>
    <w:rsid w:val="634814DE"/>
    <w:rsid w:val="63BC018D"/>
    <w:rsid w:val="64201DD3"/>
    <w:rsid w:val="645F2075"/>
    <w:rsid w:val="64653F83"/>
    <w:rsid w:val="65E7AFEB"/>
    <w:rsid w:val="663EEBA6"/>
    <w:rsid w:val="66675885"/>
    <w:rsid w:val="67353B82"/>
    <w:rsid w:val="676ACF83"/>
    <w:rsid w:val="6788AD8E"/>
    <w:rsid w:val="67DC8458"/>
    <w:rsid w:val="682935FC"/>
    <w:rsid w:val="686C4A82"/>
    <w:rsid w:val="68DE8AE1"/>
    <w:rsid w:val="693E6436"/>
    <w:rsid w:val="6951B02B"/>
    <w:rsid w:val="69A25152"/>
    <w:rsid w:val="6AB9C56F"/>
    <w:rsid w:val="6ACE96B3"/>
    <w:rsid w:val="6B3341C4"/>
    <w:rsid w:val="6B7838B3"/>
    <w:rsid w:val="6D09F07F"/>
    <w:rsid w:val="6DB1FC04"/>
    <w:rsid w:val="6DE6DD64"/>
    <w:rsid w:val="6E326F39"/>
    <w:rsid w:val="6E3F804F"/>
    <w:rsid w:val="6E7DB8A8"/>
    <w:rsid w:val="6E87E446"/>
    <w:rsid w:val="6EA06312"/>
    <w:rsid w:val="6F7BAC87"/>
    <w:rsid w:val="6F85AEAE"/>
    <w:rsid w:val="6FB73EBC"/>
    <w:rsid w:val="701C88DA"/>
    <w:rsid w:val="70711F74"/>
    <w:rsid w:val="70FADA81"/>
    <w:rsid w:val="717456D6"/>
    <w:rsid w:val="71EAC47E"/>
    <w:rsid w:val="727F7BBE"/>
    <w:rsid w:val="733C25B6"/>
    <w:rsid w:val="734456FD"/>
    <w:rsid w:val="738445BE"/>
    <w:rsid w:val="73E4CC87"/>
    <w:rsid w:val="749FB20B"/>
    <w:rsid w:val="74CA126D"/>
    <w:rsid w:val="75369817"/>
    <w:rsid w:val="75585922"/>
    <w:rsid w:val="75E1EC0F"/>
    <w:rsid w:val="76EFFBA8"/>
    <w:rsid w:val="7722C4A1"/>
    <w:rsid w:val="774D8E18"/>
    <w:rsid w:val="77BBC2F3"/>
    <w:rsid w:val="77E38D2A"/>
    <w:rsid w:val="78021D8C"/>
    <w:rsid w:val="78206EF4"/>
    <w:rsid w:val="789F154D"/>
    <w:rsid w:val="790A1A4B"/>
    <w:rsid w:val="791A5903"/>
    <w:rsid w:val="79207D3D"/>
    <w:rsid w:val="79670AA7"/>
    <w:rsid w:val="79911046"/>
    <w:rsid w:val="79BC3F55"/>
    <w:rsid w:val="79F0C5B4"/>
    <w:rsid w:val="7A6F057D"/>
    <w:rsid w:val="7AA8CAAF"/>
    <w:rsid w:val="7AFBEA9C"/>
    <w:rsid w:val="7C06BD10"/>
    <w:rsid w:val="7C6204B3"/>
    <w:rsid w:val="7D1746F2"/>
    <w:rsid w:val="7D27CEFE"/>
    <w:rsid w:val="7D448DC8"/>
    <w:rsid w:val="7DDDA8B3"/>
    <w:rsid w:val="7E19B2B3"/>
    <w:rsid w:val="7E2B3931"/>
    <w:rsid w:val="7E881E73"/>
    <w:rsid w:val="7EDEB824"/>
    <w:rsid w:val="7EEE6FE9"/>
    <w:rsid w:val="7F0F3818"/>
  </w:rsids>
  <w:docVars>
    <w:docVar w:name="__Grammarly_42___1" w:val="H4sIAAAAAAAEAKtWcslP9kxRslIyNDY2NLEwMbcwMjC2NDQxNDdT0lEKTi0uzszPAykwMasFAHnhyPkt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4C45819"/>
  <w15:chartTrackingRefBased/>
  <w15:docId w15:val="{1CE35FC4-51A3-45FC-84A5-41C15C052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4A8C"/>
    <w:pPr>
      <w:ind w:left="720" w:hanging="720"/>
    </w:pPr>
    <w:rPr>
      <w:rFonts w:ascii="Times New Roman" w:hAnsi="Times New Roman" w:cs="Times New Roman"/>
      <w:sz w:val="24"/>
      <w:szCs w:val="24"/>
    </w:rPr>
  </w:style>
  <w:style w:type="paragraph" w:styleId="Heading1">
    <w:name w:val="heading 1"/>
    <w:basedOn w:val="Normal"/>
    <w:next w:val="Normal"/>
    <w:link w:val="Heading1Char"/>
    <w:uiPriority w:val="9"/>
    <w:qFormat/>
    <w:rsid w:val="004C6AC6"/>
    <w:pPr>
      <w:outlineLvl w:val="0"/>
    </w:pPr>
    <w:rPr>
      <w:b/>
    </w:rPr>
  </w:style>
  <w:style w:type="paragraph" w:styleId="Heading2">
    <w:name w:val="heading 2"/>
    <w:basedOn w:val="Normal"/>
    <w:next w:val="Normal"/>
    <w:link w:val="Heading2Char"/>
    <w:uiPriority w:val="9"/>
    <w:unhideWhenUsed/>
    <w:qFormat/>
    <w:rsid w:val="004C6AC6"/>
    <w:pPr>
      <w:outlineLvl w:val="1"/>
    </w:pPr>
    <w:rPr>
      <w:b/>
      <w:bCs/>
    </w:rPr>
  </w:style>
  <w:style w:type="paragraph" w:styleId="Heading3">
    <w:name w:val="heading 3"/>
    <w:basedOn w:val="Heading2"/>
    <w:next w:val="Normal"/>
    <w:link w:val="Heading3Char"/>
    <w:uiPriority w:val="9"/>
    <w:unhideWhenUsed/>
    <w:qFormat/>
    <w:rsid w:val="004C6AC6"/>
    <w:pPr>
      <w:outlineLvl w:val="2"/>
    </w:pPr>
    <w:rPr>
      <w:b w:val="0"/>
      <w:bCs w:val="0"/>
    </w:rPr>
  </w:style>
  <w:style w:type="paragraph" w:styleId="Heading4">
    <w:name w:val="heading 4"/>
    <w:basedOn w:val="Normal"/>
    <w:next w:val="Normal"/>
    <w:link w:val="Heading4Char"/>
    <w:uiPriority w:val="9"/>
    <w:semiHidden/>
    <w:unhideWhenUsed/>
    <w:qFormat/>
    <w:rsid w:val="00B732D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AC6"/>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6AC6"/>
  </w:style>
  <w:style w:type="paragraph" w:styleId="Footer">
    <w:name w:val="footer"/>
    <w:basedOn w:val="Normal"/>
    <w:link w:val="FooterChar"/>
    <w:uiPriority w:val="99"/>
    <w:unhideWhenUsed/>
    <w:rsid w:val="004C6AC6"/>
    <w:pPr>
      <w:tabs>
        <w:tab w:val="center" w:pos="4320"/>
        <w:tab w:val="right" w:pos="8640"/>
      </w:tabs>
      <w:spacing w:after="0" w:line="240" w:lineRule="auto"/>
    </w:pPr>
  </w:style>
  <w:style w:type="character" w:customStyle="1" w:styleId="FooterChar">
    <w:name w:val="Footer Char"/>
    <w:basedOn w:val="DefaultParagraphFont"/>
    <w:link w:val="Footer"/>
    <w:uiPriority w:val="99"/>
    <w:rsid w:val="004C6AC6"/>
  </w:style>
  <w:style w:type="character" w:customStyle="1" w:styleId="Heading1Char">
    <w:name w:val="Heading 1 Char"/>
    <w:basedOn w:val="DefaultParagraphFont"/>
    <w:link w:val="Heading1"/>
    <w:uiPriority w:val="9"/>
    <w:rsid w:val="004C6AC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4C6AC6"/>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4C6AC6"/>
    <w:rPr>
      <w:rFonts w:ascii="Times New Roman" w:hAnsi="Times New Roman" w:cs="Times New Roman"/>
      <w:sz w:val="24"/>
      <w:szCs w:val="24"/>
    </w:rPr>
  </w:style>
  <w:style w:type="paragraph" w:styleId="ListParagraph">
    <w:name w:val="List Paragraph"/>
    <w:basedOn w:val="Normal"/>
    <w:uiPriority w:val="34"/>
    <w:qFormat/>
    <w:rsid w:val="004C6AC6"/>
    <w:pPr>
      <w:contextualSpacing/>
    </w:pPr>
  </w:style>
  <w:style w:type="character" w:styleId="CommentReference">
    <w:name w:val="annotation reference"/>
    <w:basedOn w:val="DefaultParagraphFont"/>
    <w:uiPriority w:val="99"/>
    <w:semiHidden/>
    <w:unhideWhenUsed/>
    <w:rsid w:val="004C6AC6"/>
    <w:rPr>
      <w:sz w:val="16"/>
      <w:szCs w:val="16"/>
    </w:rPr>
  </w:style>
  <w:style w:type="paragraph" w:styleId="CommentText">
    <w:name w:val="annotation text"/>
    <w:basedOn w:val="Normal"/>
    <w:link w:val="CommentTextChar"/>
    <w:uiPriority w:val="99"/>
    <w:unhideWhenUsed/>
    <w:rsid w:val="004C6AC6"/>
    <w:pPr>
      <w:spacing w:line="240" w:lineRule="auto"/>
    </w:pPr>
    <w:rPr>
      <w:sz w:val="20"/>
      <w:szCs w:val="20"/>
    </w:rPr>
  </w:style>
  <w:style w:type="character" w:customStyle="1" w:styleId="CommentTextChar">
    <w:name w:val="Comment Text Char"/>
    <w:basedOn w:val="DefaultParagraphFont"/>
    <w:link w:val="CommentText"/>
    <w:uiPriority w:val="99"/>
    <w:rsid w:val="004C6AC6"/>
    <w:rPr>
      <w:rFonts w:ascii="Times New Roman" w:hAnsi="Times New Roman" w:cs="Times New Roman"/>
      <w:sz w:val="20"/>
      <w:szCs w:val="20"/>
    </w:rPr>
  </w:style>
  <w:style w:type="table" w:styleId="TableGrid">
    <w:name w:val="Table Grid"/>
    <w:basedOn w:val="TableNormal"/>
    <w:uiPriority w:val="39"/>
    <w:rsid w:val="004C6AC6"/>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4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4B9"/>
    <w:rPr>
      <w:rFonts w:asciiTheme="majorHAnsi" w:eastAsiaTheme="majorEastAsia" w:hAnsiTheme="majorHAnsi" w:cstheme="majorBidi"/>
      <w:spacing w:val="-10"/>
      <w:kern w:val="28"/>
      <w:sz w:val="56"/>
      <w:szCs w:val="56"/>
    </w:rPr>
  </w:style>
  <w:style w:type="paragraph" w:styleId="Revision">
    <w:name w:val="Revision"/>
    <w:hidden/>
    <w:uiPriority w:val="99"/>
    <w:semiHidden/>
    <w:rsid w:val="00310FBC"/>
    <w:pPr>
      <w:spacing w:after="0" w:line="240" w:lineRule="auto"/>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FC6800"/>
    <w:rPr>
      <w:b/>
      <w:bCs/>
    </w:rPr>
  </w:style>
  <w:style w:type="character" w:customStyle="1" w:styleId="CommentSubjectChar">
    <w:name w:val="Comment Subject Char"/>
    <w:basedOn w:val="CommentTextChar"/>
    <w:link w:val="CommentSubject"/>
    <w:uiPriority w:val="99"/>
    <w:semiHidden/>
    <w:rsid w:val="00FC6800"/>
    <w:rPr>
      <w:rFonts w:ascii="Times New Roman" w:hAnsi="Times New Roman" w:cs="Times New Roman"/>
      <w:b/>
      <w:bCs/>
      <w:sz w:val="20"/>
      <w:szCs w:val="20"/>
    </w:rPr>
  </w:style>
  <w:style w:type="character" w:customStyle="1" w:styleId="Heading4Char">
    <w:name w:val="Heading 4 Char"/>
    <w:basedOn w:val="DefaultParagraphFont"/>
    <w:link w:val="Heading4"/>
    <w:uiPriority w:val="9"/>
    <w:semiHidden/>
    <w:rsid w:val="00B732D0"/>
    <w:rPr>
      <w:rFonts w:asciiTheme="majorHAnsi" w:eastAsiaTheme="majorEastAsia" w:hAnsiTheme="majorHAnsi" w:cstheme="majorBidi"/>
      <w:i/>
      <w:iCs/>
      <w:color w:val="2F5496" w:themeColor="accent1" w:themeShade="BF"/>
      <w:sz w:val="24"/>
      <w:szCs w:val="24"/>
    </w:rPr>
  </w:style>
  <w:style w:type="table" w:customStyle="1" w:styleId="4">
    <w:name w:val="4"/>
    <w:basedOn w:val="TableNormal"/>
    <w:rsid w:val="00DC7454"/>
    <w:pPr>
      <w:spacing w:after="0" w:line="240" w:lineRule="auto"/>
    </w:pPr>
    <w:rPr>
      <w:rFonts w:ascii="Calibri" w:eastAsia="Calibri" w:hAnsi="Calibri" w:cs="Calibri"/>
      <w:color w:val="000000"/>
      <w:lang w:eastAsia="en-US"/>
    </w:rPr>
    <w:tblPr>
      <w:tblStyleRowBandSize w:val="1"/>
      <w:tblStyleColBandSize w:val="1"/>
      <w:tblInd w:w="0" w:type="dxa"/>
      <w:tblCellMar>
        <w:left w:w="115" w:type="dxa"/>
        <w:right w:w="115" w:type="dxa"/>
      </w:tblCellMar>
    </w:tblPr>
  </w:style>
  <w:style w:type="paragraph" w:styleId="NoSpacing">
    <w:name w:val="No Spacing"/>
    <w:aliases w:val="normal2"/>
    <w:basedOn w:val="Normal"/>
    <w:uiPriority w:val="1"/>
    <w:qFormat/>
    <w:rsid w:val="00914E92"/>
    <w:pPr>
      <w:ind w:left="0" w:firstLine="0"/>
      <w:jc w:val="both"/>
    </w:pPr>
  </w:style>
  <w:style w:type="table" w:customStyle="1" w:styleId="2">
    <w:name w:val="2"/>
    <w:basedOn w:val="TableNormal"/>
    <w:rsid w:val="00932E28"/>
    <w:pPr>
      <w:spacing w:after="0" w:line="240" w:lineRule="auto"/>
    </w:pPr>
    <w:rPr>
      <w:rFonts w:ascii="Calibri" w:eastAsia="Calibri" w:hAnsi="Calibri" w:cs="Calibri"/>
      <w:color w:val="000000"/>
      <w:lang w:eastAsia="en-US"/>
    </w:rPr>
    <w:tblPr>
      <w:tblStyleRowBandSize w:val="1"/>
      <w:tblStyleColBandSize w:val="1"/>
      <w:tblInd w:w="0" w:type="dxa"/>
      <w:tblCellMar>
        <w:left w:w="115" w:type="dxa"/>
        <w:right w:w="115" w:type="dxa"/>
      </w:tblCellMar>
    </w:tblPr>
  </w:style>
  <w:style w:type="paragraph" w:styleId="BalloonText">
    <w:name w:val="Balloon Text"/>
    <w:basedOn w:val="Normal"/>
    <w:link w:val="BalloonTextChar"/>
    <w:uiPriority w:val="99"/>
    <w:semiHidden/>
    <w:unhideWhenUsed/>
    <w:rsid w:val="008951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1A6"/>
    <w:rPr>
      <w:rFonts w:ascii="Segoe UI" w:hAnsi="Segoe UI" w:cs="Segoe UI"/>
      <w:sz w:val="18"/>
      <w:szCs w:val="18"/>
    </w:rPr>
  </w:style>
  <w:style w:type="character" w:styleId="UnresolvedMention">
    <w:name w:val="Unresolved Mention"/>
    <w:basedOn w:val="DefaultParagraphFont"/>
    <w:uiPriority w:val="99"/>
    <w:unhideWhenUsed/>
    <w:rsid w:val="00C46AC0"/>
    <w:rPr>
      <w:color w:val="605E5C"/>
      <w:shd w:val="clear" w:color="auto" w:fill="E1DFDD"/>
    </w:rPr>
  </w:style>
  <w:style w:type="character" w:styleId="Mention">
    <w:name w:val="Mention"/>
    <w:basedOn w:val="DefaultParagraphFont"/>
    <w:uiPriority w:val="99"/>
    <w:unhideWhenUsed/>
    <w:rsid w:val="00C46AC0"/>
    <w:rPr>
      <w:color w:val="2B579A"/>
      <w:shd w:val="clear" w:color="auto" w:fill="E1DFDD"/>
    </w:rPr>
  </w:style>
  <w:style w:type="character" w:styleId="Hyperlink">
    <w:name w:val="Hyperlink"/>
    <w:basedOn w:val="DefaultParagraphFont"/>
    <w:uiPriority w:val="99"/>
    <w:unhideWhenUsed/>
    <w:rsid w:val="00DC3E19"/>
    <w:rPr>
      <w:color w:val="0563C1" w:themeColor="hyperlink"/>
      <w:u w:val="single"/>
    </w:rPr>
  </w:style>
  <w:style w:type="paragraph" w:styleId="NormalWeb">
    <w:name w:val="Normal (Web)"/>
    <w:basedOn w:val="Normal"/>
    <w:uiPriority w:val="99"/>
    <w:semiHidden/>
    <w:unhideWhenUsed/>
    <w:rsid w:val="00A731F4"/>
    <w:pPr>
      <w:spacing w:before="100" w:beforeAutospacing="1" w:after="100" w:afterAutospacing="1" w:line="240" w:lineRule="auto"/>
      <w:ind w:left="0" w:firstLine="0"/>
    </w:pPr>
    <w:rPr>
      <w:rFonts w:eastAsia="Times New Roman"/>
    </w:rPr>
  </w:style>
  <w:style w:type="paragraph" w:customStyle="1" w:styleId="pf0">
    <w:name w:val="pf0"/>
    <w:basedOn w:val="Normal"/>
    <w:rsid w:val="00B570AF"/>
    <w:pPr>
      <w:spacing w:before="100" w:beforeAutospacing="1" w:after="100" w:afterAutospacing="1" w:line="240" w:lineRule="auto"/>
      <w:ind w:left="0" w:firstLine="0"/>
    </w:pPr>
    <w:rPr>
      <w:rFonts w:eastAsia="Times New Roman"/>
    </w:rPr>
  </w:style>
  <w:style w:type="character" w:customStyle="1" w:styleId="cf01">
    <w:name w:val="cf01"/>
    <w:basedOn w:val="DefaultParagraphFont"/>
    <w:rsid w:val="00B570AF"/>
    <w:rPr>
      <w:rFonts w:ascii="Segoe UI" w:hAnsi="Segoe UI" w:cs="Segoe UI" w:hint="default"/>
      <w:sz w:val="18"/>
      <w:szCs w:val="18"/>
    </w:rPr>
  </w:style>
  <w:style w:type="table" w:styleId="GridTable2">
    <w:name w:val="Grid Table 2"/>
    <w:basedOn w:val="TableNormal"/>
    <w:uiPriority w:val="47"/>
    <w:rsid w:val="00C06C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5">
    <w:name w:val="Grid Table 1 Light Accent 5"/>
    <w:basedOn w:val="TableNormal"/>
    <w:uiPriority w:val="46"/>
    <w:rsid w:val="00C06CF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Light">
    <w:name w:val="Grid Table Light"/>
    <w:basedOn w:val="TableNormal"/>
    <w:uiPriority w:val="40"/>
    <w:rsid w:val="00C06C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06C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06CF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06C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01">
    <w:name w:val="fontstyle01"/>
    <w:basedOn w:val="DefaultParagraphFont"/>
    <w:rsid w:val="00EF642B"/>
    <w:rPr>
      <w:rFonts w:ascii="Arial" w:hAnsi="Arial" w:cs="Arial" w:hint="default"/>
      <w:b w:val="0"/>
      <w:bCs w:val="0"/>
      <w:i w:val="0"/>
      <w:iCs w:val="0"/>
      <w:color w:val="000000"/>
      <w:sz w:val="20"/>
      <w:szCs w:val="20"/>
    </w:rPr>
  </w:style>
  <w:style w:type="character" w:customStyle="1" w:styleId="contentpasted0">
    <w:name w:val="contentpasted0"/>
    <w:basedOn w:val="DefaultParagraphFont"/>
    <w:rsid w:val="00E56E7B"/>
  </w:style>
  <w:style w:type="character" w:customStyle="1" w:styleId="ui-provider">
    <w:name w:val="ui-provider"/>
    <w:basedOn w:val="DefaultParagraphFont"/>
    <w:rsid w:val="009C58AD"/>
  </w:style>
  <w:style w:type="character" w:styleId="Strong">
    <w:name w:val="Strong"/>
    <w:basedOn w:val="DefaultParagraphFont"/>
    <w:uiPriority w:val="22"/>
    <w:qFormat/>
    <w:rsid w:val="00051D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CB7255-5431-498F-A46B-5FACD5948D9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387C6C9960A942B6330349C6CD4EC0" ma:contentTypeVersion="15" ma:contentTypeDescription="Create a new document." ma:contentTypeScope="" ma:versionID="05de661fd728e55d32dcc3d49586b715">
  <xsd:schema xmlns:xsd="http://www.w3.org/2001/XMLSchema" xmlns:xs="http://www.w3.org/2001/XMLSchema" xmlns:p="http://schemas.microsoft.com/office/2006/metadata/properties" xmlns:ns2="7ea2baf2-a71c-4e75-9d47-c4280a32db00" xmlns:ns3="73fb875a-8af9-4255-b008-0995492d31cd" xmlns:ns4="efb8376b-5beb-4f8c-9194-86e6afca1465" targetNamespace="http://schemas.microsoft.com/office/2006/metadata/properties" ma:root="true" ma:fieldsID="b7a08a3fc1d15aae9065ed1712c6510c" ns2:_="" ns3:_="" ns4:_="">
    <xsd:import namespace="7ea2baf2-a71c-4e75-9d47-c4280a32db00"/>
    <xsd:import namespace="73fb875a-8af9-4255-b008-0995492d31cd"/>
    <xsd:import namespace="efb8376b-5beb-4f8c-9194-86e6afca14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2baf2-a71c-4e75-9d47-c4280a32d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e05788a-77ab-49ee-864b-cbcdf2e66c27}" ma:internalName="TaxCatchAll" ma:showField="CatchAllData" ma:web="efb8376b-5beb-4f8c-9194-86e6afca146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fb8376b-5beb-4f8c-9194-86e6afca146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ea2baf2-a71c-4e75-9d47-c4280a32db00">
      <Terms xmlns="http://schemas.microsoft.com/office/infopath/2007/PartnerControls"/>
    </lcf76f155ced4ddcb4097134ff3c332f>
    <TaxCatchAll xmlns="73fb875a-8af9-4255-b008-0995492d31cd" xsi:nil="true"/>
  </documentManagement>
</p:properties>
</file>

<file path=customXml/itemProps1.xml><?xml version="1.0" encoding="utf-8"?>
<ds:datastoreItem xmlns:ds="http://schemas.openxmlformats.org/officeDocument/2006/customXml" ds:itemID="{E7BE9A83-82B6-42E4-8259-5510EBDC0E4B}">
  <ds:schemaRefs>
    <ds:schemaRef ds:uri="http://schemas.microsoft.com/sharepoint/v3/contenttype/forms"/>
  </ds:schemaRefs>
</ds:datastoreItem>
</file>

<file path=customXml/itemProps2.xml><?xml version="1.0" encoding="utf-8"?>
<ds:datastoreItem xmlns:ds="http://schemas.openxmlformats.org/officeDocument/2006/customXml" ds:itemID="{43280C0F-0D23-4CD9-B4C1-BB880FEC1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2baf2-a71c-4e75-9d47-c4280a32db00"/>
    <ds:schemaRef ds:uri="73fb875a-8af9-4255-b008-0995492d31cd"/>
    <ds:schemaRef ds:uri="efb8376b-5beb-4f8c-9194-86e6afca1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76274-8FC8-42A8-9386-EFFD423407BC}">
  <ds:schemaRefs>
    <ds:schemaRef ds:uri="http://schemas.openxmlformats.org/officeDocument/2006/bibliography"/>
  </ds:schemaRefs>
</ds:datastoreItem>
</file>

<file path=customXml/itemProps4.xml><?xml version="1.0" encoding="utf-8"?>
<ds:datastoreItem xmlns:ds="http://schemas.openxmlformats.org/officeDocument/2006/customXml" ds:itemID="{8723AC06-7E2D-4723-8445-2C3F24B93BEB}">
  <ds:schemaRefs>
    <ds:schemaRef ds:uri="http://schemas.microsoft.com/office/2006/metadata/properties"/>
    <ds:schemaRef ds:uri="http://schemas.microsoft.com/office/infopath/2007/PartnerControls"/>
    <ds:schemaRef ds:uri="7ea2baf2-a71c-4e75-9d47-c4280a32db00"/>
    <ds:schemaRef ds:uri="73fb875a-8af9-4255-b008-0995492d31cd"/>
  </ds:schemaRefs>
</ds:datastoreItem>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381</Words>
  <Characters>2173</Characters>
  <Application>Microsoft Office Word</Application>
  <DocSecurity>0</DocSecurity>
  <Lines>18</Lines>
  <Paragraphs>5</Paragraphs>
  <ScaleCrop>false</ScaleCrop>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ng Wang, Research Associate, MSU</dc:creator>
  <cp:lastModifiedBy>Parker, Julie - REE-ERS</cp:lastModifiedBy>
  <cp:revision>2</cp:revision>
  <dcterms:created xsi:type="dcterms:W3CDTF">2024-11-06T18:25:00Z</dcterms:created>
  <dcterms:modified xsi:type="dcterms:W3CDTF">2024-11-0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564BFDED01044B279E2572E2E4F29</vt:lpwstr>
  </property>
  <property fmtid="{D5CDD505-2E9C-101B-9397-08002B2CF9AE}" pid="3" name="MediaServiceImageTags">
    <vt:lpwstr/>
  </property>
</Properties>
</file>